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78F4" w:rsidRDefault="000978F4">
      <w:pPr>
        <w:rPr>
          <w:b/>
          <w:sz w:val="32"/>
        </w:rPr>
      </w:pPr>
      <w:proofErr w:type="spellStart"/>
      <w:r>
        <w:rPr>
          <w:b/>
          <w:sz w:val="32"/>
        </w:rPr>
        <w:t>GoDaddy</w:t>
      </w:r>
      <w:proofErr w:type="spellEnd"/>
      <w:r>
        <w:rPr>
          <w:b/>
          <w:sz w:val="32"/>
        </w:rPr>
        <w:t xml:space="preserve"> </w:t>
      </w:r>
    </w:p>
    <w:p w:rsidR="000978F4" w:rsidRDefault="000978F4">
      <w:pPr>
        <w:rPr>
          <w:sz w:val="32"/>
        </w:rPr>
      </w:pPr>
      <w:r>
        <w:rPr>
          <w:sz w:val="32"/>
        </w:rPr>
        <w:t>Account #: 1246557795</w:t>
      </w:r>
    </w:p>
    <w:p w:rsidR="000978F4" w:rsidRDefault="000978F4">
      <w:pPr>
        <w:rPr>
          <w:sz w:val="32"/>
        </w:rPr>
      </w:pPr>
      <w:hyperlink r:id="rId5" w:history="1">
        <w:r w:rsidRPr="001B3DA9">
          <w:rPr>
            <w:rStyle w:val="Hyperlink"/>
            <w:sz w:val="32"/>
          </w:rPr>
          <w:t>iamlarrytucker@gmail.com</w:t>
        </w:r>
      </w:hyperlink>
    </w:p>
    <w:p w:rsidR="000978F4" w:rsidRDefault="000978F4">
      <w:pPr>
        <w:rPr>
          <w:sz w:val="32"/>
        </w:rPr>
      </w:pPr>
      <w:r>
        <w:rPr>
          <w:sz w:val="32"/>
        </w:rPr>
        <w:t>Lctucker8</w:t>
      </w:r>
    </w:p>
    <w:p w:rsidR="000978F4" w:rsidRDefault="000978F4">
      <w:pPr>
        <w:rPr>
          <w:sz w:val="32"/>
        </w:rPr>
      </w:pPr>
      <w:r>
        <w:rPr>
          <w:sz w:val="32"/>
        </w:rPr>
        <w:t>Pin #: 1188</w:t>
      </w:r>
    </w:p>
    <w:p w:rsidR="000978F4" w:rsidRPr="000978F4" w:rsidRDefault="000978F4">
      <w:pPr>
        <w:rPr>
          <w:sz w:val="32"/>
        </w:rPr>
      </w:pPr>
    </w:p>
    <w:p w:rsidR="000328D9" w:rsidRPr="00572993" w:rsidRDefault="00BD0835">
      <w:pPr>
        <w:rPr>
          <w:b/>
          <w:sz w:val="32"/>
        </w:rPr>
      </w:pPr>
      <w:r w:rsidRPr="00572993">
        <w:rPr>
          <w:b/>
          <w:sz w:val="32"/>
        </w:rPr>
        <w:t>HOME:</w:t>
      </w:r>
    </w:p>
    <w:p w:rsidR="00BD0835" w:rsidRDefault="00BD0835"/>
    <w:p w:rsidR="00BD0835" w:rsidRPr="00BD0835" w:rsidRDefault="00BD0835" w:rsidP="00BD0835">
      <w:pPr>
        <w:jc w:val="center"/>
        <w:rPr>
          <w:b/>
        </w:rPr>
      </w:pPr>
      <w:r w:rsidRPr="00BD0835">
        <w:rPr>
          <w:b/>
        </w:rPr>
        <w:t xml:space="preserve">Do You Feel STUCK In Your Personal </w:t>
      </w:r>
      <w:r>
        <w:rPr>
          <w:b/>
        </w:rPr>
        <w:t>o</w:t>
      </w:r>
      <w:r w:rsidRPr="00BD0835">
        <w:rPr>
          <w:b/>
        </w:rPr>
        <w:t>r Professional Life?</w:t>
      </w:r>
    </w:p>
    <w:p w:rsidR="00BD0835" w:rsidRDefault="00BD0835" w:rsidP="00BD0835">
      <w:pPr>
        <w:pStyle w:val="ListParagraph"/>
        <w:numPr>
          <w:ilvl w:val="0"/>
          <w:numId w:val="1"/>
        </w:numPr>
      </w:pPr>
      <w:r>
        <w:t>LOST your true self while running the treadmill of life?</w:t>
      </w:r>
    </w:p>
    <w:p w:rsidR="00BD0835" w:rsidRDefault="00BD0835" w:rsidP="00BD0835">
      <w:pPr>
        <w:pStyle w:val="ListParagraph"/>
        <w:numPr>
          <w:ilvl w:val="0"/>
          <w:numId w:val="1"/>
        </w:numPr>
      </w:pPr>
      <w:r>
        <w:t>Want to make a CHANGE but not sure how?</w:t>
      </w:r>
    </w:p>
    <w:p w:rsidR="00BD0835" w:rsidRDefault="00BD0835" w:rsidP="00BD0835">
      <w:pPr>
        <w:pStyle w:val="ListParagraph"/>
        <w:numPr>
          <w:ilvl w:val="0"/>
          <w:numId w:val="1"/>
        </w:numPr>
      </w:pPr>
      <w:r>
        <w:t>Not sure what you are truly PASSIONATE about?</w:t>
      </w:r>
    </w:p>
    <w:p w:rsidR="00BD0835" w:rsidRDefault="00BD0835" w:rsidP="00BD0835">
      <w:pPr>
        <w:pStyle w:val="ListParagraph"/>
        <w:numPr>
          <w:ilvl w:val="0"/>
          <w:numId w:val="1"/>
        </w:numPr>
      </w:pPr>
      <w:r>
        <w:t>Not sure what you were BORN TO DO?</w:t>
      </w:r>
    </w:p>
    <w:p w:rsidR="00BD0835" w:rsidRDefault="00BD0835" w:rsidP="00BD0835">
      <w:pPr>
        <w:pStyle w:val="ListParagraph"/>
        <w:numPr>
          <w:ilvl w:val="0"/>
          <w:numId w:val="1"/>
        </w:numPr>
      </w:pPr>
      <w:r>
        <w:t xml:space="preserve">Have a personal story but not sure how to turn </w:t>
      </w:r>
      <w:proofErr w:type="gramStart"/>
      <w:r>
        <w:t>your</w:t>
      </w:r>
      <w:proofErr w:type="gramEnd"/>
      <w:r>
        <w:t xml:space="preserve"> MESS into a </w:t>
      </w:r>
      <w:proofErr w:type="spellStart"/>
      <w:r>
        <w:t>MESSage</w:t>
      </w:r>
      <w:proofErr w:type="spellEnd"/>
      <w:r>
        <w:t>?</w:t>
      </w:r>
    </w:p>
    <w:p w:rsidR="00BD0835" w:rsidRDefault="00BD0835" w:rsidP="00BD0835"/>
    <w:p w:rsidR="00BD0835" w:rsidRPr="00BD0835" w:rsidRDefault="00BD0835" w:rsidP="00BD0835">
      <w:pPr>
        <w:jc w:val="center"/>
        <w:rPr>
          <w:b/>
          <w:i/>
          <w:sz w:val="28"/>
        </w:rPr>
      </w:pPr>
      <w:r w:rsidRPr="00BD0835">
        <w:rPr>
          <w:b/>
          <w:i/>
          <w:sz w:val="28"/>
        </w:rPr>
        <w:t>“Let Me Help You Do What You Were Born To Do!”</w:t>
      </w:r>
    </w:p>
    <w:p w:rsidR="00BD0835" w:rsidRDefault="00BD0835" w:rsidP="00BD0835"/>
    <w:p w:rsidR="00ED45CD" w:rsidRDefault="00ED45CD" w:rsidP="00BD0835">
      <w:pPr>
        <w:rPr>
          <w:b/>
          <w:sz w:val="32"/>
        </w:rPr>
      </w:pPr>
    </w:p>
    <w:p w:rsidR="00A57707" w:rsidRDefault="004F2F77" w:rsidP="00BD0835">
      <w:pPr>
        <w:rPr>
          <w:b/>
          <w:sz w:val="32"/>
        </w:rPr>
      </w:pPr>
      <w:r>
        <w:rPr>
          <w:b/>
          <w:noProof/>
          <w:sz w:val="32"/>
        </w:rPr>
        <w:drawing>
          <wp:inline distT="0" distB="0" distL="0" distR="0">
            <wp:extent cx="3419475" cy="1743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eaker1.JPG"/>
                    <pic:cNvPicPr/>
                  </pic:nvPicPr>
                  <pic:blipFill>
                    <a:blip r:embed="rId6">
                      <a:extLst>
                        <a:ext uri="{28A0092B-C50C-407E-A947-70E740481C1C}">
                          <a14:useLocalDpi xmlns:a14="http://schemas.microsoft.com/office/drawing/2010/main" val="0"/>
                        </a:ext>
                      </a:extLst>
                    </a:blip>
                    <a:stretch>
                      <a:fillRect/>
                    </a:stretch>
                  </pic:blipFill>
                  <pic:spPr>
                    <a:xfrm>
                      <a:off x="0" y="0"/>
                      <a:ext cx="3419475" cy="1743075"/>
                    </a:xfrm>
                    <a:prstGeom prst="rect">
                      <a:avLst/>
                    </a:prstGeom>
                  </pic:spPr>
                </pic:pic>
              </a:graphicData>
            </a:graphic>
          </wp:inline>
        </w:drawing>
      </w:r>
    </w:p>
    <w:p w:rsidR="00ED45CD" w:rsidRDefault="00ED45CD" w:rsidP="00BD0835">
      <w:pPr>
        <w:rPr>
          <w:b/>
          <w:sz w:val="32"/>
        </w:rPr>
      </w:pPr>
    </w:p>
    <w:p w:rsidR="00ED45CD" w:rsidRDefault="00B90D5D" w:rsidP="00BD0835">
      <w:pPr>
        <w:rPr>
          <w:b/>
          <w:sz w:val="32"/>
        </w:rPr>
      </w:pPr>
      <w:r>
        <w:rPr>
          <w:noProof/>
        </w:rPr>
        <w:lastRenderedPageBreak/>
        <w:drawing>
          <wp:inline distT="0" distB="0" distL="0" distR="0" wp14:anchorId="5F68C2F8" wp14:editId="67424BC1">
            <wp:extent cx="5943600" cy="2324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24100"/>
                    </a:xfrm>
                    <a:prstGeom prst="rect">
                      <a:avLst/>
                    </a:prstGeom>
                  </pic:spPr>
                </pic:pic>
              </a:graphicData>
            </a:graphic>
          </wp:inline>
        </w:drawing>
      </w:r>
    </w:p>
    <w:p w:rsidR="00ED45CD" w:rsidRDefault="0053042E" w:rsidP="00BD0835">
      <w:pPr>
        <w:rPr>
          <w:b/>
          <w:sz w:val="32"/>
        </w:rPr>
      </w:pPr>
      <w:r>
        <w:rPr>
          <w:rFonts w:ascii="Times New Roman" w:hAnsi="Times New Roman" w:cs="Times New Roman"/>
          <w:noProof/>
          <w:sz w:val="24"/>
          <w:szCs w:val="24"/>
        </w:rPr>
        <w:drawing>
          <wp:anchor distT="36576" distB="36576" distL="36576" distR="36576" simplePos="0" relativeHeight="251660288" behindDoc="0" locked="0" layoutInCell="1" allowOverlap="1">
            <wp:simplePos x="0" y="0"/>
            <wp:positionH relativeFrom="column">
              <wp:posOffset>0</wp:posOffset>
            </wp:positionH>
            <wp:positionV relativeFrom="paragraph">
              <wp:posOffset>36830</wp:posOffset>
            </wp:positionV>
            <wp:extent cx="6010275" cy="2667000"/>
            <wp:effectExtent l="0" t="0" r="9525" b="0"/>
            <wp:wrapNone/>
            <wp:docPr id="20" name="Picture 20" descr="Larry Backgroun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rry Background5"/>
                    <pic:cNvPicPr>
                      <a:picLocks noChangeAspect="1" noChangeArrowheads="1"/>
                    </pic:cNvPicPr>
                  </pic:nvPicPr>
                  <pic:blipFill>
                    <a:blip r:embed="rId8">
                      <a:lum contrast="-40000"/>
                      <a:extLst>
                        <a:ext uri="{28A0092B-C50C-407E-A947-70E740481C1C}">
                          <a14:useLocalDpi xmlns:a14="http://schemas.microsoft.com/office/drawing/2010/main" val="0"/>
                        </a:ext>
                      </a:extLst>
                    </a:blip>
                    <a:srcRect/>
                    <a:stretch>
                      <a:fillRect/>
                    </a:stretch>
                  </pic:blipFill>
                  <pic:spPr bwMode="auto">
                    <a:xfrm>
                      <a:off x="0" y="0"/>
                      <a:ext cx="6010275" cy="26670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4F2F77" w:rsidRDefault="004F2F77" w:rsidP="00BD0835">
      <w:pPr>
        <w:rPr>
          <w:b/>
          <w:sz w:val="32"/>
        </w:rPr>
      </w:pPr>
      <w:r>
        <w:rPr>
          <w:b/>
          <w:noProof/>
          <w:sz w:val="32"/>
        </w:rPr>
        <w:drawing>
          <wp:inline distT="0" distB="0" distL="0" distR="0">
            <wp:extent cx="4152900" cy="2028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rry 1.JPG"/>
                    <pic:cNvPicPr/>
                  </pic:nvPicPr>
                  <pic:blipFill>
                    <a:blip r:embed="rId9">
                      <a:extLst>
                        <a:ext uri="{28A0092B-C50C-407E-A947-70E740481C1C}">
                          <a14:useLocalDpi xmlns:a14="http://schemas.microsoft.com/office/drawing/2010/main" val="0"/>
                        </a:ext>
                      </a:extLst>
                    </a:blip>
                    <a:stretch>
                      <a:fillRect/>
                    </a:stretch>
                  </pic:blipFill>
                  <pic:spPr>
                    <a:xfrm>
                      <a:off x="0" y="0"/>
                      <a:ext cx="4152900" cy="2028825"/>
                    </a:xfrm>
                    <a:prstGeom prst="rect">
                      <a:avLst/>
                    </a:prstGeom>
                  </pic:spPr>
                </pic:pic>
              </a:graphicData>
            </a:graphic>
          </wp:inline>
        </w:drawing>
      </w:r>
    </w:p>
    <w:p w:rsidR="00A57707" w:rsidRDefault="00A57707" w:rsidP="00BD0835">
      <w:pPr>
        <w:rPr>
          <w:b/>
          <w:sz w:val="32"/>
        </w:rPr>
      </w:pPr>
    </w:p>
    <w:p w:rsidR="004F2F77" w:rsidRDefault="004F2F77" w:rsidP="00BD0835">
      <w:pPr>
        <w:rPr>
          <w:b/>
          <w:sz w:val="32"/>
        </w:rPr>
      </w:pPr>
    </w:p>
    <w:p w:rsidR="004F2F77" w:rsidRDefault="004F2F77" w:rsidP="00BD0835">
      <w:pPr>
        <w:rPr>
          <w:b/>
          <w:sz w:val="32"/>
        </w:rPr>
      </w:pPr>
      <w:r>
        <w:rPr>
          <w:b/>
          <w:noProof/>
          <w:sz w:val="32"/>
        </w:rPr>
        <w:drawing>
          <wp:inline distT="0" distB="0" distL="0" distR="0">
            <wp:extent cx="4124325" cy="2257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rry 2.JPG"/>
                    <pic:cNvPicPr/>
                  </pic:nvPicPr>
                  <pic:blipFill>
                    <a:blip r:embed="rId10">
                      <a:extLst>
                        <a:ext uri="{28A0092B-C50C-407E-A947-70E740481C1C}">
                          <a14:useLocalDpi xmlns:a14="http://schemas.microsoft.com/office/drawing/2010/main" val="0"/>
                        </a:ext>
                      </a:extLst>
                    </a:blip>
                    <a:stretch>
                      <a:fillRect/>
                    </a:stretch>
                  </pic:blipFill>
                  <pic:spPr>
                    <a:xfrm>
                      <a:off x="0" y="0"/>
                      <a:ext cx="4124325" cy="2257425"/>
                    </a:xfrm>
                    <a:prstGeom prst="rect">
                      <a:avLst/>
                    </a:prstGeom>
                  </pic:spPr>
                </pic:pic>
              </a:graphicData>
            </a:graphic>
          </wp:inline>
        </w:drawing>
      </w:r>
    </w:p>
    <w:p w:rsidR="004F2F77" w:rsidRDefault="004F2F77" w:rsidP="00BD0835">
      <w:pPr>
        <w:rPr>
          <w:b/>
          <w:sz w:val="32"/>
        </w:rPr>
      </w:pPr>
    </w:p>
    <w:p w:rsidR="004F2F77" w:rsidRDefault="004F2F77" w:rsidP="00BD0835">
      <w:pPr>
        <w:rPr>
          <w:b/>
          <w:sz w:val="32"/>
        </w:rPr>
      </w:pPr>
    </w:p>
    <w:p w:rsidR="007508A6" w:rsidRPr="007508A6" w:rsidRDefault="007508A6" w:rsidP="00BD0835">
      <w:pPr>
        <w:rPr>
          <w:b/>
        </w:rPr>
      </w:pPr>
      <w:r w:rsidRPr="00572993">
        <w:rPr>
          <w:b/>
          <w:sz w:val="32"/>
        </w:rPr>
        <w:t>ABOUT</w:t>
      </w:r>
      <w:r w:rsidRPr="007508A6">
        <w:rPr>
          <w:b/>
        </w:rPr>
        <w:t>:</w:t>
      </w:r>
    </w:p>
    <w:p w:rsidR="007508A6" w:rsidRDefault="007508A6" w:rsidP="00BD0835"/>
    <w:p w:rsidR="00B93605" w:rsidRDefault="00B93605" w:rsidP="00BD0835"/>
    <w:p w:rsidR="00B93605" w:rsidRDefault="00B93605" w:rsidP="00BD0835">
      <w:r>
        <w:rPr>
          <w:noProof/>
        </w:rPr>
        <w:drawing>
          <wp:inline distT="0" distB="0" distL="0" distR="0">
            <wp:extent cx="5943600" cy="2934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rry Background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34970"/>
                    </a:xfrm>
                    <a:prstGeom prst="rect">
                      <a:avLst/>
                    </a:prstGeom>
                  </pic:spPr>
                </pic:pic>
              </a:graphicData>
            </a:graphic>
          </wp:inline>
        </w:drawing>
      </w:r>
    </w:p>
    <w:p w:rsidR="0053042E" w:rsidRDefault="0053042E" w:rsidP="00BD0835"/>
    <w:p w:rsidR="007508A6" w:rsidRDefault="007508A6" w:rsidP="00BD0835">
      <w:r>
        <w:t xml:space="preserve">Larry Tucker is an engaging and </w:t>
      </w:r>
      <w:r w:rsidR="00B91529">
        <w:t xml:space="preserve">empowering </w:t>
      </w:r>
      <w:r>
        <w:t>Career Coach, Speaking Coach, Passion Test Facil</w:t>
      </w:r>
      <w:r w:rsidR="00B91529">
        <w:t xml:space="preserve">itator and Motivational Speaker with over </w:t>
      </w:r>
      <w:r w:rsidR="00C33287">
        <w:t>two decades of counseling and coaching experience.</w:t>
      </w:r>
      <w:r w:rsidR="00B91529">
        <w:t xml:space="preserve"> Larry’s mission is to live their passions, and pursue their purpose in life as they begin to do what they were born to do. Larry Tucker has a M.A. in Career Counseling, and certifications as a Global Career Development Facilitator (GCDF), and a Passion Test Facilitator.</w:t>
      </w:r>
    </w:p>
    <w:p w:rsidR="007508A6" w:rsidRDefault="007508A6" w:rsidP="00BD0835">
      <w:r>
        <w:t xml:space="preserve">Larry’s passion is to empower individuals and groups </w:t>
      </w:r>
      <w:r w:rsidR="00C33287">
        <w:t xml:space="preserve">to create a greater vision of themselves and </w:t>
      </w:r>
      <w:r>
        <w:t>do what they were born to do! Whether you are trying to take your career to the next level, find and pursue your true passions, or become an engaging speaker, Larry Tucker can help.</w:t>
      </w:r>
    </w:p>
    <w:p w:rsidR="00F54B2C" w:rsidRDefault="007508A6" w:rsidP="00BD0835">
      <w:r>
        <w:t xml:space="preserve">Larry will work with you one-on-one or </w:t>
      </w:r>
      <w:r w:rsidR="00EE6DE3">
        <w:t>in</w:t>
      </w:r>
      <w:r>
        <w:t xml:space="preserve"> a group applying over two decades of counseling &amp; coaching experience to facilitate “AH-HA” </w:t>
      </w:r>
      <w:r w:rsidR="00EE6DE3">
        <w:t xml:space="preserve">moments that empower positive and transformational change. He helps individuals discover what matters most in their life, and what’s blocking them from living their true passions. </w:t>
      </w:r>
      <w:r w:rsidR="00F54B2C">
        <w:t xml:space="preserve">Larry is a certified Passion Test Facilitator and often uses the process as part of his coaching practice so that his clients can obtain clarity much faster. He is especially good at helping clients who feel that they have no or very few passions at all. </w:t>
      </w:r>
      <w:r w:rsidR="00EE6DE3">
        <w:t xml:space="preserve">The key to the success to Larry’s coaching practice is not just in discovering what is blocking his client’s growth, but the ability to UNBLOCK it, and helping them attain their personal, and/or career goals. </w:t>
      </w:r>
    </w:p>
    <w:p w:rsidR="00EE6DE3" w:rsidRDefault="00EE6DE3" w:rsidP="00BD0835">
      <w:r>
        <w:lastRenderedPageBreak/>
        <w:t>As a Speaker, I work with groups by providing MOTIVATIONAL, powerful messages and presentations that are TAILORED to each organization’s NEEDS.</w:t>
      </w:r>
      <w:r w:rsidR="007B1A5D">
        <w:t xml:space="preserve"> </w:t>
      </w:r>
      <w:r w:rsidR="001914E9">
        <w:t xml:space="preserve">Larry is also an inspirational award winning motivational speaker who uses his speaking skills </w:t>
      </w:r>
      <w:r w:rsidR="00CF68E1">
        <w:t>to inspire and motivate his audiences to follow their passions and do what they were born to do.</w:t>
      </w:r>
      <w:r w:rsidR="001914E9">
        <w:t xml:space="preserve"> </w:t>
      </w:r>
    </w:p>
    <w:p w:rsidR="00EE6DE3" w:rsidRDefault="00EE6DE3" w:rsidP="00BD0835"/>
    <w:p w:rsidR="00CF68E1" w:rsidRDefault="00CF68E1" w:rsidP="00BD0835"/>
    <w:p w:rsidR="00F93102" w:rsidRDefault="00D319AA" w:rsidP="00BD0835">
      <w:r>
        <w:rPr>
          <w:noProof/>
        </w:rPr>
        <w:drawing>
          <wp:inline distT="0" distB="0" distL="0" distR="0">
            <wp:extent cx="5943600" cy="25006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adio.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00630"/>
                    </a:xfrm>
                    <a:prstGeom prst="rect">
                      <a:avLst/>
                    </a:prstGeom>
                  </pic:spPr>
                </pic:pic>
              </a:graphicData>
            </a:graphic>
          </wp:inline>
        </w:drawing>
      </w:r>
    </w:p>
    <w:p w:rsidR="00CF68E1" w:rsidRDefault="00CF68E1" w:rsidP="00BD0835"/>
    <w:p w:rsidR="00CF68E1" w:rsidRPr="00572993" w:rsidRDefault="00572993" w:rsidP="00BD0835">
      <w:pPr>
        <w:rPr>
          <w:b/>
          <w:sz w:val="32"/>
        </w:rPr>
      </w:pPr>
      <w:r w:rsidRPr="00572993">
        <w:rPr>
          <w:b/>
          <w:sz w:val="32"/>
        </w:rPr>
        <w:t>EXPERIENCE:</w:t>
      </w:r>
    </w:p>
    <w:p w:rsidR="00CF68E1" w:rsidRDefault="00CF68E1" w:rsidP="00BD0835"/>
    <w:p w:rsidR="004B692C" w:rsidRDefault="004B692C" w:rsidP="00BD0835">
      <w:r>
        <w:t xml:space="preserve">Larry Tucker has a M.A. in Career Counseling with certifications as a Global Career Development Facilitator (GCDF) and a Passion Test Facilitator. He has over 25 years of counseling and coaching experience empowering individuals of all ages to overcome obstacles </w:t>
      </w:r>
      <w:r w:rsidR="00E642DD">
        <w:t>to do what they were born to do.</w:t>
      </w:r>
    </w:p>
    <w:p w:rsidR="00E642DD" w:rsidRDefault="00E642DD" w:rsidP="00BD0835">
      <w:r>
        <w:t xml:space="preserve">Larry’s unique background and experience has enabled him to develop a unique and eclectic counseling and coaching style. </w:t>
      </w:r>
    </w:p>
    <w:p w:rsidR="00E642DD" w:rsidRDefault="00E642DD" w:rsidP="00BD0835">
      <w:r>
        <w:t>Here are some of Larry’s counseling and coaching professional experience:</w:t>
      </w:r>
    </w:p>
    <w:p w:rsidR="00E642DD" w:rsidRDefault="00E642DD" w:rsidP="00E642DD">
      <w:pPr>
        <w:pStyle w:val="ListParagraph"/>
        <w:numPr>
          <w:ilvl w:val="0"/>
          <w:numId w:val="2"/>
        </w:numPr>
      </w:pPr>
      <w:r>
        <w:t>Career Development Educator</w:t>
      </w:r>
    </w:p>
    <w:p w:rsidR="00E642DD" w:rsidRDefault="00E642DD" w:rsidP="00E642DD">
      <w:pPr>
        <w:pStyle w:val="ListParagraph"/>
        <w:numPr>
          <w:ilvl w:val="0"/>
          <w:numId w:val="2"/>
        </w:numPr>
      </w:pPr>
      <w:r>
        <w:t>Group Home Counselor/Manager</w:t>
      </w:r>
    </w:p>
    <w:p w:rsidR="00E642DD" w:rsidRDefault="00E642DD" w:rsidP="00E642DD">
      <w:pPr>
        <w:pStyle w:val="ListParagraph"/>
        <w:numPr>
          <w:ilvl w:val="0"/>
          <w:numId w:val="2"/>
        </w:numPr>
      </w:pPr>
      <w:r>
        <w:t>Employability Skills Instructor</w:t>
      </w:r>
    </w:p>
    <w:p w:rsidR="00E642DD" w:rsidRDefault="00E642DD" w:rsidP="00E642DD">
      <w:pPr>
        <w:pStyle w:val="ListParagraph"/>
        <w:numPr>
          <w:ilvl w:val="0"/>
          <w:numId w:val="2"/>
        </w:numPr>
      </w:pPr>
      <w:r>
        <w:t>Workplace Skills Instructor</w:t>
      </w:r>
    </w:p>
    <w:p w:rsidR="00E642DD" w:rsidRDefault="00E642DD" w:rsidP="00E642DD">
      <w:pPr>
        <w:pStyle w:val="ListParagraph"/>
        <w:numPr>
          <w:ilvl w:val="0"/>
          <w:numId w:val="2"/>
        </w:numPr>
      </w:pPr>
      <w:r>
        <w:t>E</w:t>
      </w:r>
      <w:r w:rsidR="00990D78">
        <w:t>ducational Consultant</w:t>
      </w:r>
    </w:p>
    <w:p w:rsidR="00E642DD" w:rsidRDefault="00990D78" w:rsidP="00E642DD">
      <w:pPr>
        <w:pStyle w:val="ListParagraph"/>
        <w:numPr>
          <w:ilvl w:val="0"/>
          <w:numId w:val="2"/>
        </w:numPr>
      </w:pPr>
      <w:r>
        <w:t xml:space="preserve">Educational Recruiter </w:t>
      </w:r>
    </w:p>
    <w:p w:rsidR="00990D78" w:rsidRDefault="00990D78" w:rsidP="00E642DD">
      <w:pPr>
        <w:pStyle w:val="ListParagraph"/>
        <w:numPr>
          <w:ilvl w:val="0"/>
          <w:numId w:val="2"/>
        </w:numPr>
      </w:pPr>
      <w:r>
        <w:t>Work-First Social Worker</w:t>
      </w:r>
    </w:p>
    <w:p w:rsidR="00990D78" w:rsidRDefault="00990D78" w:rsidP="00E642DD">
      <w:pPr>
        <w:pStyle w:val="ListParagraph"/>
        <w:numPr>
          <w:ilvl w:val="0"/>
          <w:numId w:val="2"/>
        </w:numPr>
      </w:pPr>
      <w:r>
        <w:t>High School Counselor</w:t>
      </w:r>
    </w:p>
    <w:p w:rsidR="00990D78" w:rsidRDefault="00990D78" w:rsidP="00E642DD">
      <w:pPr>
        <w:pStyle w:val="ListParagraph"/>
        <w:numPr>
          <w:ilvl w:val="0"/>
          <w:numId w:val="2"/>
        </w:numPr>
      </w:pPr>
      <w:r>
        <w:t>Scholarship Coordinator</w:t>
      </w:r>
    </w:p>
    <w:p w:rsidR="00990D78" w:rsidRDefault="00990D78" w:rsidP="00E642DD">
      <w:pPr>
        <w:pStyle w:val="ListParagraph"/>
        <w:numPr>
          <w:ilvl w:val="0"/>
          <w:numId w:val="2"/>
        </w:numPr>
      </w:pPr>
      <w:r>
        <w:lastRenderedPageBreak/>
        <w:t>Financial Aid Advisor</w:t>
      </w:r>
    </w:p>
    <w:p w:rsidR="00990D78" w:rsidRDefault="00990D78" w:rsidP="00E642DD">
      <w:pPr>
        <w:pStyle w:val="ListParagraph"/>
        <w:numPr>
          <w:ilvl w:val="0"/>
          <w:numId w:val="2"/>
        </w:numPr>
      </w:pPr>
      <w:r>
        <w:t>College Academic Advisor</w:t>
      </w:r>
    </w:p>
    <w:p w:rsidR="00990D78" w:rsidRDefault="00990D78" w:rsidP="00E642DD">
      <w:pPr>
        <w:pStyle w:val="ListParagraph"/>
        <w:numPr>
          <w:ilvl w:val="0"/>
          <w:numId w:val="2"/>
        </w:numPr>
      </w:pPr>
      <w:r>
        <w:t>Career Coach</w:t>
      </w:r>
    </w:p>
    <w:p w:rsidR="00E642DD" w:rsidRDefault="00E642DD" w:rsidP="00E642DD"/>
    <w:p w:rsidR="00E642DD" w:rsidRDefault="00E642DD" w:rsidP="00BD0835"/>
    <w:p w:rsidR="004B692C" w:rsidRDefault="004B692C" w:rsidP="00E642DD">
      <w:pPr>
        <w:spacing w:after="0" w:line="240" w:lineRule="auto"/>
      </w:pPr>
      <w:r w:rsidRPr="00800F40">
        <w:rPr>
          <w:rFonts w:ascii="Georgia" w:eastAsia="Times New Roman" w:hAnsi="Georgia" w:cs="Times New Roman"/>
          <w:color w:val="000000"/>
          <w:sz w:val="27"/>
          <w:szCs w:val="27"/>
          <w:shd w:val="clear" w:color="auto" w:fill="F3F3F3"/>
        </w:rPr>
        <w:t xml:space="preserve"> </w:t>
      </w:r>
    </w:p>
    <w:p w:rsidR="004B692C" w:rsidRPr="00572993" w:rsidRDefault="00A5261A" w:rsidP="00BD0835">
      <w:pPr>
        <w:rPr>
          <w:b/>
        </w:rPr>
      </w:pPr>
      <w:r w:rsidRPr="00572993">
        <w:rPr>
          <w:b/>
        </w:rPr>
        <w:t>Larry Tucker can help you:</w:t>
      </w:r>
    </w:p>
    <w:p w:rsidR="004B692C" w:rsidRDefault="00A5261A" w:rsidP="00A5261A">
      <w:pPr>
        <w:pStyle w:val="ListParagraph"/>
        <w:numPr>
          <w:ilvl w:val="0"/>
          <w:numId w:val="3"/>
        </w:numPr>
      </w:pPr>
      <w:r>
        <w:t>Gain insight about your top 5 passions</w:t>
      </w:r>
    </w:p>
    <w:p w:rsidR="00A5261A" w:rsidRDefault="00A5261A" w:rsidP="00A5261A">
      <w:pPr>
        <w:pStyle w:val="ListParagraph"/>
        <w:numPr>
          <w:ilvl w:val="0"/>
          <w:numId w:val="3"/>
        </w:numPr>
      </w:pPr>
      <w:r>
        <w:t>Gain insight about your Unique Value Proposition (UVP)</w:t>
      </w:r>
    </w:p>
    <w:p w:rsidR="00A5261A" w:rsidRDefault="00A5261A" w:rsidP="00A5261A">
      <w:pPr>
        <w:pStyle w:val="ListParagraph"/>
        <w:numPr>
          <w:ilvl w:val="0"/>
          <w:numId w:val="3"/>
        </w:numPr>
      </w:pPr>
      <w:r>
        <w:t>Align your talents and passions to a new career</w:t>
      </w:r>
    </w:p>
    <w:p w:rsidR="00A5261A" w:rsidRDefault="00B51EA4" w:rsidP="00A5261A">
      <w:pPr>
        <w:pStyle w:val="ListParagraph"/>
        <w:numPr>
          <w:ilvl w:val="0"/>
          <w:numId w:val="3"/>
        </w:numPr>
      </w:pPr>
      <w:r>
        <w:t>Find a career that is alignment with your true passions</w:t>
      </w:r>
    </w:p>
    <w:p w:rsidR="00B51EA4" w:rsidRDefault="00B51EA4" w:rsidP="00A5261A">
      <w:pPr>
        <w:pStyle w:val="ListParagraph"/>
        <w:numPr>
          <w:ilvl w:val="0"/>
          <w:numId w:val="3"/>
        </w:numPr>
      </w:pPr>
      <w:r>
        <w:t>Find balance between your work and personal life</w:t>
      </w:r>
    </w:p>
    <w:p w:rsidR="00B51EA4" w:rsidRDefault="00B51EA4" w:rsidP="00B51EA4"/>
    <w:p w:rsidR="00B51EA4" w:rsidRDefault="00B51EA4" w:rsidP="00B51EA4"/>
    <w:p w:rsidR="00A46110" w:rsidRDefault="00A46110" w:rsidP="00B51EA4"/>
    <w:p w:rsidR="00A46110" w:rsidRPr="00572993" w:rsidRDefault="00A46110" w:rsidP="00B51EA4">
      <w:pPr>
        <w:rPr>
          <w:b/>
          <w:sz w:val="36"/>
        </w:rPr>
      </w:pPr>
      <w:r w:rsidRPr="00572993">
        <w:rPr>
          <w:b/>
          <w:sz w:val="36"/>
        </w:rPr>
        <w:t>SPEAKER:</w:t>
      </w:r>
    </w:p>
    <w:p w:rsidR="00A46110" w:rsidRDefault="00B93605" w:rsidP="00B51EA4">
      <w:r>
        <w:rPr>
          <w:rFonts w:ascii="Times New Roman" w:hAnsi="Times New Roman" w:cs="Times New Roman"/>
          <w:noProof/>
          <w:sz w:val="24"/>
          <w:szCs w:val="24"/>
        </w:rPr>
        <w:drawing>
          <wp:anchor distT="36576" distB="36576" distL="36576" distR="36576" simplePos="0" relativeHeight="251658240" behindDoc="0" locked="0" layoutInCell="1" allowOverlap="1">
            <wp:simplePos x="0" y="0"/>
            <wp:positionH relativeFrom="column">
              <wp:posOffset>0</wp:posOffset>
            </wp:positionH>
            <wp:positionV relativeFrom="paragraph">
              <wp:posOffset>170180</wp:posOffset>
            </wp:positionV>
            <wp:extent cx="6200775" cy="2695575"/>
            <wp:effectExtent l="0" t="0" r="9525" b="9525"/>
            <wp:wrapNone/>
            <wp:docPr id="7" name="Picture 7" descr="Larry Backgroun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rry Background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00775" cy="269557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rsidR="00ED45CD" w:rsidRDefault="00ED45CD" w:rsidP="00B51EA4"/>
    <w:p w:rsidR="00ED45CD" w:rsidRDefault="00ED45CD" w:rsidP="00B51EA4"/>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B93605" w:rsidRDefault="00B93605" w:rsidP="007A7CAE">
      <w:pPr>
        <w:rPr>
          <w:rFonts w:ascii="Arial" w:hAnsi="Arial" w:cs="Arial"/>
        </w:rPr>
      </w:pPr>
    </w:p>
    <w:p w:rsidR="001B28BE" w:rsidRDefault="00D670AC" w:rsidP="007A7CAE">
      <w:pPr>
        <w:rPr>
          <w:rFonts w:ascii="Arial" w:hAnsi="Arial" w:cs="Arial"/>
        </w:rPr>
      </w:pPr>
      <w:r>
        <w:rPr>
          <w:rFonts w:ascii="Arial" w:hAnsi="Arial" w:cs="Arial"/>
        </w:rPr>
        <w:t xml:space="preserve">Larry Tucker is an engaging Award Winning Speaker. He delivers his impactful messages in a genuine, authentic manner that is well received by diverse audiences. </w:t>
      </w:r>
      <w:r w:rsidR="007A7CAE">
        <w:rPr>
          <w:rFonts w:ascii="Arial" w:hAnsi="Arial" w:cs="Arial"/>
        </w:rPr>
        <w:t>Growing up, Larry was an object of ridicule from his peers because of his childhood stuttering. Through hard work and determination, Larry overcame the affliction of stuttering to become an award winning speaker.</w:t>
      </w:r>
    </w:p>
    <w:p w:rsidR="007A7CAE" w:rsidRDefault="007A7CAE" w:rsidP="007A7CAE">
      <w:pPr>
        <w:rPr>
          <w:rFonts w:ascii="Arial" w:hAnsi="Arial" w:cs="Arial"/>
        </w:rPr>
      </w:pPr>
      <w:r>
        <w:rPr>
          <w:rFonts w:ascii="Arial" w:hAnsi="Arial" w:cs="Arial"/>
        </w:rPr>
        <w:t>Larry was 1 of 9 people out of 24,000 who won the opportunity to compete in the 2000 Toastmaster’s International World Championship of Public Speaking in Miami, Florida.</w:t>
      </w:r>
    </w:p>
    <w:p w:rsidR="001B28BE" w:rsidRDefault="001B28BE" w:rsidP="007A7CAE">
      <w:pPr>
        <w:rPr>
          <w:rFonts w:ascii="Arial" w:hAnsi="Arial" w:cs="Arial"/>
        </w:rPr>
      </w:pPr>
      <w:r>
        <w:rPr>
          <w:rFonts w:ascii="Arial" w:hAnsi="Arial" w:cs="Arial"/>
        </w:rPr>
        <w:lastRenderedPageBreak/>
        <w:t xml:space="preserve">Larry’s signature speech entitled “Never Say Never,” also known </w:t>
      </w:r>
      <w:proofErr w:type="spellStart"/>
      <w:r>
        <w:rPr>
          <w:rFonts w:ascii="Arial" w:hAnsi="Arial" w:cs="Arial"/>
        </w:rPr>
        <w:t>at</w:t>
      </w:r>
      <w:proofErr w:type="spellEnd"/>
      <w:r>
        <w:rPr>
          <w:rFonts w:ascii="Arial" w:hAnsi="Arial" w:cs="Arial"/>
        </w:rPr>
        <w:t xml:space="preserve"> “The Chocolate Cowboy” is an audience favorite. </w:t>
      </w:r>
    </w:p>
    <w:p w:rsidR="00F93102" w:rsidRDefault="00F93102" w:rsidP="007A7CAE">
      <w:pPr>
        <w:rPr>
          <w:rFonts w:ascii="Arial" w:hAnsi="Arial" w:cs="Arial"/>
        </w:rPr>
      </w:pPr>
    </w:p>
    <w:p w:rsidR="00F93102" w:rsidRDefault="00F93102" w:rsidP="007A7CAE">
      <w:pPr>
        <w:rPr>
          <w:rFonts w:ascii="Arial" w:hAnsi="Arial" w:cs="Arial"/>
        </w:rPr>
      </w:pPr>
      <w:r>
        <w:rPr>
          <w:rFonts w:ascii="Arial" w:hAnsi="Arial" w:cs="Arial"/>
          <w:noProof/>
        </w:rPr>
        <w:drawing>
          <wp:inline distT="0" distB="0" distL="0" distR="0">
            <wp:extent cx="506730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ocolate Cowboy1.JPG"/>
                    <pic:cNvPicPr/>
                  </pic:nvPicPr>
                  <pic:blipFill>
                    <a:blip r:embed="rId14">
                      <a:extLst>
                        <a:ext uri="{28A0092B-C50C-407E-A947-70E740481C1C}">
                          <a14:useLocalDpi xmlns:a14="http://schemas.microsoft.com/office/drawing/2010/main" val="0"/>
                        </a:ext>
                      </a:extLst>
                    </a:blip>
                    <a:stretch>
                      <a:fillRect/>
                    </a:stretch>
                  </pic:blipFill>
                  <pic:spPr>
                    <a:xfrm>
                      <a:off x="0" y="0"/>
                      <a:ext cx="5067300" cy="2133600"/>
                    </a:xfrm>
                    <a:prstGeom prst="rect">
                      <a:avLst/>
                    </a:prstGeom>
                  </pic:spPr>
                </pic:pic>
              </a:graphicData>
            </a:graphic>
          </wp:inline>
        </w:drawing>
      </w:r>
    </w:p>
    <w:p w:rsidR="00F93102" w:rsidRDefault="00F93102" w:rsidP="007A7CAE">
      <w:pPr>
        <w:rPr>
          <w:rFonts w:ascii="Arial" w:hAnsi="Arial" w:cs="Arial"/>
        </w:rPr>
      </w:pPr>
    </w:p>
    <w:p w:rsidR="00F93102" w:rsidRDefault="00F93102" w:rsidP="007A7CAE">
      <w:pPr>
        <w:rPr>
          <w:rFonts w:ascii="Arial" w:hAnsi="Arial" w:cs="Arial"/>
        </w:rPr>
      </w:pPr>
    </w:p>
    <w:p w:rsidR="00A46110" w:rsidRDefault="00F40EB3" w:rsidP="00B51EA4">
      <w:pPr>
        <w:rPr>
          <w:rFonts w:ascii="Arial" w:hAnsi="Arial" w:cs="Arial"/>
        </w:rPr>
      </w:pPr>
      <w:r>
        <w:rPr>
          <w:rFonts w:ascii="Arial" w:hAnsi="Arial" w:cs="Arial"/>
        </w:rPr>
        <w:t>Larry is a natural born motivator. Blessed with a diverse background of over two decades of empowerment and behavioral change experience as an educator, counselor, coach and consultant, Larry is very knowledgeable on the programs he delivers.</w:t>
      </w:r>
    </w:p>
    <w:p w:rsidR="00F40EB3" w:rsidRDefault="00F40EB3" w:rsidP="00B51EA4">
      <w:pPr>
        <w:rPr>
          <w:rFonts w:ascii="Arial" w:hAnsi="Arial" w:cs="Arial"/>
        </w:rPr>
      </w:pPr>
      <w:r>
        <w:rPr>
          <w:rFonts w:ascii="Arial" w:hAnsi="Arial" w:cs="Arial"/>
        </w:rPr>
        <w:t>Through the use of stories, humor, personal experience and relevant quality content, Larry is able to effectively reach everyone from Corporate Executives, College Faculty, and College/High School Students.</w:t>
      </w:r>
    </w:p>
    <w:p w:rsidR="00F40EB3" w:rsidRDefault="001F6F82" w:rsidP="00B51EA4">
      <w:pPr>
        <w:rPr>
          <w:rFonts w:ascii="Arial" w:hAnsi="Arial" w:cs="Arial"/>
        </w:rPr>
      </w:pPr>
      <w:r>
        <w:rPr>
          <w:rFonts w:ascii="Arial" w:hAnsi="Arial" w:cs="Arial"/>
        </w:rPr>
        <w:t>Larry has a reputation for delivering passionate and unforgettable messages that resonate with diverse audiences, and empowers and inspires them to envision and create the life they truly want. He is dedicated and committed to helping businesses, schools, and organizations effectively maximize their opportunities for success, maximizing their human potential and human capital.</w:t>
      </w:r>
    </w:p>
    <w:p w:rsidR="001F6F82" w:rsidRDefault="001F6F82" w:rsidP="00B51EA4">
      <w:pPr>
        <w:rPr>
          <w:rFonts w:ascii="Arial" w:hAnsi="Arial" w:cs="Arial"/>
        </w:rPr>
      </w:pPr>
      <w:r>
        <w:rPr>
          <w:rFonts w:ascii="Arial" w:hAnsi="Arial" w:cs="Arial"/>
        </w:rPr>
        <w:t>Larry’s goal is to transform people’s lives with his caring, determined nature and his passion to see others live to their highest potent</w:t>
      </w:r>
      <w:r w:rsidR="00B071B9">
        <w:rPr>
          <w:rFonts w:ascii="Arial" w:hAnsi="Arial" w:cs="Arial"/>
        </w:rPr>
        <w:t>ial and do what they were born to do!</w:t>
      </w:r>
    </w:p>
    <w:p w:rsidR="00115D48" w:rsidRDefault="00115D48" w:rsidP="00B51EA4">
      <w:pPr>
        <w:rPr>
          <w:rFonts w:ascii="Arial" w:hAnsi="Arial" w:cs="Arial"/>
        </w:rPr>
      </w:pPr>
    </w:p>
    <w:p w:rsidR="00115D48" w:rsidRPr="007E3570" w:rsidRDefault="00115D48" w:rsidP="00B51EA4">
      <w:pPr>
        <w:rPr>
          <w:rFonts w:ascii="Arial" w:hAnsi="Arial" w:cs="Arial"/>
          <w:b/>
        </w:rPr>
      </w:pPr>
      <w:r w:rsidRPr="007E3570">
        <w:rPr>
          <w:rFonts w:ascii="Arial" w:hAnsi="Arial" w:cs="Arial"/>
          <w:b/>
        </w:rPr>
        <w:t>Larry’s Speaking Style:</w:t>
      </w:r>
    </w:p>
    <w:p w:rsidR="00115D48" w:rsidRDefault="003C6BE3" w:rsidP="00B51EA4">
      <w:pPr>
        <w:rPr>
          <w:rFonts w:ascii="Arial" w:hAnsi="Arial" w:cs="Arial"/>
        </w:rPr>
      </w:pPr>
      <w:r>
        <w:rPr>
          <w:rFonts w:ascii="Arial" w:hAnsi="Arial" w:cs="Arial"/>
        </w:rPr>
        <w:t>Larry Tucker</w:t>
      </w:r>
      <w:r w:rsidR="00115D48">
        <w:rPr>
          <w:rFonts w:ascii="Arial" w:hAnsi="Arial" w:cs="Arial"/>
        </w:rPr>
        <w:t xml:space="preserve"> has a way of inspiring and connecting with his audiences. His presentations involve</w:t>
      </w:r>
      <w:r w:rsidR="007E3570">
        <w:rPr>
          <w:rFonts w:ascii="Arial" w:hAnsi="Arial" w:cs="Arial"/>
        </w:rPr>
        <w:t>s a fusion of real-life relatable stories. His genuine down-to-earth demeanor and sincerity resonates very well with any audience, and makes his message powerful.</w:t>
      </w:r>
    </w:p>
    <w:p w:rsidR="007E3570" w:rsidRDefault="007E3570" w:rsidP="00B51EA4">
      <w:pPr>
        <w:rPr>
          <w:rFonts w:ascii="Arial" w:hAnsi="Arial" w:cs="Arial"/>
        </w:rPr>
      </w:pPr>
      <w:r>
        <w:rPr>
          <w:rFonts w:ascii="Arial" w:hAnsi="Arial" w:cs="Arial"/>
        </w:rPr>
        <w:t>He will MOTIVATE your team, better you event, inspire your audience and leave them wanting more!</w:t>
      </w:r>
    </w:p>
    <w:p w:rsidR="007E3570" w:rsidRDefault="007E3570" w:rsidP="00B51EA4">
      <w:pPr>
        <w:rPr>
          <w:rFonts w:ascii="Arial" w:hAnsi="Arial" w:cs="Arial"/>
        </w:rPr>
      </w:pPr>
    </w:p>
    <w:p w:rsidR="007E3570" w:rsidRPr="00397E6F" w:rsidRDefault="00285249" w:rsidP="00B51EA4">
      <w:pPr>
        <w:rPr>
          <w:rFonts w:ascii="Arial" w:hAnsi="Arial" w:cs="Arial"/>
          <w:b/>
        </w:rPr>
      </w:pPr>
      <w:r w:rsidRPr="00397E6F">
        <w:rPr>
          <w:rFonts w:ascii="Arial" w:hAnsi="Arial" w:cs="Arial"/>
          <w:b/>
        </w:rPr>
        <w:lastRenderedPageBreak/>
        <w:t>Larry’s Message:</w:t>
      </w:r>
    </w:p>
    <w:p w:rsidR="00285249" w:rsidRDefault="00285249" w:rsidP="00B51EA4">
      <w:pPr>
        <w:rPr>
          <w:rFonts w:ascii="Arial" w:hAnsi="Arial" w:cs="Arial"/>
        </w:rPr>
      </w:pPr>
      <w:r>
        <w:rPr>
          <w:rFonts w:ascii="Arial" w:hAnsi="Arial" w:cs="Arial"/>
        </w:rPr>
        <w:t xml:space="preserve">Larry delivers an engaging, thought-provoking message that </w:t>
      </w:r>
      <w:r w:rsidR="00EB125C">
        <w:rPr>
          <w:rFonts w:ascii="Arial" w:hAnsi="Arial" w:cs="Arial"/>
        </w:rPr>
        <w:t>encourages the audience to think outside-the-box to come up with their own answers. He provides his audiences with the tools, tips, strategies, and resources needed to empower them to take action to create what they want in their lives.</w:t>
      </w:r>
    </w:p>
    <w:p w:rsidR="00D2424B" w:rsidRDefault="00D2424B" w:rsidP="00B51EA4">
      <w:pPr>
        <w:rPr>
          <w:rFonts w:ascii="Arial" w:hAnsi="Arial" w:cs="Arial"/>
        </w:rPr>
      </w:pPr>
      <w:r>
        <w:rPr>
          <w:rFonts w:ascii="Arial" w:hAnsi="Arial" w:cs="Arial"/>
        </w:rPr>
        <w:t xml:space="preserve">Larry delivers a powerful message with emotional impact – one that speaks to your soul and helps you create the life that you want. </w:t>
      </w:r>
      <w:r w:rsidR="00CE162A">
        <w:rPr>
          <w:rFonts w:ascii="Arial" w:hAnsi="Arial" w:cs="Arial"/>
        </w:rPr>
        <w:t xml:space="preserve">Larry’s “Find Your Purpose” and “Live Your Passions” programs are designed to inspire audience members to embrace their own Renaissance Spirit by tapping into their creativity, innovation, originality, and authenticity. </w:t>
      </w:r>
    </w:p>
    <w:p w:rsidR="00EB125C" w:rsidRDefault="00EB125C" w:rsidP="00B51EA4">
      <w:pPr>
        <w:rPr>
          <w:rFonts w:ascii="Arial" w:hAnsi="Arial" w:cs="Arial"/>
        </w:rPr>
      </w:pPr>
      <w:r>
        <w:rPr>
          <w:rFonts w:ascii="Arial" w:hAnsi="Arial" w:cs="Arial"/>
        </w:rPr>
        <w:t>Whether your goal is to improve leadership skills or motivate your organization, Larry will provide a customized presentation, training or keynote that will deliver. Ensure the success of your next event with a Dynamic Motivator</w:t>
      </w:r>
      <w:r w:rsidR="00397E6F">
        <w:rPr>
          <w:rFonts w:ascii="Arial" w:hAnsi="Arial" w:cs="Arial"/>
        </w:rPr>
        <w:t xml:space="preserve"> who delivers an engaging, impactful message that will challenge you to discover and build on your possibilities!</w:t>
      </w:r>
    </w:p>
    <w:p w:rsidR="00ED45CD" w:rsidRDefault="00ED45CD" w:rsidP="00B51EA4">
      <w:pPr>
        <w:rPr>
          <w:rFonts w:ascii="Arial" w:hAnsi="Arial" w:cs="Arial"/>
          <w:b/>
        </w:rPr>
      </w:pPr>
    </w:p>
    <w:p w:rsidR="00ED45CD" w:rsidRDefault="00ED45CD" w:rsidP="00B51EA4">
      <w:pPr>
        <w:rPr>
          <w:rFonts w:ascii="Arial" w:hAnsi="Arial" w:cs="Arial"/>
          <w:b/>
        </w:rPr>
      </w:pPr>
    </w:p>
    <w:p w:rsidR="00ED45CD" w:rsidRDefault="00B93605" w:rsidP="00B51EA4">
      <w:pPr>
        <w:rPr>
          <w:rFonts w:ascii="Arial" w:hAnsi="Arial" w:cs="Arial"/>
          <w:b/>
        </w:rPr>
      </w:pPr>
      <w:r>
        <w:rPr>
          <w:rFonts w:ascii="Arial" w:hAnsi="Arial" w:cs="Arial"/>
          <w:b/>
          <w:noProof/>
        </w:rPr>
        <w:drawing>
          <wp:inline distT="0" distB="0" distL="0" distR="0">
            <wp:extent cx="3238129" cy="248602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ward Winning Speaker3.JPG"/>
                    <pic:cNvPicPr/>
                  </pic:nvPicPr>
                  <pic:blipFill>
                    <a:blip r:embed="rId15">
                      <a:extLst>
                        <a:ext uri="{28A0092B-C50C-407E-A947-70E740481C1C}">
                          <a14:useLocalDpi xmlns:a14="http://schemas.microsoft.com/office/drawing/2010/main" val="0"/>
                        </a:ext>
                      </a:extLst>
                    </a:blip>
                    <a:stretch>
                      <a:fillRect/>
                    </a:stretch>
                  </pic:blipFill>
                  <pic:spPr>
                    <a:xfrm>
                      <a:off x="0" y="0"/>
                      <a:ext cx="3245626" cy="2491780"/>
                    </a:xfrm>
                    <a:prstGeom prst="rect">
                      <a:avLst/>
                    </a:prstGeom>
                  </pic:spPr>
                </pic:pic>
              </a:graphicData>
            </a:graphic>
          </wp:inline>
        </w:drawing>
      </w:r>
    </w:p>
    <w:p w:rsidR="00ED45CD" w:rsidRDefault="00B93605" w:rsidP="00B51EA4">
      <w:pPr>
        <w:rPr>
          <w:rFonts w:ascii="Arial" w:hAnsi="Arial" w:cs="Arial"/>
          <w:b/>
        </w:rPr>
      </w:pPr>
      <w:r>
        <w:rPr>
          <w:rFonts w:ascii="Arial" w:hAnsi="Arial" w:cs="Arial"/>
          <w:b/>
          <w:noProof/>
        </w:rPr>
        <w:lastRenderedPageBreak/>
        <w:drawing>
          <wp:inline distT="0" distB="0" distL="0" distR="0">
            <wp:extent cx="4135131" cy="2771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ward Winning Speaker2.JPG"/>
                    <pic:cNvPicPr/>
                  </pic:nvPicPr>
                  <pic:blipFill>
                    <a:blip r:embed="rId16">
                      <a:extLst>
                        <a:ext uri="{28A0092B-C50C-407E-A947-70E740481C1C}">
                          <a14:useLocalDpi xmlns:a14="http://schemas.microsoft.com/office/drawing/2010/main" val="0"/>
                        </a:ext>
                      </a:extLst>
                    </a:blip>
                    <a:stretch>
                      <a:fillRect/>
                    </a:stretch>
                  </pic:blipFill>
                  <pic:spPr>
                    <a:xfrm>
                      <a:off x="0" y="0"/>
                      <a:ext cx="4138852" cy="2774269"/>
                    </a:xfrm>
                    <a:prstGeom prst="rect">
                      <a:avLst/>
                    </a:prstGeom>
                  </pic:spPr>
                </pic:pic>
              </a:graphicData>
            </a:graphic>
          </wp:inline>
        </w:drawing>
      </w:r>
    </w:p>
    <w:p w:rsidR="00B93605" w:rsidRDefault="00B93605" w:rsidP="00B51EA4">
      <w:pPr>
        <w:rPr>
          <w:rFonts w:ascii="Arial" w:hAnsi="Arial" w:cs="Arial"/>
          <w:b/>
        </w:rPr>
      </w:pPr>
    </w:p>
    <w:p w:rsidR="00B93605" w:rsidRDefault="00B93605" w:rsidP="00B51EA4">
      <w:pPr>
        <w:rPr>
          <w:rFonts w:ascii="Arial" w:hAnsi="Arial" w:cs="Arial"/>
          <w:b/>
        </w:rPr>
      </w:pPr>
    </w:p>
    <w:p w:rsidR="00B93605" w:rsidRDefault="00B93605" w:rsidP="00B51EA4">
      <w:pPr>
        <w:rPr>
          <w:rFonts w:ascii="Arial" w:hAnsi="Arial" w:cs="Arial"/>
          <w:b/>
        </w:rPr>
      </w:pPr>
    </w:p>
    <w:p w:rsidR="00397E6F" w:rsidRPr="00661A98" w:rsidRDefault="00661A98" w:rsidP="00B51EA4">
      <w:pPr>
        <w:rPr>
          <w:rFonts w:ascii="Arial" w:hAnsi="Arial" w:cs="Arial"/>
          <w:b/>
        </w:rPr>
      </w:pPr>
      <w:r w:rsidRPr="00661A98">
        <w:rPr>
          <w:rFonts w:ascii="Arial" w:hAnsi="Arial" w:cs="Arial"/>
          <w:b/>
        </w:rPr>
        <w:t>Speaking Coach:</w:t>
      </w:r>
    </w:p>
    <w:p w:rsidR="00661A98" w:rsidRDefault="00661A98" w:rsidP="00B51EA4">
      <w:pPr>
        <w:rPr>
          <w:rFonts w:ascii="Arial" w:hAnsi="Arial" w:cs="Arial"/>
        </w:rPr>
      </w:pPr>
    </w:p>
    <w:p w:rsidR="00661A98" w:rsidRDefault="00661A98" w:rsidP="00B51EA4">
      <w:pPr>
        <w:rPr>
          <w:rFonts w:ascii="Arial" w:hAnsi="Arial" w:cs="Arial"/>
        </w:rPr>
      </w:pPr>
      <w:r>
        <w:rPr>
          <w:rFonts w:ascii="Arial" w:hAnsi="Arial" w:cs="Arial"/>
        </w:rPr>
        <w:t xml:space="preserve">Larry Tucker has been in Toastmaster’s International for over 20 years. As a contestant in the International Speech Contest, Larry has gone toe-to-toe with some of the best speakers in the world. He knows how to inform, persuade and entertain, all in the same message. </w:t>
      </w:r>
    </w:p>
    <w:p w:rsidR="00D2424B" w:rsidRDefault="003C6BE3" w:rsidP="00B51EA4">
      <w:pPr>
        <w:rPr>
          <w:rFonts w:ascii="Arial" w:hAnsi="Arial" w:cs="Arial"/>
        </w:rPr>
      </w:pPr>
      <w:r>
        <w:rPr>
          <w:rFonts w:ascii="Arial" w:hAnsi="Arial" w:cs="Arial"/>
        </w:rPr>
        <w:t>Whether your goal is to</w:t>
      </w:r>
      <w:r w:rsidR="00D2424B">
        <w:rPr>
          <w:rFonts w:ascii="Arial" w:hAnsi="Arial" w:cs="Arial"/>
        </w:rPr>
        <w:t>…</w:t>
      </w:r>
    </w:p>
    <w:p w:rsidR="00896A3B" w:rsidRDefault="003C6BE3" w:rsidP="00B51EA4">
      <w:pPr>
        <w:rPr>
          <w:rFonts w:ascii="Arial" w:hAnsi="Arial" w:cs="Arial"/>
        </w:rPr>
      </w:pPr>
      <w:r>
        <w:rPr>
          <w:rFonts w:ascii="Arial" w:hAnsi="Arial" w:cs="Arial"/>
        </w:rPr>
        <w:t xml:space="preserve"> </w:t>
      </w:r>
      <w:r w:rsidR="00CE162A">
        <w:rPr>
          <w:rFonts w:ascii="Arial" w:hAnsi="Arial" w:cs="Arial"/>
        </w:rPr>
        <w:t>As a Speaking Coach, Larry</w:t>
      </w:r>
      <w:r w:rsidR="0088407E">
        <w:rPr>
          <w:rFonts w:ascii="Arial" w:hAnsi="Arial" w:cs="Arial"/>
        </w:rPr>
        <w:t>9</w:t>
      </w:r>
      <w:r w:rsidR="00CE162A">
        <w:rPr>
          <w:rFonts w:ascii="Arial" w:hAnsi="Arial" w:cs="Arial"/>
        </w:rPr>
        <w:t xml:space="preserve"> will teach you how to embrace your own Renaissance Spirit by tapping into your creativity, innovation, originality, and authenticity to transform your MESS into a unique and inspiring </w:t>
      </w:r>
      <w:proofErr w:type="spellStart"/>
      <w:r w:rsidR="00CE162A">
        <w:rPr>
          <w:rFonts w:ascii="Arial" w:hAnsi="Arial" w:cs="Arial"/>
        </w:rPr>
        <w:t>MESSage</w:t>
      </w:r>
      <w:proofErr w:type="spellEnd"/>
      <w:r w:rsidR="00CE162A">
        <w:rPr>
          <w:rFonts w:ascii="Arial" w:hAnsi="Arial" w:cs="Arial"/>
        </w:rPr>
        <w:t>.</w:t>
      </w:r>
    </w:p>
    <w:p w:rsidR="00CE162A" w:rsidRDefault="00CE162A" w:rsidP="00B51EA4">
      <w:pPr>
        <w:rPr>
          <w:rFonts w:ascii="Arial" w:hAnsi="Arial" w:cs="Arial"/>
        </w:rPr>
      </w:pPr>
    </w:p>
    <w:p w:rsidR="00896A3B" w:rsidRDefault="00896A3B" w:rsidP="00B51EA4">
      <w:pPr>
        <w:rPr>
          <w:rFonts w:ascii="Arial" w:hAnsi="Arial" w:cs="Arial"/>
        </w:rPr>
      </w:pPr>
      <w:r>
        <w:rPr>
          <w:rFonts w:ascii="Arial" w:hAnsi="Arial" w:cs="Arial"/>
        </w:rPr>
        <w:t>I can help your craft your MESSAGE and FIND YOUR VOICE!</w:t>
      </w:r>
    </w:p>
    <w:p w:rsidR="00896A3B" w:rsidRDefault="00896A3B" w:rsidP="00B51EA4">
      <w:pPr>
        <w:rPr>
          <w:rFonts w:ascii="Arial" w:hAnsi="Arial" w:cs="Arial"/>
        </w:rPr>
      </w:pPr>
    </w:p>
    <w:p w:rsidR="00896A3B" w:rsidRDefault="00896A3B" w:rsidP="00B51EA4">
      <w:pPr>
        <w:rPr>
          <w:rFonts w:ascii="Arial" w:hAnsi="Arial" w:cs="Arial"/>
        </w:rPr>
      </w:pPr>
    </w:p>
    <w:p w:rsidR="00EB125C" w:rsidRDefault="00EB125C" w:rsidP="00B51EA4">
      <w:pPr>
        <w:rPr>
          <w:rFonts w:ascii="Arial" w:hAnsi="Arial" w:cs="Arial"/>
        </w:rPr>
      </w:pPr>
    </w:p>
    <w:p w:rsidR="007E3570" w:rsidRDefault="007E3570" w:rsidP="00B51EA4">
      <w:pPr>
        <w:rPr>
          <w:rFonts w:ascii="Arial" w:hAnsi="Arial" w:cs="Arial"/>
        </w:rPr>
      </w:pPr>
    </w:p>
    <w:p w:rsidR="007E3570" w:rsidRDefault="007E3570" w:rsidP="00B51EA4">
      <w:pPr>
        <w:rPr>
          <w:rFonts w:ascii="Arial" w:hAnsi="Arial" w:cs="Arial"/>
        </w:rPr>
      </w:pPr>
    </w:p>
    <w:p w:rsidR="00115D48" w:rsidRDefault="00ED45CD" w:rsidP="000B1F56">
      <w:r>
        <w:rPr>
          <w:noProof/>
        </w:rPr>
        <w:lastRenderedPageBreak/>
        <w:drawing>
          <wp:inline distT="0" distB="0" distL="0" distR="0">
            <wp:extent cx="3790950" cy="1990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eaking Coach1.JPG"/>
                    <pic:cNvPicPr/>
                  </pic:nvPicPr>
                  <pic:blipFill>
                    <a:blip r:embed="rId17">
                      <a:extLst>
                        <a:ext uri="{28A0092B-C50C-407E-A947-70E740481C1C}">
                          <a14:useLocalDpi xmlns:a14="http://schemas.microsoft.com/office/drawing/2010/main" val="0"/>
                        </a:ext>
                      </a:extLst>
                    </a:blip>
                    <a:stretch>
                      <a:fillRect/>
                    </a:stretch>
                  </pic:blipFill>
                  <pic:spPr>
                    <a:xfrm>
                      <a:off x="0" y="0"/>
                      <a:ext cx="3790950" cy="1990725"/>
                    </a:xfrm>
                    <a:prstGeom prst="rect">
                      <a:avLst/>
                    </a:prstGeom>
                  </pic:spPr>
                </pic:pic>
              </a:graphicData>
            </a:graphic>
          </wp:inline>
        </w:drawing>
      </w:r>
    </w:p>
    <w:p w:rsidR="00ED45CD" w:rsidRDefault="00ED45CD" w:rsidP="000B1F56"/>
    <w:p w:rsidR="00ED45CD" w:rsidRDefault="00ED45CD" w:rsidP="000B1F56">
      <w:r>
        <w:rPr>
          <w:noProof/>
        </w:rPr>
        <w:drawing>
          <wp:inline distT="0" distB="0" distL="0" distR="0">
            <wp:extent cx="3543300" cy="2162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eaking Coach2.JPG"/>
                    <pic:cNvPicPr/>
                  </pic:nvPicPr>
                  <pic:blipFill>
                    <a:blip r:embed="rId18">
                      <a:extLst>
                        <a:ext uri="{28A0092B-C50C-407E-A947-70E740481C1C}">
                          <a14:useLocalDpi xmlns:a14="http://schemas.microsoft.com/office/drawing/2010/main" val="0"/>
                        </a:ext>
                      </a:extLst>
                    </a:blip>
                    <a:stretch>
                      <a:fillRect/>
                    </a:stretch>
                  </pic:blipFill>
                  <pic:spPr>
                    <a:xfrm>
                      <a:off x="0" y="0"/>
                      <a:ext cx="3543300" cy="2162175"/>
                    </a:xfrm>
                    <a:prstGeom prst="rect">
                      <a:avLst/>
                    </a:prstGeom>
                  </pic:spPr>
                </pic:pic>
              </a:graphicData>
            </a:graphic>
          </wp:inline>
        </w:drawing>
      </w:r>
    </w:p>
    <w:p w:rsidR="006346F8" w:rsidRDefault="006346F8" w:rsidP="00B51EA4"/>
    <w:p w:rsidR="004B692C" w:rsidRDefault="004B692C" w:rsidP="00BD0835"/>
    <w:p w:rsidR="00B93605" w:rsidRDefault="00B93605" w:rsidP="00BD0835"/>
    <w:p w:rsidR="00B93605" w:rsidRDefault="00B93605" w:rsidP="00BD0835">
      <w:r>
        <w:rPr>
          <w:noProof/>
        </w:rPr>
        <w:drawing>
          <wp:inline distT="0" distB="0" distL="0" distR="0">
            <wp:extent cx="3762375" cy="1876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eaking Coach3.JPG"/>
                    <pic:cNvPicPr/>
                  </pic:nvPicPr>
                  <pic:blipFill>
                    <a:blip r:embed="rId19">
                      <a:extLst>
                        <a:ext uri="{28A0092B-C50C-407E-A947-70E740481C1C}">
                          <a14:useLocalDpi xmlns:a14="http://schemas.microsoft.com/office/drawing/2010/main" val="0"/>
                        </a:ext>
                      </a:extLst>
                    </a:blip>
                    <a:stretch>
                      <a:fillRect/>
                    </a:stretch>
                  </pic:blipFill>
                  <pic:spPr>
                    <a:xfrm>
                      <a:off x="0" y="0"/>
                      <a:ext cx="3762375" cy="1876425"/>
                    </a:xfrm>
                    <a:prstGeom prst="rect">
                      <a:avLst/>
                    </a:prstGeom>
                  </pic:spPr>
                </pic:pic>
              </a:graphicData>
            </a:graphic>
          </wp:inline>
        </w:drawing>
      </w:r>
    </w:p>
    <w:p w:rsidR="004B692C" w:rsidRPr="00572993" w:rsidRDefault="00664B4B" w:rsidP="00BD0835">
      <w:pPr>
        <w:rPr>
          <w:b/>
        </w:rPr>
      </w:pPr>
      <w:r w:rsidRPr="00572993">
        <w:rPr>
          <w:b/>
        </w:rPr>
        <w:t>CONTACT ME:</w:t>
      </w:r>
    </w:p>
    <w:p w:rsidR="00664B4B" w:rsidRDefault="00664B4B" w:rsidP="00BD0835"/>
    <w:p w:rsidR="00F57094" w:rsidRDefault="00664B4B" w:rsidP="00BD0835">
      <w:r>
        <w:lastRenderedPageBreak/>
        <w:t>Larry Tucker’s mission is to assist individuals in identifying their true passions and do what they are born to do! Larry uses proven and effective 21</w:t>
      </w:r>
      <w:r w:rsidRPr="00664B4B">
        <w:rPr>
          <w:vertAlign w:val="superscript"/>
        </w:rPr>
        <w:t>st</w:t>
      </w:r>
      <w:r>
        <w:t xml:space="preserve"> century career development strategies to help his clients achieve a greater sense of personal and career satisfaction. If this is your vision and/or mission, please contact</w:t>
      </w:r>
      <w:r w:rsidR="00F57094">
        <w:t xml:space="preserve"> Larry Tucker at (919)946-1155 or email Larry at </w:t>
      </w:r>
      <w:hyperlink r:id="rId20" w:history="1">
        <w:r w:rsidR="00F57094" w:rsidRPr="00AE3C62">
          <w:rPr>
            <w:rStyle w:val="Hyperlink"/>
          </w:rPr>
          <w:t>iamlarrytucker@gmail.com</w:t>
        </w:r>
      </w:hyperlink>
      <w:r w:rsidR="00F57094">
        <w:t>.</w:t>
      </w:r>
    </w:p>
    <w:p w:rsidR="00572993" w:rsidRDefault="00572993" w:rsidP="00BD0835"/>
    <w:p w:rsidR="00572993" w:rsidRDefault="00572993" w:rsidP="00BD0835"/>
    <w:p w:rsidR="00572993" w:rsidRDefault="00572993" w:rsidP="00BD0835"/>
    <w:p w:rsidR="00572993" w:rsidRDefault="00572993" w:rsidP="00BD0835"/>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4A693F" w:rsidRDefault="004A693F" w:rsidP="00BD0835">
      <w:pPr>
        <w:rPr>
          <w:b/>
          <w:sz w:val="36"/>
        </w:rPr>
      </w:pPr>
    </w:p>
    <w:p w:rsidR="00572993" w:rsidRPr="00FB5626" w:rsidRDefault="00572993" w:rsidP="00BD0835">
      <w:pPr>
        <w:rPr>
          <w:b/>
          <w:sz w:val="36"/>
        </w:rPr>
      </w:pPr>
      <w:r w:rsidRPr="00FB5626">
        <w:rPr>
          <w:b/>
          <w:sz w:val="36"/>
        </w:rPr>
        <w:t>The PASSION TEST:</w:t>
      </w:r>
    </w:p>
    <w:p w:rsidR="0012103F" w:rsidRDefault="0012103F" w:rsidP="00BD0835">
      <w:pPr>
        <w:rPr>
          <w:b/>
        </w:rPr>
      </w:pPr>
    </w:p>
    <w:p w:rsidR="00BE503B" w:rsidRPr="00E15402" w:rsidRDefault="00404126" w:rsidP="00BE503B">
      <w:pPr>
        <w:spacing w:after="0"/>
        <w:jc w:val="center"/>
        <w:rPr>
          <w:rFonts w:ascii="Gadugi" w:hAnsi="Gadugi"/>
          <w:b/>
          <w:i/>
          <w:sz w:val="28"/>
        </w:rPr>
      </w:pPr>
      <w:r w:rsidRPr="00E15402">
        <w:rPr>
          <w:rFonts w:ascii="Gadugi" w:hAnsi="Gadugi"/>
          <w:b/>
          <w:i/>
          <w:sz w:val="28"/>
        </w:rPr>
        <w:t>Are you stuck at you</w:t>
      </w:r>
      <w:r w:rsidR="00D23345" w:rsidRPr="00E15402">
        <w:rPr>
          <w:rFonts w:ascii="Gadugi" w:hAnsi="Gadugi"/>
          <w:b/>
          <w:i/>
          <w:sz w:val="28"/>
        </w:rPr>
        <w:t>r</w:t>
      </w:r>
      <w:r w:rsidRPr="00E15402">
        <w:rPr>
          <w:rFonts w:ascii="Gadugi" w:hAnsi="Gadugi"/>
          <w:b/>
          <w:i/>
          <w:sz w:val="28"/>
        </w:rPr>
        <w:t xml:space="preserve"> current job or any situation and would like to </w:t>
      </w:r>
    </w:p>
    <w:p w:rsidR="00404126" w:rsidRPr="00E15402" w:rsidRDefault="00404126" w:rsidP="00BE503B">
      <w:pPr>
        <w:spacing w:after="0"/>
        <w:jc w:val="center"/>
        <w:rPr>
          <w:rFonts w:ascii="Gadugi" w:hAnsi="Gadugi"/>
          <w:b/>
          <w:i/>
          <w:sz w:val="28"/>
        </w:rPr>
      </w:pPr>
      <w:proofErr w:type="gramStart"/>
      <w:r w:rsidRPr="00E15402">
        <w:rPr>
          <w:rFonts w:ascii="Gadugi" w:hAnsi="Gadugi"/>
          <w:b/>
          <w:i/>
          <w:sz w:val="28"/>
        </w:rPr>
        <w:t>open</w:t>
      </w:r>
      <w:proofErr w:type="gramEnd"/>
      <w:r w:rsidRPr="00E15402">
        <w:rPr>
          <w:rFonts w:ascii="Gadugi" w:hAnsi="Gadugi"/>
          <w:b/>
          <w:i/>
          <w:sz w:val="28"/>
        </w:rPr>
        <w:t xml:space="preserve"> new doors?</w:t>
      </w:r>
    </w:p>
    <w:p w:rsidR="00BE503B" w:rsidRPr="00E15402" w:rsidRDefault="00BE503B" w:rsidP="00D23345">
      <w:pPr>
        <w:jc w:val="center"/>
        <w:rPr>
          <w:rFonts w:ascii="Gadugi" w:hAnsi="Gadugi"/>
          <w:b/>
          <w:i/>
          <w:sz w:val="28"/>
        </w:rPr>
      </w:pPr>
    </w:p>
    <w:p w:rsidR="00BE503B" w:rsidRPr="00E15402" w:rsidRDefault="00404126" w:rsidP="00BE503B">
      <w:pPr>
        <w:spacing w:after="0"/>
        <w:jc w:val="center"/>
        <w:rPr>
          <w:rFonts w:ascii="Gadugi" w:hAnsi="Gadugi"/>
          <w:b/>
          <w:i/>
          <w:sz w:val="28"/>
        </w:rPr>
      </w:pPr>
      <w:r w:rsidRPr="00E15402">
        <w:rPr>
          <w:rFonts w:ascii="Gadugi" w:hAnsi="Gadugi"/>
          <w:b/>
          <w:i/>
          <w:sz w:val="28"/>
        </w:rPr>
        <w:t xml:space="preserve">Are you feeling that you are at an important crossroad in your </w:t>
      </w:r>
      <w:proofErr w:type="gramStart"/>
      <w:r w:rsidRPr="00E15402">
        <w:rPr>
          <w:rFonts w:ascii="Gadugi" w:hAnsi="Gadugi"/>
          <w:b/>
          <w:i/>
          <w:sz w:val="28"/>
        </w:rPr>
        <w:t>life</w:t>
      </w:r>
      <w:proofErr w:type="gramEnd"/>
      <w:r w:rsidRPr="00E15402">
        <w:rPr>
          <w:rFonts w:ascii="Gadugi" w:hAnsi="Gadugi"/>
          <w:b/>
          <w:i/>
          <w:sz w:val="28"/>
        </w:rPr>
        <w:t xml:space="preserve"> </w:t>
      </w:r>
    </w:p>
    <w:p w:rsidR="00404126" w:rsidRPr="00E15402" w:rsidRDefault="00404126" w:rsidP="00BE503B">
      <w:pPr>
        <w:spacing w:after="0"/>
        <w:jc w:val="center"/>
        <w:rPr>
          <w:rFonts w:ascii="Gadugi" w:hAnsi="Gadugi"/>
          <w:b/>
          <w:i/>
          <w:sz w:val="28"/>
        </w:rPr>
      </w:pPr>
      <w:proofErr w:type="gramStart"/>
      <w:r w:rsidRPr="00E15402">
        <w:rPr>
          <w:rFonts w:ascii="Gadugi" w:hAnsi="Gadugi"/>
          <w:b/>
          <w:i/>
          <w:sz w:val="28"/>
        </w:rPr>
        <w:t>and</w:t>
      </w:r>
      <w:proofErr w:type="gramEnd"/>
      <w:r w:rsidRPr="00E15402">
        <w:rPr>
          <w:rFonts w:ascii="Gadugi" w:hAnsi="Gadugi"/>
          <w:b/>
          <w:i/>
          <w:sz w:val="28"/>
        </w:rPr>
        <w:t xml:space="preserve"> not clear which direction you need to follow?</w:t>
      </w:r>
    </w:p>
    <w:p w:rsidR="00BE503B" w:rsidRPr="00E15402" w:rsidRDefault="00BE503B" w:rsidP="00D23345">
      <w:pPr>
        <w:jc w:val="center"/>
        <w:rPr>
          <w:rFonts w:ascii="Gadugi" w:hAnsi="Gadugi"/>
          <w:b/>
          <w:i/>
          <w:sz w:val="28"/>
        </w:rPr>
      </w:pPr>
    </w:p>
    <w:p w:rsidR="00404126" w:rsidRPr="00E15402" w:rsidRDefault="00404126" w:rsidP="00D23345">
      <w:pPr>
        <w:jc w:val="center"/>
        <w:rPr>
          <w:rFonts w:ascii="Gadugi" w:hAnsi="Gadugi"/>
          <w:b/>
          <w:i/>
          <w:sz w:val="28"/>
        </w:rPr>
      </w:pPr>
      <w:r w:rsidRPr="00E15402">
        <w:rPr>
          <w:rFonts w:ascii="Gadugi" w:hAnsi="Gadugi"/>
          <w:b/>
          <w:i/>
          <w:sz w:val="28"/>
        </w:rPr>
        <w:lastRenderedPageBreak/>
        <w:t>Have you been having a hard time turning your amazing visions into reality and creating something concrete to benefit yourself, the community and the world?</w:t>
      </w:r>
    </w:p>
    <w:p w:rsidR="00BE503B" w:rsidRPr="00E15402" w:rsidRDefault="00BE503B" w:rsidP="00D23345">
      <w:pPr>
        <w:jc w:val="center"/>
        <w:rPr>
          <w:rFonts w:ascii="Gadugi" w:hAnsi="Gadugi"/>
          <w:b/>
          <w:i/>
          <w:sz w:val="28"/>
        </w:rPr>
      </w:pPr>
    </w:p>
    <w:p w:rsidR="00BE503B" w:rsidRPr="00E15402" w:rsidRDefault="00BE503B" w:rsidP="00D23345">
      <w:pPr>
        <w:jc w:val="center"/>
        <w:rPr>
          <w:rFonts w:ascii="Gadugi" w:hAnsi="Gadugi"/>
          <w:b/>
          <w:i/>
          <w:sz w:val="28"/>
        </w:rPr>
      </w:pPr>
    </w:p>
    <w:p w:rsidR="00BE503B" w:rsidRPr="00E15402" w:rsidRDefault="00BE503B" w:rsidP="00BE503B">
      <w:pPr>
        <w:spacing w:after="0"/>
        <w:jc w:val="center"/>
        <w:rPr>
          <w:rFonts w:ascii="Gadugi" w:hAnsi="Gadugi"/>
          <w:b/>
          <w:i/>
          <w:sz w:val="28"/>
        </w:rPr>
      </w:pPr>
      <w:r w:rsidRPr="00E15402">
        <w:rPr>
          <w:rFonts w:ascii="Gadugi" w:hAnsi="Gadugi"/>
          <w:b/>
          <w:i/>
          <w:sz w:val="28"/>
        </w:rPr>
        <w:t>If</w:t>
      </w:r>
      <w:r w:rsidR="00D23345" w:rsidRPr="00E15402">
        <w:rPr>
          <w:rFonts w:ascii="Gadugi" w:hAnsi="Gadugi"/>
          <w:b/>
          <w:i/>
          <w:sz w:val="28"/>
        </w:rPr>
        <w:t xml:space="preserve"> you are getting so many ideas and visions, </w:t>
      </w:r>
    </w:p>
    <w:p w:rsidR="001A24E6" w:rsidRPr="00E15402" w:rsidRDefault="00D23345" w:rsidP="00BE503B">
      <w:pPr>
        <w:spacing w:after="0"/>
        <w:jc w:val="center"/>
        <w:rPr>
          <w:rFonts w:ascii="Gadugi" w:hAnsi="Gadugi"/>
          <w:b/>
          <w:i/>
          <w:sz w:val="28"/>
        </w:rPr>
      </w:pPr>
      <w:proofErr w:type="gramStart"/>
      <w:r w:rsidRPr="00E15402">
        <w:rPr>
          <w:rFonts w:ascii="Gadugi" w:hAnsi="Gadugi"/>
          <w:b/>
          <w:i/>
          <w:sz w:val="28"/>
        </w:rPr>
        <w:t>are</w:t>
      </w:r>
      <w:proofErr w:type="gramEnd"/>
      <w:r w:rsidRPr="00E15402">
        <w:rPr>
          <w:rFonts w:ascii="Gadugi" w:hAnsi="Gadugi"/>
          <w:b/>
          <w:i/>
          <w:sz w:val="28"/>
        </w:rPr>
        <w:t xml:space="preserve"> you having difficulty choosing which one(s) you should focus on first?</w:t>
      </w:r>
    </w:p>
    <w:p w:rsidR="00BE503B" w:rsidRPr="00E15402" w:rsidRDefault="00BE503B" w:rsidP="00D23345">
      <w:pPr>
        <w:jc w:val="center"/>
        <w:rPr>
          <w:rFonts w:ascii="Gadugi" w:hAnsi="Gadugi"/>
          <w:b/>
          <w:i/>
          <w:sz w:val="28"/>
        </w:rPr>
      </w:pPr>
    </w:p>
    <w:p w:rsidR="00D23345" w:rsidRPr="00E15402" w:rsidRDefault="00D23345" w:rsidP="00D23345">
      <w:pPr>
        <w:jc w:val="center"/>
        <w:rPr>
          <w:rFonts w:ascii="Gadugi" w:hAnsi="Gadugi"/>
          <w:b/>
          <w:i/>
          <w:sz w:val="28"/>
        </w:rPr>
      </w:pPr>
      <w:r w:rsidRPr="00E15402">
        <w:rPr>
          <w:rFonts w:ascii="Gadugi" w:hAnsi="Gadugi"/>
          <w:b/>
          <w:i/>
          <w:sz w:val="28"/>
        </w:rPr>
        <w:t>Are you ready to shift from good to great, average to awesome beyond your wildest dreams in any area of your life?</w:t>
      </w:r>
    </w:p>
    <w:p w:rsidR="00BE503B" w:rsidRPr="00E15402" w:rsidRDefault="00BE503B" w:rsidP="00D23345">
      <w:pPr>
        <w:jc w:val="center"/>
        <w:rPr>
          <w:rFonts w:ascii="Gadugi" w:hAnsi="Gadugi"/>
          <w:b/>
          <w:i/>
          <w:sz w:val="28"/>
        </w:rPr>
      </w:pPr>
    </w:p>
    <w:p w:rsidR="00D23345" w:rsidRPr="00E15402" w:rsidRDefault="00D23345" w:rsidP="00D23345">
      <w:pPr>
        <w:jc w:val="center"/>
        <w:rPr>
          <w:rFonts w:ascii="Gadugi" w:hAnsi="Gadugi"/>
          <w:b/>
          <w:i/>
          <w:sz w:val="28"/>
        </w:rPr>
      </w:pPr>
      <w:r w:rsidRPr="00E15402">
        <w:rPr>
          <w:rFonts w:ascii="Gadugi" w:hAnsi="Gadugi"/>
          <w:b/>
          <w:i/>
          <w:sz w:val="28"/>
        </w:rPr>
        <w:t>If you answered YES to any of these questions, you are at the right place!</w:t>
      </w:r>
    </w:p>
    <w:p w:rsidR="00404126" w:rsidRDefault="00404126" w:rsidP="00BD0835">
      <w:pPr>
        <w:rPr>
          <w:b/>
        </w:rPr>
      </w:pPr>
    </w:p>
    <w:p w:rsidR="00D23345" w:rsidRDefault="00D23345" w:rsidP="00BD0835">
      <w:pPr>
        <w:rPr>
          <w:b/>
        </w:rPr>
      </w:pPr>
    </w:p>
    <w:p w:rsidR="00E15402" w:rsidRPr="00E15402" w:rsidRDefault="00E15402" w:rsidP="00BD0835">
      <w:pPr>
        <w:rPr>
          <w:b/>
          <w:i/>
          <w:sz w:val="40"/>
        </w:rPr>
      </w:pPr>
      <w:r w:rsidRPr="00E15402">
        <w:rPr>
          <w:b/>
          <w:i/>
          <w:sz w:val="40"/>
        </w:rPr>
        <w:t>“You are here because you know it’s time for a change!”</w:t>
      </w:r>
    </w:p>
    <w:p w:rsidR="00E15402" w:rsidRDefault="00E15402" w:rsidP="00BD0835">
      <w:pPr>
        <w:rPr>
          <w:b/>
        </w:rPr>
      </w:pPr>
    </w:p>
    <w:p w:rsidR="00D23345" w:rsidRDefault="00D23345" w:rsidP="00BD0835">
      <w:pPr>
        <w:rPr>
          <w:b/>
        </w:rPr>
      </w:pPr>
    </w:p>
    <w:p w:rsidR="00965D4A" w:rsidRDefault="00965D4A" w:rsidP="001A24E6">
      <w:pPr>
        <w:pStyle w:val="NormalWeb"/>
        <w:jc w:val="center"/>
        <w:rPr>
          <w:rFonts w:ascii="Georgia" w:hAnsi="Georgia" w:cs="Arial"/>
          <w:color w:val="000001"/>
          <w:sz w:val="27"/>
          <w:szCs w:val="27"/>
        </w:rPr>
      </w:pPr>
    </w:p>
    <w:p w:rsidR="001A24E6" w:rsidRDefault="001A24E6" w:rsidP="001A24E6">
      <w:pPr>
        <w:pStyle w:val="NormalWeb"/>
        <w:jc w:val="center"/>
        <w:rPr>
          <w:rFonts w:ascii="Georgia" w:hAnsi="Georgia" w:cs="Arial"/>
          <w:color w:val="000001"/>
          <w:sz w:val="27"/>
          <w:szCs w:val="27"/>
        </w:rPr>
      </w:pPr>
      <w:r>
        <w:rPr>
          <w:rFonts w:ascii="Georgia" w:hAnsi="Georgia" w:cs="Arial"/>
          <w:color w:val="000001"/>
          <w:sz w:val="27"/>
          <w:szCs w:val="27"/>
        </w:rPr>
        <w:t>You've felt for a while now that your current job or career isn't fulfilling and that there must be more to life than just showing up for work to make a living.</w:t>
      </w:r>
    </w:p>
    <w:p w:rsidR="001A24E6" w:rsidRDefault="001A24E6" w:rsidP="001A24E6">
      <w:pPr>
        <w:pStyle w:val="NormalWeb"/>
        <w:jc w:val="center"/>
        <w:rPr>
          <w:rFonts w:ascii="Georgia" w:hAnsi="Georgia" w:cs="Arial"/>
          <w:color w:val="000001"/>
          <w:sz w:val="27"/>
          <w:szCs w:val="27"/>
        </w:rPr>
      </w:pPr>
      <w:r>
        <w:rPr>
          <w:rFonts w:ascii="Georgia" w:hAnsi="Georgia" w:cs="Arial"/>
          <w:color w:val="000001"/>
          <w:sz w:val="27"/>
          <w:szCs w:val="27"/>
        </w:rPr>
        <w:t>You are RIGHT!</w:t>
      </w:r>
    </w:p>
    <w:p w:rsidR="001A24E6" w:rsidRDefault="001A24E6" w:rsidP="001A24E6">
      <w:pPr>
        <w:pStyle w:val="NormalWeb"/>
        <w:jc w:val="center"/>
        <w:rPr>
          <w:rFonts w:ascii="Georgia" w:hAnsi="Georgia" w:cs="Arial"/>
          <w:color w:val="000001"/>
          <w:sz w:val="27"/>
          <w:szCs w:val="27"/>
        </w:rPr>
      </w:pPr>
      <w:r>
        <w:rPr>
          <w:rFonts w:ascii="Georgia" w:hAnsi="Georgia" w:cs="Arial"/>
          <w:color w:val="000001"/>
          <w:sz w:val="27"/>
          <w:szCs w:val="27"/>
        </w:rPr>
        <w:t>Even though you can't quite put your finger on it, you KNOW there's something missing.</w:t>
      </w:r>
    </w:p>
    <w:p w:rsidR="00ED6A51" w:rsidRDefault="00ED6A51" w:rsidP="001A24E6">
      <w:pPr>
        <w:pStyle w:val="NormalWeb"/>
        <w:jc w:val="center"/>
        <w:rPr>
          <w:rFonts w:ascii="Georgia" w:hAnsi="Georgia" w:cs="Arial"/>
          <w:color w:val="000001"/>
          <w:sz w:val="27"/>
          <w:szCs w:val="27"/>
        </w:rPr>
      </w:pPr>
    </w:p>
    <w:p w:rsidR="001A24E6" w:rsidRDefault="001A24E6" w:rsidP="001A24E6">
      <w:pPr>
        <w:pStyle w:val="NormalWeb"/>
        <w:jc w:val="center"/>
        <w:rPr>
          <w:rStyle w:val="Strong"/>
          <w:rFonts w:ascii="Georgia" w:hAnsi="Georgia" w:cs="Arial"/>
          <w:i/>
          <w:iCs/>
          <w:color w:val="000001"/>
          <w:sz w:val="27"/>
          <w:szCs w:val="27"/>
        </w:rPr>
      </w:pPr>
      <w:r>
        <w:rPr>
          <w:rStyle w:val="Strong"/>
          <w:rFonts w:ascii="Georgia" w:hAnsi="Georgia" w:cs="Arial"/>
          <w:i/>
          <w:iCs/>
          <w:color w:val="000001"/>
          <w:sz w:val="27"/>
          <w:szCs w:val="27"/>
        </w:rPr>
        <w:lastRenderedPageBreak/>
        <w:t>You're ready for a change, but you are not clear which direction you should take and what your passions are.</w:t>
      </w:r>
    </w:p>
    <w:p w:rsidR="00ED6A51" w:rsidRDefault="00ED6A51" w:rsidP="001A24E6">
      <w:pPr>
        <w:pStyle w:val="NormalWeb"/>
        <w:jc w:val="center"/>
        <w:rPr>
          <w:rFonts w:ascii="Georgia" w:hAnsi="Georgia" w:cs="Arial"/>
          <w:color w:val="000001"/>
          <w:sz w:val="27"/>
          <w:szCs w:val="27"/>
        </w:rPr>
      </w:pPr>
    </w:p>
    <w:p w:rsidR="00D625D6" w:rsidRDefault="00D625D6" w:rsidP="00D625D6">
      <w:pPr>
        <w:pStyle w:val="NormalWeb"/>
        <w:jc w:val="center"/>
        <w:rPr>
          <w:rFonts w:ascii="Georgia" w:hAnsi="Georgia" w:cs="Arial"/>
          <w:color w:val="000001"/>
          <w:sz w:val="27"/>
          <w:szCs w:val="27"/>
        </w:rPr>
      </w:pPr>
      <w:r>
        <w:rPr>
          <w:noProof/>
        </w:rPr>
        <w:drawing>
          <wp:inline distT="0" distB="0" distL="0" distR="0" wp14:anchorId="733CDA4C" wp14:editId="008F8F72">
            <wp:extent cx="4002657" cy="117642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7084" cy="1186540"/>
                    </a:xfrm>
                    <a:prstGeom prst="rect">
                      <a:avLst/>
                    </a:prstGeom>
                  </pic:spPr>
                </pic:pic>
              </a:graphicData>
            </a:graphic>
          </wp:inline>
        </w:drawing>
      </w:r>
    </w:p>
    <w:p w:rsidR="00D625D6" w:rsidRDefault="00D625D6" w:rsidP="00965D4A">
      <w:pPr>
        <w:pStyle w:val="NormalWeb"/>
        <w:rPr>
          <w:rFonts w:ascii="Georgia" w:hAnsi="Georgia" w:cs="Arial"/>
          <w:color w:val="000001"/>
          <w:sz w:val="27"/>
          <w:szCs w:val="27"/>
        </w:rPr>
      </w:pPr>
    </w:p>
    <w:p w:rsidR="00D625D6" w:rsidRDefault="00D625D6" w:rsidP="00965D4A">
      <w:pPr>
        <w:pStyle w:val="NormalWeb"/>
        <w:rPr>
          <w:rFonts w:ascii="Georgia" w:hAnsi="Georgia" w:cs="Arial"/>
          <w:color w:val="000001"/>
          <w:sz w:val="27"/>
          <w:szCs w:val="27"/>
        </w:rPr>
      </w:pPr>
    </w:p>
    <w:p w:rsidR="00965D4A" w:rsidRDefault="00965D4A" w:rsidP="00965D4A">
      <w:pPr>
        <w:pStyle w:val="NormalWeb"/>
        <w:rPr>
          <w:rFonts w:ascii="Georgia" w:hAnsi="Georgia" w:cs="Arial"/>
          <w:color w:val="000001"/>
          <w:sz w:val="27"/>
          <w:szCs w:val="27"/>
        </w:rPr>
      </w:pPr>
      <w:r>
        <w:rPr>
          <w:rFonts w:ascii="Georgia" w:hAnsi="Georgia" w:cs="Arial"/>
          <w:color w:val="000001"/>
          <w:sz w:val="27"/>
          <w:szCs w:val="27"/>
        </w:rPr>
        <w:t>Your passions –those things that matter most to you in your life are clues to your life purpose and act as a sort of “inner GPS” for the decisions you make in your life. But what if you’re not 100% sure what your passions are?</w:t>
      </w:r>
    </w:p>
    <w:p w:rsidR="00965D4A" w:rsidRDefault="000932DD" w:rsidP="00965D4A">
      <w:pPr>
        <w:pStyle w:val="NormalWeb"/>
        <w:rPr>
          <w:rFonts w:ascii="Georgia" w:hAnsi="Georgia" w:cs="Arial"/>
          <w:color w:val="000001"/>
          <w:sz w:val="27"/>
          <w:szCs w:val="27"/>
        </w:rPr>
      </w:pPr>
      <w:r>
        <w:rPr>
          <w:rFonts w:ascii="Georgia" w:hAnsi="Georgia" w:cs="Arial"/>
          <w:color w:val="000001"/>
          <w:sz w:val="27"/>
          <w:szCs w:val="27"/>
        </w:rPr>
        <w:t>Larry can help!</w:t>
      </w:r>
    </w:p>
    <w:p w:rsidR="000932DD" w:rsidRDefault="000932DD" w:rsidP="00965D4A">
      <w:pPr>
        <w:pStyle w:val="NormalWeb"/>
        <w:rPr>
          <w:rFonts w:ascii="Georgia" w:hAnsi="Georgia" w:cs="Arial"/>
          <w:color w:val="000001"/>
          <w:sz w:val="27"/>
          <w:szCs w:val="27"/>
        </w:rPr>
      </w:pPr>
      <w:r>
        <w:rPr>
          <w:rFonts w:ascii="Georgia" w:hAnsi="Georgia" w:cs="Arial"/>
          <w:color w:val="000001"/>
          <w:sz w:val="27"/>
          <w:szCs w:val="27"/>
        </w:rPr>
        <w:t>Larry Tucker was trained and certified as a Passion Test Facilitator. This training was developed by Chris and Janet Attwood, the NY Times Bestselling Authors of “The Passion Test – The Effortless Path to Discovering Your Life Purpose.” Larry is offering a personal 1-on-1 Passion Test Course and/or 3-hour Group Workshop.</w:t>
      </w:r>
    </w:p>
    <w:p w:rsidR="000932DD" w:rsidRDefault="000932DD" w:rsidP="00965D4A">
      <w:pPr>
        <w:pStyle w:val="NormalWeb"/>
        <w:rPr>
          <w:rFonts w:ascii="Georgia" w:hAnsi="Georgia" w:cs="Arial"/>
          <w:color w:val="000001"/>
          <w:sz w:val="27"/>
          <w:szCs w:val="27"/>
        </w:rPr>
      </w:pPr>
      <w:r>
        <w:rPr>
          <w:rFonts w:ascii="Georgia" w:hAnsi="Georgia" w:cs="Arial"/>
          <w:color w:val="000001"/>
          <w:sz w:val="27"/>
          <w:szCs w:val="27"/>
        </w:rPr>
        <w:t>Once you go through this fun and powerful course with Larry, you’ll have a set of tools to begin in living a more passionate life and releasing some of the things that may have been holding you back.</w:t>
      </w:r>
    </w:p>
    <w:p w:rsidR="000932DD" w:rsidRDefault="000932DD" w:rsidP="00965D4A">
      <w:pPr>
        <w:pStyle w:val="NormalWeb"/>
        <w:rPr>
          <w:rFonts w:ascii="Georgia" w:hAnsi="Georgia" w:cs="Arial"/>
          <w:color w:val="000001"/>
          <w:sz w:val="27"/>
          <w:szCs w:val="27"/>
        </w:rPr>
      </w:pPr>
    </w:p>
    <w:p w:rsidR="00965D4A" w:rsidRDefault="00965D4A" w:rsidP="001A24E6">
      <w:pPr>
        <w:pStyle w:val="NormalWeb"/>
        <w:jc w:val="center"/>
        <w:rPr>
          <w:rFonts w:ascii="Georgia" w:hAnsi="Georgia" w:cs="Arial"/>
          <w:color w:val="000001"/>
          <w:sz w:val="27"/>
          <w:szCs w:val="27"/>
        </w:rPr>
      </w:pPr>
    </w:p>
    <w:p w:rsidR="001A24E6" w:rsidRDefault="001A24E6" w:rsidP="001A24E6">
      <w:pPr>
        <w:pStyle w:val="NormalWeb"/>
        <w:spacing w:before="0" w:beforeAutospacing="0" w:after="0" w:afterAutospacing="0"/>
        <w:jc w:val="center"/>
        <w:rPr>
          <w:rFonts w:ascii="Georgia" w:hAnsi="Georgia" w:cs="Arial"/>
          <w:color w:val="000001"/>
          <w:sz w:val="27"/>
          <w:szCs w:val="27"/>
        </w:rPr>
      </w:pPr>
      <w:r>
        <w:rPr>
          <w:rFonts w:ascii="Georgia" w:hAnsi="Georgia" w:cs="Arial"/>
          <w:color w:val="000001"/>
          <w:sz w:val="27"/>
          <w:szCs w:val="27"/>
        </w:rPr>
        <w:t xml:space="preserve">Take the PASSION TEST to find </w:t>
      </w:r>
    </w:p>
    <w:p w:rsidR="001A24E6" w:rsidRDefault="001A24E6" w:rsidP="001A24E6">
      <w:pPr>
        <w:pStyle w:val="NormalWeb"/>
        <w:spacing w:before="0" w:beforeAutospacing="0" w:after="0" w:afterAutospacing="0"/>
        <w:jc w:val="center"/>
        <w:rPr>
          <w:rFonts w:ascii="Georgia" w:hAnsi="Georgia" w:cs="Arial"/>
          <w:color w:val="000001"/>
          <w:sz w:val="27"/>
          <w:szCs w:val="27"/>
        </w:rPr>
      </w:pPr>
      <w:proofErr w:type="gramStart"/>
      <w:r>
        <w:rPr>
          <w:rFonts w:ascii="Georgia" w:hAnsi="Georgia" w:cs="Arial"/>
          <w:color w:val="000001"/>
          <w:sz w:val="27"/>
          <w:szCs w:val="27"/>
        </w:rPr>
        <w:t>the</w:t>
      </w:r>
      <w:proofErr w:type="gramEnd"/>
      <w:r>
        <w:rPr>
          <w:rFonts w:ascii="Georgia" w:hAnsi="Georgia" w:cs="Arial"/>
          <w:color w:val="000001"/>
          <w:sz w:val="27"/>
          <w:szCs w:val="27"/>
        </w:rPr>
        <w:t xml:space="preserve"> Top 5 Passions </w:t>
      </w:r>
    </w:p>
    <w:p w:rsidR="001A24E6" w:rsidRDefault="001A24E6" w:rsidP="001A24E6">
      <w:pPr>
        <w:pStyle w:val="NormalWeb"/>
        <w:spacing w:before="0" w:beforeAutospacing="0" w:after="0" w:afterAutospacing="0"/>
        <w:jc w:val="center"/>
        <w:rPr>
          <w:rFonts w:ascii="Georgia" w:hAnsi="Georgia" w:cs="Arial"/>
          <w:color w:val="000001"/>
          <w:sz w:val="27"/>
          <w:szCs w:val="27"/>
        </w:rPr>
      </w:pPr>
      <w:proofErr w:type="gramStart"/>
      <w:r>
        <w:rPr>
          <w:rFonts w:ascii="Georgia" w:hAnsi="Georgia" w:cs="Arial"/>
          <w:color w:val="000001"/>
          <w:sz w:val="27"/>
          <w:szCs w:val="27"/>
        </w:rPr>
        <w:t>that</w:t>
      </w:r>
      <w:proofErr w:type="gramEnd"/>
      <w:r>
        <w:rPr>
          <w:rFonts w:ascii="Georgia" w:hAnsi="Georgia" w:cs="Arial"/>
          <w:color w:val="000001"/>
          <w:sz w:val="27"/>
          <w:szCs w:val="27"/>
        </w:rPr>
        <w:t xml:space="preserve"> are truly important to you.</w:t>
      </w:r>
    </w:p>
    <w:p w:rsidR="001A24E6" w:rsidRDefault="001A24E6" w:rsidP="001A24E6">
      <w:pPr>
        <w:pStyle w:val="NormalWeb"/>
        <w:spacing w:before="0" w:beforeAutospacing="0" w:after="0" w:afterAutospacing="0"/>
        <w:jc w:val="center"/>
        <w:rPr>
          <w:rFonts w:ascii="Georgia" w:hAnsi="Georgia" w:cs="Arial"/>
          <w:color w:val="000001"/>
          <w:sz w:val="27"/>
          <w:szCs w:val="27"/>
        </w:rPr>
      </w:pPr>
    </w:p>
    <w:p w:rsidR="00ED6A51" w:rsidRDefault="00ED6A51" w:rsidP="001A24E6">
      <w:pPr>
        <w:pStyle w:val="NormalWeb"/>
        <w:spacing w:before="0" w:beforeAutospacing="0" w:after="0" w:afterAutospacing="0"/>
        <w:jc w:val="center"/>
        <w:rPr>
          <w:rFonts w:ascii="Georgia" w:hAnsi="Georgia" w:cs="Arial"/>
          <w:color w:val="000001"/>
          <w:sz w:val="27"/>
          <w:szCs w:val="27"/>
        </w:rPr>
      </w:pPr>
    </w:p>
    <w:p w:rsidR="001A24E6" w:rsidRDefault="001A24E6" w:rsidP="001A24E6">
      <w:pPr>
        <w:pStyle w:val="NormalWeb"/>
        <w:spacing w:before="0" w:beforeAutospacing="0" w:after="0" w:afterAutospacing="0"/>
        <w:jc w:val="center"/>
        <w:rPr>
          <w:rFonts w:ascii="Georgia" w:hAnsi="Georgia" w:cs="Arial"/>
          <w:color w:val="000001"/>
          <w:sz w:val="27"/>
          <w:szCs w:val="27"/>
          <w:u w:val="single"/>
        </w:rPr>
      </w:pPr>
      <w:r>
        <w:rPr>
          <w:rFonts w:ascii="Georgia" w:hAnsi="Georgia" w:cs="Arial"/>
          <w:color w:val="000001"/>
          <w:sz w:val="27"/>
          <w:szCs w:val="27"/>
          <w:u w:val="single"/>
        </w:rPr>
        <w:t xml:space="preserve">The PASSION TEST is the world's </w:t>
      </w:r>
      <w:r>
        <w:rPr>
          <w:rStyle w:val="Strong"/>
          <w:rFonts w:ascii="Georgia" w:hAnsi="Georgia" w:cs="Arial"/>
          <w:color w:val="000001"/>
          <w:sz w:val="27"/>
          <w:szCs w:val="27"/>
          <w:u w:val="single"/>
        </w:rPr>
        <w:t xml:space="preserve">#1 tool </w:t>
      </w:r>
      <w:r>
        <w:rPr>
          <w:rFonts w:ascii="Georgia" w:hAnsi="Georgia" w:cs="Arial"/>
          <w:color w:val="000001"/>
          <w:sz w:val="27"/>
          <w:szCs w:val="27"/>
          <w:u w:val="single"/>
        </w:rPr>
        <w:t xml:space="preserve">to finding your passions </w:t>
      </w:r>
    </w:p>
    <w:p w:rsidR="001A24E6" w:rsidRDefault="001A24E6" w:rsidP="001A24E6">
      <w:pPr>
        <w:pStyle w:val="NormalWeb"/>
        <w:spacing w:before="0" w:beforeAutospacing="0" w:after="0" w:afterAutospacing="0"/>
        <w:jc w:val="center"/>
        <w:rPr>
          <w:rFonts w:ascii="Georgia" w:hAnsi="Georgia" w:cs="Arial"/>
          <w:color w:val="000001"/>
          <w:sz w:val="27"/>
          <w:szCs w:val="27"/>
        </w:rPr>
      </w:pPr>
      <w:r>
        <w:rPr>
          <w:rFonts w:ascii="Georgia" w:hAnsi="Georgia" w:cs="Arial"/>
          <w:color w:val="000001"/>
          <w:sz w:val="27"/>
          <w:szCs w:val="27"/>
          <w:u w:val="single"/>
        </w:rPr>
        <w:t>&amp; life purpose.</w:t>
      </w:r>
    </w:p>
    <w:p w:rsidR="001A24E6" w:rsidRDefault="001A24E6" w:rsidP="00BD0835">
      <w:pPr>
        <w:rPr>
          <w:b/>
        </w:rPr>
      </w:pPr>
    </w:p>
    <w:p w:rsidR="001A24E6" w:rsidRDefault="001A24E6" w:rsidP="00BD0835">
      <w:pPr>
        <w:rPr>
          <w:b/>
        </w:rPr>
      </w:pPr>
    </w:p>
    <w:p w:rsidR="000006A9" w:rsidRDefault="000006A9" w:rsidP="00BD0835">
      <w:pPr>
        <w:rPr>
          <w:b/>
        </w:rPr>
      </w:pPr>
    </w:p>
    <w:p w:rsidR="000006A9" w:rsidRDefault="000006A9" w:rsidP="000006A9">
      <w:pPr>
        <w:pStyle w:val="NormalWeb"/>
        <w:rPr>
          <w:rFonts w:ascii="Georgia" w:hAnsi="Georgia" w:cs="Arial"/>
          <w:color w:val="000001"/>
          <w:sz w:val="27"/>
          <w:szCs w:val="27"/>
        </w:rPr>
      </w:pPr>
      <w:r>
        <w:rPr>
          <w:rFonts w:ascii="Georgia" w:hAnsi="Georgia" w:cs="Arial"/>
          <w:color w:val="000001"/>
          <w:sz w:val="27"/>
          <w:szCs w:val="27"/>
        </w:rPr>
        <w:t>Created by Janet Bray Attwood and Chris Attwood, the Passion Test will help you discover YOUR passions and begin really living.</w:t>
      </w:r>
    </w:p>
    <w:p w:rsidR="000006A9" w:rsidRDefault="000006A9" w:rsidP="000006A9">
      <w:pPr>
        <w:pStyle w:val="NormalWeb"/>
        <w:rPr>
          <w:rFonts w:ascii="Georgia" w:hAnsi="Georgia" w:cs="Arial"/>
          <w:color w:val="000001"/>
          <w:sz w:val="27"/>
          <w:szCs w:val="27"/>
        </w:rPr>
      </w:pPr>
      <w:r>
        <w:rPr>
          <w:rFonts w:ascii="Georgia" w:hAnsi="Georgia" w:cs="Arial"/>
          <w:color w:val="000001"/>
          <w:sz w:val="27"/>
          <w:szCs w:val="27"/>
        </w:rPr>
        <w:t xml:space="preserve">Discover this proven step-by-step system to help you get crystal clear on what it is that REALLY matters </w:t>
      </w:r>
      <w:r w:rsidR="00E83E02">
        <w:rPr>
          <w:rFonts w:ascii="Georgia" w:hAnsi="Georgia" w:cs="Arial"/>
          <w:color w:val="000001"/>
          <w:sz w:val="27"/>
          <w:szCs w:val="27"/>
        </w:rPr>
        <w:t>most in your life</w:t>
      </w:r>
      <w:r>
        <w:rPr>
          <w:rFonts w:ascii="Georgia" w:hAnsi="Georgia" w:cs="Arial"/>
          <w:color w:val="000001"/>
          <w:sz w:val="27"/>
          <w:szCs w:val="27"/>
        </w:rPr>
        <w:t>. </w:t>
      </w:r>
    </w:p>
    <w:p w:rsidR="000006A9" w:rsidRDefault="000006A9" w:rsidP="000006A9">
      <w:pPr>
        <w:pStyle w:val="NormalWeb"/>
        <w:rPr>
          <w:rFonts w:ascii="Georgia" w:hAnsi="Georgia" w:cs="Arial"/>
          <w:color w:val="000001"/>
          <w:sz w:val="27"/>
          <w:szCs w:val="27"/>
        </w:rPr>
      </w:pPr>
      <w:r>
        <w:rPr>
          <w:rFonts w:ascii="Georgia" w:hAnsi="Georgia" w:cs="Arial"/>
          <w:color w:val="000001"/>
          <w:sz w:val="27"/>
          <w:szCs w:val="27"/>
        </w:rPr>
        <w:t>The Passion Test is accessible to anyone. For almost 10 years, people from all walks of life</w:t>
      </w:r>
      <w:r w:rsidR="00853E1B">
        <w:rPr>
          <w:rFonts w:ascii="Georgia" w:hAnsi="Georgia" w:cs="Arial"/>
          <w:color w:val="000001"/>
          <w:sz w:val="27"/>
          <w:szCs w:val="27"/>
        </w:rPr>
        <w:t>,</w:t>
      </w:r>
      <w:r>
        <w:rPr>
          <w:rFonts w:ascii="Georgia" w:hAnsi="Georgia" w:cs="Arial"/>
          <w:color w:val="000001"/>
          <w:sz w:val="27"/>
          <w:szCs w:val="27"/>
        </w:rPr>
        <w:t xml:space="preserve"> all over the world have used the Passion Test process to find more meaning, joy and fulfillment in their life.</w:t>
      </w:r>
    </w:p>
    <w:p w:rsidR="000006A9" w:rsidRDefault="000006A9" w:rsidP="000006A9">
      <w:pPr>
        <w:pStyle w:val="NormalWeb"/>
        <w:rPr>
          <w:rFonts w:ascii="Georgia" w:hAnsi="Georgia" w:cs="Arial"/>
          <w:color w:val="000001"/>
          <w:sz w:val="27"/>
          <w:szCs w:val="27"/>
        </w:rPr>
      </w:pPr>
      <w:r>
        <w:rPr>
          <w:rFonts w:ascii="Georgia" w:hAnsi="Georgia" w:cs="Arial"/>
          <w:color w:val="000001"/>
          <w:sz w:val="27"/>
          <w:szCs w:val="27"/>
        </w:rPr>
        <w:t>It is the only process that takes you beyond principles to experience the transformation that occurs when you take the time to determine what really matters most to you in your life.</w:t>
      </w:r>
    </w:p>
    <w:p w:rsidR="000006A9" w:rsidRDefault="00DB45F8" w:rsidP="000006A9">
      <w:pPr>
        <w:pStyle w:val="NormalWeb"/>
        <w:rPr>
          <w:rFonts w:ascii="Georgia" w:hAnsi="Georgia" w:cs="Arial"/>
          <w:color w:val="000001"/>
          <w:sz w:val="27"/>
          <w:szCs w:val="27"/>
        </w:rPr>
      </w:pPr>
      <w:r>
        <w:rPr>
          <w:rFonts w:ascii="Georgia" w:hAnsi="Georgia" w:cs="Arial"/>
          <w:color w:val="000001"/>
          <w:sz w:val="27"/>
          <w:szCs w:val="27"/>
          <w:shd w:val="clear" w:color="auto" w:fill="FFFFFE"/>
        </w:rPr>
        <w:t>Larry Tucker will</w:t>
      </w:r>
      <w:r w:rsidR="000006A9">
        <w:rPr>
          <w:rFonts w:ascii="Georgia" w:hAnsi="Georgia" w:cs="Arial"/>
          <w:color w:val="000001"/>
          <w:sz w:val="27"/>
          <w:szCs w:val="27"/>
          <w:shd w:val="clear" w:color="auto" w:fill="FFFFFE"/>
        </w:rPr>
        <w:t xml:space="preserve"> help you identify your </w:t>
      </w:r>
      <w:r w:rsidR="000006A9">
        <w:rPr>
          <w:rStyle w:val="Strong"/>
          <w:rFonts w:ascii="Georgia" w:hAnsi="Georgia" w:cs="Arial"/>
          <w:color w:val="000001"/>
          <w:sz w:val="27"/>
          <w:szCs w:val="27"/>
          <w:shd w:val="clear" w:color="auto" w:fill="FFFFFE"/>
        </w:rPr>
        <w:t>TOP 5 passions</w:t>
      </w:r>
      <w:r w:rsidR="000006A9">
        <w:rPr>
          <w:rFonts w:ascii="Georgia" w:hAnsi="Georgia" w:cs="Arial"/>
          <w:color w:val="000001"/>
          <w:sz w:val="27"/>
          <w:szCs w:val="27"/>
          <w:shd w:val="clear" w:color="auto" w:fill="FFFFFE"/>
        </w:rPr>
        <w:t>, and provide you with the guidance to align your life with them. </w:t>
      </w:r>
      <w:r>
        <w:rPr>
          <w:rFonts w:ascii="Georgia" w:hAnsi="Georgia" w:cs="Arial"/>
          <w:color w:val="000001"/>
          <w:sz w:val="27"/>
          <w:szCs w:val="27"/>
          <w:shd w:val="clear" w:color="auto" w:fill="FFFFFE"/>
        </w:rPr>
        <w:t>Larry is</w:t>
      </w:r>
      <w:r w:rsidR="000006A9">
        <w:rPr>
          <w:rFonts w:ascii="Georgia" w:hAnsi="Georgia" w:cs="Arial"/>
          <w:color w:val="000001"/>
          <w:sz w:val="27"/>
          <w:szCs w:val="27"/>
          <w:shd w:val="clear" w:color="auto" w:fill="FFFFFE"/>
        </w:rPr>
        <w:t xml:space="preserve"> a certified Passion Test Facilitator and with </w:t>
      </w:r>
      <w:r>
        <w:rPr>
          <w:rFonts w:ascii="Georgia" w:hAnsi="Georgia" w:cs="Arial"/>
          <w:color w:val="000001"/>
          <w:sz w:val="27"/>
          <w:szCs w:val="27"/>
          <w:shd w:val="clear" w:color="auto" w:fill="FFFFFE"/>
        </w:rPr>
        <w:t>his</w:t>
      </w:r>
      <w:r w:rsidR="000006A9">
        <w:rPr>
          <w:rFonts w:ascii="Georgia" w:hAnsi="Georgia" w:cs="Arial"/>
          <w:color w:val="000001"/>
          <w:sz w:val="27"/>
          <w:szCs w:val="27"/>
          <w:shd w:val="clear" w:color="auto" w:fill="FFFFFE"/>
        </w:rPr>
        <w:t xml:space="preserve"> help you can use this powerful tool to discover your passions and align your life with what matters most to you. </w:t>
      </w:r>
    </w:p>
    <w:p w:rsidR="000006A9" w:rsidRPr="005C5DAF" w:rsidRDefault="005C5DAF" w:rsidP="00163569">
      <w:pPr>
        <w:pStyle w:val="NormalWeb"/>
        <w:spacing w:line="360" w:lineRule="auto"/>
        <w:jc w:val="center"/>
        <w:rPr>
          <w:rFonts w:ascii="Georgia" w:hAnsi="Georgia" w:cs="Arial"/>
          <w:i/>
          <w:color w:val="000001"/>
          <w:sz w:val="27"/>
          <w:szCs w:val="27"/>
        </w:rPr>
      </w:pPr>
      <w:r>
        <w:rPr>
          <w:rStyle w:val="leadstyle-fontsized1"/>
          <w:rFonts w:ascii="Georgia" w:hAnsi="Georgia" w:cs="Arial"/>
          <w:b/>
          <w:bCs/>
          <w:i/>
          <w:color w:val="000001"/>
          <w:sz w:val="30"/>
          <w:szCs w:val="30"/>
        </w:rPr>
        <w:t>“</w:t>
      </w:r>
      <w:r w:rsidR="000006A9" w:rsidRPr="005C5DAF">
        <w:rPr>
          <w:rStyle w:val="leadstyle-fontsized1"/>
          <w:rFonts w:ascii="Georgia" w:hAnsi="Georgia" w:cs="Arial"/>
          <w:b/>
          <w:bCs/>
          <w:i/>
          <w:color w:val="000001"/>
          <w:sz w:val="30"/>
          <w:szCs w:val="30"/>
        </w:rPr>
        <w:t>You are ready for change and I am ready to help you identify and plan that change if you want my help</w:t>
      </w:r>
      <w:r>
        <w:rPr>
          <w:rStyle w:val="leadstyle-fontsized1"/>
          <w:rFonts w:ascii="Georgia" w:hAnsi="Georgia" w:cs="Arial"/>
          <w:b/>
          <w:bCs/>
          <w:i/>
          <w:color w:val="000001"/>
          <w:sz w:val="30"/>
          <w:szCs w:val="30"/>
        </w:rPr>
        <w:t>.”</w:t>
      </w:r>
    </w:p>
    <w:p w:rsidR="000006A9" w:rsidRDefault="000006A9" w:rsidP="000006A9">
      <w:pPr>
        <w:pStyle w:val="NormalWeb"/>
        <w:rPr>
          <w:rFonts w:ascii="Georgia" w:hAnsi="Georgia" w:cs="Arial"/>
          <w:color w:val="000001"/>
          <w:sz w:val="27"/>
          <w:szCs w:val="27"/>
        </w:rPr>
      </w:pPr>
    </w:p>
    <w:p w:rsidR="000006A9" w:rsidRDefault="000006A9" w:rsidP="000006A9">
      <w:pPr>
        <w:pStyle w:val="NormalWeb"/>
        <w:rPr>
          <w:rFonts w:ascii="Georgia" w:hAnsi="Georgia" w:cs="Arial"/>
          <w:color w:val="000001"/>
          <w:sz w:val="27"/>
          <w:szCs w:val="27"/>
        </w:rPr>
      </w:pPr>
      <w:r>
        <w:rPr>
          <w:rFonts w:ascii="Georgia" w:hAnsi="Georgia" w:cs="Arial"/>
          <w:color w:val="000001"/>
          <w:sz w:val="27"/>
          <w:szCs w:val="27"/>
        </w:rPr>
        <w:t>When you take the Passion Test you will:</w:t>
      </w:r>
    </w:p>
    <w:p w:rsidR="000006A9" w:rsidRDefault="000006A9" w:rsidP="00624429">
      <w:pPr>
        <w:pStyle w:val="NormalWeb"/>
        <w:numPr>
          <w:ilvl w:val="0"/>
          <w:numId w:val="11"/>
        </w:numPr>
        <w:spacing w:line="360" w:lineRule="auto"/>
        <w:rPr>
          <w:rFonts w:ascii="Georgia" w:hAnsi="Georgia" w:cs="Arial"/>
          <w:color w:val="000001"/>
          <w:sz w:val="27"/>
          <w:szCs w:val="27"/>
        </w:rPr>
      </w:pPr>
      <w:r>
        <w:rPr>
          <w:rStyle w:val="Emphasis"/>
          <w:rFonts w:ascii="Georgia" w:hAnsi="Georgia" w:cs="Arial"/>
          <w:color w:val="000001"/>
          <w:sz w:val="27"/>
          <w:szCs w:val="27"/>
        </w:rPr>
        <w:t>Find your Top 5 Passions</w:t>
      </w:r>
    </w:p>
    <w:p w:rsidR="000006A9" w:rsidRDefault="000006A9" w:rsidP="00624429">
      <w:pPr>
        <w:pStyle w:val="NormalWeb"/>
        <w:numPr>
          <w:ilvl w:val="0"/>
          <w:numId w:val="11"/>
        </w:numPr>
        <w:spacing w:line="360" w:lineRule="auto"/>
        <w:rPr>
          <w:rFonts w:ascii="Georgia" w:hAnsi="Georgia" w:cs="Arial"/>
          <w:color w:val="000001"/>
          <w:sz w:val="27"/>
          <w:szCs w:val="27"/>
        </w:rPr>
      </w:pPr>
      <w:r>
        <w:rPr>
          <w:rStyle w:val="Emphasis"/>
          <w:rFonts w:ascii="Georgia" w:hAnsi="Georgia" w:cs="Arial"/>
          <w:color w:val="000001"/>
          <w:sz w:val="27"/>
          <w:szCs w:val="27"/>
        </w:rPr>
        <w:t>Create a vision for your Life</w:t>
      </w:r>
    </w:p>
    <w:p w:rsidR="000006A9" w:rsidRDefault="00624429" w:rsidP="00624429">
      <w:pPr>
        <w:pStyle w:val="NormalWeb"/>
        <w:numPr>
          <w:ilvl w:val="0"/>
          <w:numId w:val="11"/>
        </w:numPr>
        <w:spacing w:line="360" w:lineRule="auto"/>
        <w:rPr>
          <w:rFonts w:ascii="Georgia" w:hAnsi="Georgia" w:cs="Arial"/>
          <w:color w:val="000001"/>
          <w:sz w:val="27"/>
          <w:szCs w:val="27"/>
        </w:rPr>
      </w:pPr>
      <w:r>
        <w:rPr>
          <w:rStyle w:val="Emphasis"/>
          <w:rFonts w:ascii="Georgia" w:hAnsi="Georgia" w:cs="Arial"/>
          <w:color w:val="000001"/>
          <w:sz w:val="27"/>
          <w:szCs w:val="27"/>
        </w:rPr>
        <w:t>G</w:t>
      </w:r>
      <w:r w:rsidR="000006A9">
        <w:rPr>
          <w:rStyle w:val="Emphasis"/>
          <w:rFonts w:ascii="Georgia" w:hAnsi="Georgia" w:cs="Arial"/>
          <w:color w:val="000001"/>
          <w:sz w:val="27"/>
          <w:szCs w:val="27"/>
        </w:rPr>
        <w:t>et a plan on how to Follow your Passions</w:t>
      </w:r>
    </w:p>
    <w:p w:rsidR="000006A9" w:rsidRDefault="000006A9" w:rsidP="00624429">
      <w:pPr>
        <w:pStyle w:val="NormalWeb"/>
        <w:numPr>
          <w:ilvl w:val="0"/>
          <w:numId w:val="11"/>
        </w:numPr>
        <w:spacing w:line="360" w:lineRule="auto"/>
        <w:rPr>
          <w:rFonts w:ascii="Georgia" w:hAnsi="Georgia" w:cs="Arial"/>
          <w:color w:val="000001"/>
          <w:sz w:val="27"/>
          <w:szCs w:val="27"/>
        </w:rPr>
      </w:pPr>
      <w:r>
        <w:rPr>
          <w:rStyle w:val="Emphasis"/>
          <w:rFonts w:ascii="Georgia" w:hAnsi="Georgia" w:cs="Arial"/>
          <w:color w:val="000001"/>
          <w:sz w:val="27"/>
          <w:szCs w:val="27"/>
        </w:rPr>
        <w:t>Get Guidance on how to create your own Passion Action Plan so you know where to start</w:t>
      </w:r>
    </w:p>
    <w:p w:rsidR="000006A9" w:rsidRDefault="000006A9" w:rsidP="00624429">
      <w:pPr>
        <w:pStyle w:val="NormalWeb"/>
        <w:numPr>
          <w:ilvl w:val="0"/>
          <w:numId w:val="11"/>
        </w:numPr>
        <w:spacing w:line="360" w:lineRule="auto"/>
        <w:rPr>
          <w:rFonts w:ascii="Georgia" w:hAnsi="Georgia" w:cs="Arial"/>
          <w:color w:val="000001"/>
          <w:sz w:val="27"/>
          <w:szCs w:val="27"/>
        </w:rPr>
      </w:pPr>
      <w:r>
        <w:rPr>
          <w:rStyle w:val="Emphasis"/>
          <w:rFonts w:ascii="Georgia" w:hAnsi="Georgia" w:cs="Arial"/>
          <w:color w:val="000001"/>
          <w:sz w:val="27"/>
          <w:szCs w:val="27"/>
        </w:rPr>
        <w:t>Take the first step towards changing your life forever</w:t>
      </w:r>
    </w:p>
    <w:p w:rsidR="000006A9" w:rsidRDefault="00D319AA" w:rsidP="000006A9">
      <w:pPr>
        <w:pStyle w:val="NormalWeb"/>
        <w:rPr>
          <w:rFonts w:ascii="Georgia" w:hAnsi="Georgia" w:cs="Arial"/>
          <w:color w:val="000001"/>
          <w:sz w:val="27"/>
          <w:szCs w:val="27"/>
        </w:rPr>
      </w:pPr>
      <w:r>
        <w:rPr>
          <w:rFonts w:ascii="Georgia" w:hAnsi="Georgia" w:cs="Arial"/>
          <w:noProof/>
          <w:color w:val="000001"/>
          <w:sz w:val="27"/>
          <w:szCs w:val="27"/>
        </w:rPr>
        <w:lastRenderedPageBreak/>
        <w:drawing>
          <wp:inline distT="0" distB="0" distL="0" distR="0">
            <wp:extent cx="1571625" cy="1571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ssion Test Logo 1.JPG"/>
                    <pic:cNvPicPr/>
                  </pic:nvPicPr>
                  <pic:blipFill>
                    <a:blip r:embed="rId22">
                      <a:extLst>
                        <a:ext uri="{28A0092B-C50C-407E-A947-70E740481C1C}">
                          <a14:useLocalDpi xmlns:a14="http://schemas.microsoft.com/office/drawing/2010/main" val="0"/>
                        </a:ext>
                      </a:extLst>
                    </a:blip>
                    <a:stretch>
                      <a:fillRect/>
                    </a:stretch>
                  </pic:blipFill>
                  <pic:spPr>
                    <a:xfrm>
                      <a:off x="0" y="0"/>
                      <a:ext cx="1571625" cy="1571625"/>
                    </a:xfrm>
                    <a:prstGeom prst="rect">
                      <a:avLst/>
                    </a:prstGeom>
                  </pic:spPr>
                </pic:pic>
              </a:graphicData>
            </a:graphic>
          </wp:inline>
        </w:drawing>
      </w:r>
    </w:p>
    <w:p w:rsidR="000006A9" w:rsidRDefault="000006A9" w:rsidP="000006A9">
      <w:pPr>
        <w:rPr>
          <w:sz w:val="32"/>
        </w:rPr>
      </w:pPr>
    </w:p>
    <w:p w:rsidR="000006A9" w:rsidRDefault="00D319AA" w:rsidP="00BD0835">
      <w:pPr>
        <w:rPr>
          <w:b/>
        </w:rPr>
      </w:pPr>
      <w:r>
        <w:rPr>
          <w:b/>
          <w:noProof/>
        </w:rPr>
        <w:drawing>
          <wp:inline distT="0" distB="0" distL="0" distR="0">
            <wp:extent cx="2575560" cy="2377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tlogo-bw.jpg"/>
                    <pic:cNvPicPr/>
                  </pic:nvPicPr>
                  <pic:blipFill>
                    <a:blip r:embed="rId23">
                      <a:extLst>
                        <a:ext uri="{28A0092B-C50C-407E-A947-70E740481C1C}">
                          <a14:useLocalDpi xmlns:a14="http://schemas.microsoft.com/office/drawing/2010/main" val="0"/>
                        </a:ext>
                      </a:extLst>
                    </a:blip>
                    <a:stretch>
                      <a:fillRect/>
                    </a:stretch>
                  </pic:blipFill>
                  <pic:spPr>
                    <a:xfrm>
                      <a:off x="0" y="0"/>
                      <a:ext cx="2575560" cy="2377440"/>
                    </a:xfrm>
                    <a:prstGeom prst="rect">
                      <a:avLst/>
                    </a:prstGeom>
                  </pic:spPr>
                </pic:pic>
              </a:graphicData>
            </a:graphic>
          </wp:inline>
        </w:drawing>
      </w:r>
    </w:p>
    <w:p w:rsidR="00D319AA" w:rsidRDefault="00D319AA" w:rsidP="00BD0835">
      <w:pPr>
        <w:rPr>
          <w:b/>
        </w:rPr>
      </w:pPr>
    </w:p>
    <w:p w:rsidR="00D319AA" w:rsidRDefault="00D319AA" w:rsidP="00BD0835">
      <w:pPr>
        <w:rPr>
          <w:b/>
        </w:rPr>
      </w:pPr>
      <w:r>
        <w:rPr>
          <w:b/>
          <w:noProof/>
        </w:rPr>
        <w:drawing>
          <wp:inline distT="0" distB="0" distL="0" distR="0">
            <wp:extent cx="1485900" cy="2286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tbook.jpg"/>
                    <pic:cNvPicPr/>
                  </pic:nvPicPr>
                  <pic:blipFill>
                    <a:blip r:embed="rId24">
                      <a:extLst>
                        <a:ext uri="{28A0092B-C50C-407E-A947-70E740481C1C}">
                          <a14:useLocalDpi xmlns:a14="http://schemas.microsoft.com/office/drawing/2010/main" val="0"/>
                        </a:ext>
                      </a:extLst>
                    </a:blip>
                    <a:stretch>
                      <a:fillRect/>
                    </a:stretch>
                  </pic:blipFill>
                  <pic:spPr>
                    <a:xfrm>
                      <a:off x="0" y="0"/>
                      <a:ext cx="1485900" cy="2286000"/>
                    </a:xfrm>
                    <a:prstGeom prst="rect">
                      <a:avLst/>
                    </a:prstGeom>
                  </pic:spPr>
                </pic:pic>
              </a:graphicData>
            </a:graphic>
          </wp:inline>
        </w:drawing>
      </w:r>
    </w:p>
    <w:p w:rsidR="001A24E6" w:rsidRDefault="001A24E6" w:rsidP="00BD0835">
      <w:pPr>
        <w:rPr>
          <w:b/>
        </w:rPr>
      </w:pPr>
    </w:p>
    <w:p w:rsidR="0012103F" w:rsidRDefault="0012103F" w:rsidP="00BD0835">
      <w:pPr>
        <w:rPr>
          <w:b/>
        </w:rPr>
      </w:pPr>
    </w:p>
    <w:p w:rsidR="0012103F" w:rsidRDefault="0012103F" w:rsidP="00BD0835">
      <w:pPr>
        <w:rPr>
          <w:b/>
        </w:rPr>
      </w:pPr>
    </w:p>
    <w:p w:rsidR="004A693F" w:rsidRDefault="0088407E" w:rsidP="00BD0835">
      <w:r>
        <w:rPr>
          <w:rFonts w:ascii="Helvetica" w:hAnsi="Helvetica" w:cs="Arial"/>
          <w:noProof/>
          <w:color w:val="424243"/>
          <w:sz w:val="21"/>
          <w:szCs w:val="21"/>
        </w:rPr>
        <w:lastRenderedPageBreak/>
        <w:drawing>
          <wp:inline distT="0" distB="0" distL="0" distR="0" wp14:anchorId="21432CFF" wp14:editId="2921F1BA">
            <wp:extent cx="2857500" cy="514350"/>
            <wp:effectExtent l="0" t="0" r="0" b="0"/>
            <wp:docPr id="48" name="Picture 48" descr="What is the Passion Test_">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the Passion Test_">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500" cy="514350"/>
                    </a:xfrm>
                    <a:prstGeom prst="rect">
                      <a:avLst/>
                    </a:prstGeom>
                    <a:noFill/>
                    <a:ln>
                      <a:noFill/>
                    </a:ln>
                  </pic:spPr>
                </pic:pic>
              </a:graphicData>
            </a:graphic>
          </wp:inline>
        </w:drawing>
      </w:r>
    </w:p>
    <w:p w:rsidR="0088407E" w:rsidRDefault="0088407E" w:rsidP="00BD0835">
      <w:r>
        <w:rPr>
          <w:rFonts w:ascii="Helvetica" w:hAnsi="Helvetica" w:cs="Arial"/>
          <w:noProof/>
          <w:color w:val="424243"/>
          <w:sz w:val="21"/>
          <w:szCs w:val="21"/>
        </w:rPr>
        <w:drawing>
          <wp:inline distT="0" distB="0" distL="0" distR="0" wp14:anchorId="55B8B3DD" wp14:editId="29D91754">
            <wp:extent cx="3286125" cy="2188208"/>
            <wp:effectExtent l="0" t="0" r="0" b="3175"/>
            <wp:docPr id="46" name="Picture 46" descr="084A3696web">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084A3696web">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09338" cy="2203665"/>
                    </a:xfrm>
                    <a:prstGeom prst="rect">
                      <a:avLst/>
                    </a:prstGeom>
                    <a:noFill/>
                    <a:ln>
                      <a:noFill/>
                    </a:ln>
                  </pic:spPr>
                </pic:pic>
              </a:graphicData>
            </a:graphic>
          </wp:inline>
        </w:drawing>
      </w:r>
    </w:p>
    <w:p w:rsidR="004A693F" w:rsidRDefault="004A693F" w:rsidP="00BD0835"/>
    <w:p w:rsidR="00F43249" w:rsidRDefault="00F43249" w:rsidP="00BD0835">
      <w:r>
        <w:t xml:space="preserve">The Passion Test is a </w:t>
      </w:r>
      <w:r w:rsidR="00A052E6">
        <w:t xml:space="preserve">simple to take, fun to do, </w:t>
      </w:r>
      <w:r>
        <w:t xml:space="preserve">S-Y-S-T-E-M (Save Yourself Time, Energy and Money) developed by </w:t>
      </w:r>
      <w:r w:rsidRPr="00F43249">
        <w:rPr>
          <w:b/>
        </w:rPr>
        <w:t>Janet Bray and Chris Attwood</w:t>
      </w:r>
      <w:r>
        <w:t xml:space="preserve">, co-authors of the NY Times bestseller, </w:t>
      </w:r>
      <w:r w:rsidRPr="00F43249">
        <w:rPr>
          <w:i/>
        </w:rPr>
        <w:t>The Passion Test: The Effortless Path to Discovering Your Life Purpose.</w:t>
      </w:r>
      <w:r>
        <w:t xml:space="preserve"> This process gives you the tools to discover and align with your </w:t>
      </w:r>
      <w:r w:rsidRPr="00F43249">
        <w:rPr>
          <w:b/>
        </w:rPr>
        <w:t>Top 5 Passions</w:t>
      </w:r>
      <w:r>
        <w:t xml:space="preserve"> to put yourself on you own personal path to </w:t>
      </w:r>
      <w:r w:rsidR="00A052E6">
        <w:t xml:space="preserve">creating more of what you want in your life, and </w:t>
      </w:r>
      <w:r>
        <w:t xml:space="preserve">fulfilling your ultimate </w:t>
      </w:r>
      <w:r w:rsidR="00A052E6">
        <w:t>personal</w:t>
      </w:r>
      <w:r>
        <w:t xml:space="preserve"> destiny.</w:t>
      </w:r>
    </w:p>
    <w:p w:rsidR="006A33BB" w:rsidRDefault="004D2008" w:rsidP="00BD0835">
      <w:r>
        <w:t xml:space="preserve">Chris and Janet have spent more than 30 years studying what it takes to be successful in life. They sought out people who are living their lives to the max, manifesting their dreams, creating whatever it takes to be completely fulfilled. All of those interviewed agreed that their success had come from learning to identify </w:t>
      </w:r>
      <w:r w:rsidR="006C13A9">
        <w:t>and follow their Passions.</w:t>
      </w:r>
    </w:p>
    <w:p w:rsidR="006C13A9" w:rsidRDefault="006C13A9" w:rsidP="00BD0835">
      <w:r>
        <w:t>The idea of living your passions in not new, but Janet and Chris have developed a SYSTEM that anyone can easily learn. The Passion Test process also introduces self-directed tools to remove any false beliefs, concepts or ideas that may be holding us back from moving in the direction of our Passions.</w:t>
      </w:r>
    </w:p>
    <w:p w:rsidR="006C13A9" w:rsidRPr="006C13A9" w:rsidRDefault="006C13A9" w:rsidP="00BD0835">
      <w:pPr>
        <w:rPr>
          <w:b/>
        </w:rPr>
      </w:pPr>
      <w:r>
        <w:t xml:space="preserve">The Passion Test SYSTEM is unbelievably easy to follow and </w:t>
      </w:r>
      <w:r w:rsidRPr="006C13A9">
        <w:rPr>
          <w:b/>
        </w:rPr>
        <w:t xml:space="preserve">can provide the most profound changes in </w:t>
      </w:r>
      <w:proofErr w:type="spellStart"/>
      <w:r w:rsidRPr="006C13A9">
        <w:rPr>
          <w:b/>
        </w:rPr>
        <w:t>you</w:t>
      </w:r>
      <w:proofErr w:type="spellEnd"/>
      <w:r w:rsidRPr="006C13A9">
        <w:rPr>
          <w:b/>
        </w:rPr>
        <w:t xml:space="preserve"> life you may have ever experience</w:t>
      </w:r>
      <w:r>
        <w:rPr>
          <w:b/>
        </w:rPr>
        <w:t>d</w:t>
      </w:r>
      <w:r w:rsidRPr="006C13A9">
        <w:rPr>
          <w:b/>
        </w:rPr>
        <w:t>.</w:t>
      </w:r>
    </w:p>
    <w:p w:rsidR="00D90A70" w:rsidRDefault="00D90A70" w:rsidP="00430176">
      <w:pPr>
        <w:pStyle w:val="NormalWeb"/>
      </w:pPr>
      <w:r>
        <w:t>The Passion Test is great for those who aren’t sure what they were born to do with their life and also for those who “think” they know but don’t seem to be creating the results they would like to see.</w:t>
      </w:r>
      <w:r w:rsidR="00AE582E">
        <w:t xml:space="preserve"> This process is phenomenal and your results will probably be very surprising for you. Usually what we “think” we want is not what our heart wants. Since manifesting is powered by the emotions from the heart, once we line up with our heart desires, amazing things start to appear in our lives. And our passions are big clues which lead us to our purpose!</w:t>
      </w:r>
    </w:p>
    <w:p w:rsidR="00430176" w:rsidRDefault="00430176" w:rsidP="00430176">
      <w:pPr>
        <w:pStyle w:val="NormalWeb"/>
      </w:pPr>
      <w:r>
        <w:t xml:space="preserve">Larry Tucker is a Certified Passion Test Facilitator, who has been personally trained by </w:t>
      </w:r>
      <w:r w:rsidRPr="00430176">
        <w:rPr>
          <w:b/>
        </w:rPr>
        <w:t>Chris and Janet Attwood, authors of the best-selling book “The Passion Test: The Effortless Path to Discovering Your Purpose”</w:t>
      </w:r>
      <w:r>
        <w:rPr>
          <w:b/>
        </w:rPr>
        <w:t xml:space="preserve"> </w:t>
      </w:r>
      <w:r>
        <w:t xml:space="preserve">to teach </w:t>
      </w:r>
      <w:r w:rsidR="00851321">
        <w:t xml:space="preserve">their 3-hour group workshop, and to take </w:t>
      </w:r>
      <w:r w:rsidR="006B7EBC">
        <w:t>participants</w:t>
      </w:r>
      <w:r w:rsidR="00851321">
        <w:t xml:space="preserve"> through </w:t>
      </w:r>
      <w:r w:rsidR="006B7EBC">
        <w:t xml:space="preserve">two </w:t>
      </w:r>
      <w:r w:rsidR="00851321">
        <w:t>individual, 1-hour session, One-on-One course.</w:t>
      </w:r>
      <w:r>
        <w:t xml:space="preserve">  </w:t>
      </w:r>
    </w:p>
    <w:p w:rsidR="00430176" w:rsidRPr="008B0E41" w:rsidRDefault="008B0E41" w:rsidP="008B0E41">
      <w:pPr>
        <w:pStyle w:val="NormalWeb"/>
        <w:jc w:val="center"/>
        <w:rPr>
          <w:i/>
          <w:sz w:val="32"/>
        </w:rPr>
      </w:pPr>
      <w:r>
        <w:rPr>
          <w:i/>
          <w:sz w:val="32"/>
        </w:rPr>
        <w:lastRenderedPageBreak/>
        <w:t>“</w:t>
      </w:r>
      <w:r w:rsidRPr="008B0E41">
        <w:rPr>
          <w:i/>
          <w:sz w:val="32"/>
        </w:rPr>
        <w:t>The Passion Test is a simple yet profoundly process that takes you deep into your heart and allows you to hear exactly what it wants most for you right now</w:t>
      </w:r>
      <w:r>
        <w:rPr>
          <w:i/>
          <w:sz w:val="32"/>
        </w:rPr>
        <w:t>”</w:t>
      </w:r>
      <w:r w:rsidRPr="008B0E41">
        <w:rPr>
          <w:i/>
          <w:sz w:val="32"/>
        </w:rPr>
        <w:t>.</w:t>
      </w:r>
    </w:p>
    <w:p w:rsidR="008B0E41" w:rsidRDefault="008B0E41" w:rsidP="00430176">
      <w:pPr>
        <w:pStyle w:val="NormalWeb"/>
      </w:pPr>
    </w:p>
    <w:p w:rsidR="0066031D" w:rsidRPr="0066031D" w:rsidRDefault="0066031D" w:rsidP="00430176">
      <w:pPr>
        <w:pStyle w:val="NormalWeb"/>
        <w:rPr>
          <w:i/>
        </w:rPr>
      </w:pPr>
      <w:r>
        <w:rPr>
          <w:i/>
        </w:rPr>
        <w:t>“</w:t>
      </w:r>
      <w:r w:rsidRPr="0066031D">
        <w:rPr>
          <w:i/>
        </w:rPr>
        <w:t>If you have any interest in learning more about this life-changing process, please contact me. We look forward to sharing more information about this amazing transformational work with you. Start learning today about how to live in complete Passion! It continues to enhance my life in ways I never imagined every day</w:t>
      </w:r>
      <w:r>
        <w:rPr>
          <w:i/>
        </w:rPr>
        <w:t>”</w:t>
      </w:r>
      <w:r w:rsidRPr="0066031D">
        <w:rPr>
          <w:i/>
        </w:rPr>
        <w:t>. – Larry Tucker</w:t>
      </w:r>
    </w:p>
    <w:p w:rsidR="008B0E41" w:rsidRDefault="008B0E41" w:rsidP="00430176">
      <w:pPr>
        <w:pStyle w:val="NormalWeb"/>
      </w:pPr>
    </w:p>
    <w:p w:rsidR="00AA4E23" w:rsidRPr="00F20948" w:rsidRDefault="00AA4E23" w:rsidP="00430176">
      <w:pPr>
        <w:pStyle w:val="NormalWeb"/>
        <w:rPr>
          <w:b/>
        </w:rPr>
      </w:pPr>
      <w:r w:rsidRPr="00F20948">
        <w:rPr>
          <w:b/>
        </w:rPr>
        <w:t>The Passion Test will help you:</w:t>
      </w:r>
    </w:p>
    <w:p w:rsidR="00A60F94" w:rsidRDefault="00A60F94" w:rsidP="00BD6E0A">
      <w:pPr>
        <w:pStyle w:val="NormalWeb"/>
        <w:numPr>
          <w:ilvl w:val="0"/>
          <w:numId w:val="7"/>
        </w:numPr>
      </w:pPr>
      <w:r>
        <w:t>Become CLEAR about what matters most to you in your life</w:t>
      </w:r>
    </w:p>
    <w:p w:rsidR="00AA4E23" w:rsidRDefault="00BD6E0A" w:rsidP="00BD6E0A">
      <w:pPr>
        <w:pStyle w:val="NormalWeb"/>
        <w:numPr>
          <w:ilvl w:val="0"/>
          <w:numId w:val="7"/>
        </w:numPr>
      </w:pPr>
      <w:r>
        <w:t>Learn the ONE SECRET to living a passionate life and use your passions as a barometer for making choices and decisions.</w:t>
      </w:r>
    </w:p>
    <w:p w:rsidR="00BD6E0A" w:rsidRDefault="00BD6E0A" w:rsidP="00BD6E0A">
      <w:pPr>
        <w:pStyle w:val="NormalWeb"/>
        <w:numPr>
          <w:ilvl w:val="0"/>
          <w:numId w:val="7"/>
        </w:numPr>
      </w:pPr>
      <w:r>
        <w:t>Discover your life purpose</w:t>
      </w:r>
    </w:p>
    <w:p w:rsidR="00BD6E0A" w:rsidRDefault="00BD6E0A" w:rsidP="00BD6E0A">
      <w:pPr>
        <w:pStyle w:val="NormalWeb"/>
        <w:numPr>
          <w:ilvl w:val="0"/>
          <w:numId w:val="7"/>
        </w:numPr>
      </w:pPr>
      <w:r>
        <w:t>Create more balance in your life</w:t>
      </w:r>
    </w:p>
    <w:p w:rsidR="00BD6E0A" w:rsidRDefault="00BD6E0A" w:rsidP="00BD6E0A">
      <w:pPr>
        <w:pStyle w:val="NormalWeb"/>
        <w:numPr>
          <w:ilvl w:val="0"/>
          <w:numId w:val="7"/>
        </w:numPr>
      </w:pPr>
      <w:r>
        <w:t>Attract more abundance in every area of your life</w:t>
      </w:r>
    </w:p>
    <w:p w:rsidR="0006603C" w:rsidRDefault="0006603C" w:rsidP="00BD6E0A">
      <w:pPr>
        <w:pStyle w:val="NormalWeb"/>
        <w:numPr>
          <w:ilvl w:val="0"/>
          <w:numId w:val="7"/>
        </w:numPr>
      </w:pPr>
    </w:p>
    <w:p w:rsidR="00BD6E0A" w:rsidRDefault="00BD6E0A" w:rsidP="00BD6E0A">
      <w:pPr>
        <w:pStyle w:val="NormalWeb"/>
      </w:pPr>
    </w:p>
    <w:p w:rsidR="008624E8" w:rsidRDefault="008624E8" w:rsidP="00430176">
      <w:pPr>
        <w:pStyle w:val="NormalWeb"/>
      </w:pPr>
      <w:r>
        <w:t>The Passion Test helps you gain incredible clarity about what REALLY matters to you in all areas of your life: Work, Relationships, Health, Money, Community, Spiritual Practice and more.</w:t>
      </w:r>
    </w:p>
    <w:p w:rsidR="008624E8" w:rsidRDefault="008624E8" w:rsidP="00430176">
      <w:pPr>
        <w:pStyle w:val="NormalWeb"/>
      </w:pPr>
    </w:p>
    <w:p w:rsidR="00930E6F" w:rsidRDefault="0051235F" w:rsidP="00930E6F">
      <w:pPr>
        <w:pStyle w:val="NormalWeb"/>
        <w:spacing w:before="0" w:beforeAutospacing="0" w:after="0" w:afterAutospacing="0"/>
        <w:jc w:val="center"/>
        <w:rPr>
          <w:b/>
          <w:sz w:val="32"/>
        </w:rPr>
      </w:pPr>
      <w:r w:rsidRPr="0051235F">
        <w:rPr>
          <w:b/>
          <w:sz w:val="32"/>
        </w:rPr>
        <w:t xml:space="preserve">Would you like to feel this clarity, energy and fulfillment, too? </w:t>
      </w:r>
    </w:p>
    <w:p w:rsidR="00930E6F" w:rsidRDefault="0051235F" w:rsidP="00930E6F">
      <w:pPr>
        <w:pStyle w:val="NormalWeb"/>
        <w:spacing w:before="0" w:beforeAutospacing="0" w:after="0" w:afterAutospacing="0"/>
        <w:jc w:val="center"/>
        <w:rPr>
          <w:b/>
          <w:sz w:val="32"/>
        </w:rPr>
      </w:pPr>
      <w:r w:rsidRPr="0051235F">
        <w:rPr>
          <w:b/>
          <w:sz w:val="32"/>
        </w:rPr>
        <w:t xml:space="preserve">Set up your individual Passion Test Coaching </w:t>
      </w:r>
    </w:p>
    <w:p w:rsidR="00664B4B" w:rsidRPr="0051235F" w:rsidRDefault="0051235F" w:rsidP="00930E6F">
      <w:pPr>
        <w:pStyle w:val="NormalWeb"/>
        <w:spacing w:before="0" w:beforeAutospacing="0" w:after="0" w:afterAutospacing="0"/>
        <w:jc w:val="center"/>
        <w:rPr>
          <w:b/>
          <w:sz w:val="32"/>
        </w:rPr>
      </w:pPr>
      <w:proofErr w:type="gramStart"/>
      <w:r w:rsidRPr="0051235F">
        <w:rPr>
          <w:b/>
          <w:sz w:val="32"/>
        </w:rPr>
        <w:t>by</w:t>
      </w:r>
      <w:proofErr w:type="gramEnd"/>
      <w:r w:rsidRPr="0051235F">
        <w:rPr>
          <w:b/>
          <w:sz w:val="32"/>
        </w:rPr>
        <w:t xml:space="preserve"> contacting Larry </w:t>
      </w:r>
      <w:r w:rsidR="00930E6F">
        <w:rPr>
          <w:b/>
          <w:sz w:val="32"/>
        </w:rPr>
        <w:t>Today!</w:t>
      </w:r>
    </w:p>
    <w:p w:rsidR="0051235F" w:rsidRDefault="0051235F" w:rsidP="00B140F9">
      <w:pPr>
        <w:pStyle w:val="NormalWeb"/>
      </w:pPr>
    </w:p>
    <w:p w:rsidR="0051235F" w:rsidRDefault="0051235F" w:rsidP="00B140F9">
      <w:pPr>
        <w:pStyle w:val="NormalWeb"/>
      </w:pPr>
    </w:p>
    <w:p w:rsidR="00664B4B" w:rsidRDefault="00664B4B" w:rsidP="00664B4B">
      <w:pPr>
        <w:shd w:val="clear" w:color="auto" w:fill="F3F3F3"/>
        <w:rPr>
          <w:rFonts w:ascii="Georgia" w:hAnsi="Georgia"/>
          <w:color w:val="000000"/>
          <w:sz w:val="20"/>
          <w:szCs w:val="20"/>
        </w:rPr>
      </w:pPr>
    </w:p>
    <w:p w:rsidR="00664B4B" w:rsidRDefault="00F57094" w:rsidP="00F57094">
      <w:pPr>
        <w:shd w:val="clear" w:color="auto" w:fill="F3F3F3"/>
        <w:jc w:val="center"/>
        <w:rPr>
          <w:rStyle w:val="Strong"/>
          <w:rFonts w:ascii="inherit" w:hAnsi="inherit" w:cs="Arial"/>
          <w:color w:val="33CCCC"/>
          <w:kern w:val="36"/>
          <w:sz w:val="54"/>
          <w:szCs w:val="54"/>
        </w:rPr>
      </w:pPr>
      <w:r>
        <w:rPr>
          <w:rStyle w:val="Strong"/>
          <w:rFonts w:ascii="inherit" w:hAnsi="inherit" w:cs="Arial"/>
          <w:color w:val="33CCCC"/>
          <w:kern w:val="36"/>
          <w:sz w:val="54"/>
          <w:szCs w:val="54"/>
        </w:rPr>
        <w:t>Here’s Why You MUST Enroll in a Passion Test Sessions NOW!</w:t>
      </w:r>
    </w:p>
    <w:p w:rsidR="00F57094" w:rsidRDefault="00F57094" w:rsidP="00664B4B">
      <w:pPr>
        <w:shd w:val="clear" w:color="auto" w:fill="F3F3F3"/>
        <w:rPr>
          <w:rStyle w:val="Strong"/>
          <w:rFonts w:ascii="inherit" w:hAnsi="inherit" w:cs="Arial"/>
          <w:color w:val="33CCCC"/>
          <w:kern w:val="36"/>
          <w:sz w:val="54"/>
          <w:szCs w:val="54"/>
        </w:rPr>
      </w:pPr>
    </w:p>
    <w:p w:rsidR="00F57094" w:rsidRDefault="00146F1A" w:rsidP="00664B4B">
      <w:pPr>
        <w:shd w:val="clear" w:color="auto" w:fill="F3F3F3"/>
        <w:rPr>
          <w:rFonts w:ascii="Georgia" w:hAnsi="Georgia"/>
          <w:color w:val="000000"/>
          <w:sz w:val="20"/>
          <w:szCs w:val="20"/>
        </w:rPr>
      </w:pPr>
      <w:r>
        <w:rPr>
          <w:rFonts w:ascii="Georgia" w:hAnsi="Georgia"/>
          <w:color w:val="000000"/>
          <w:sz w:val="20"/>
          <w:szCs w:val="20"/>
        </w:rPr>
        <w:t>As soon as you enroll in your Passion Test Session, you will get instant access to Pre-Work and instructions to guide you in your preparation for your Passion Test Session.</w:t>
      </w:r>
    </w:p>
    <w:p w:rsidR="00146F1A" w:rsidRDefault="00146F1A" w:rsidP="00664B4B">
      <w:pPr>
        <w:shd w:val="clear" w:color="auto" w:fill="F3F3F3"/>
        <w:rPr>
          <w:rFonts w:ascii="Georgia" w:hAnsi="Georgia"/>
          <w:color w:val="000000"/>
          <w:sz w:val="20"/>
          <w:szCs w:val="20"/>
        </w:rPr>
      </w:pPr>
      <w:r>
        <w:rPr>
          <w:rFonts w:ascii="Georgia" w:hAnsi="Georgia"/>
          <w:color w:val="000000"/>
          <w:sz w:val="20"/>
          <w:szCs w:val="20"/>
        </w:rPr>
        <w:t>We can work together in-person, by phone, or on Skype, and we will set up a time and date that works well for both of us.</w:t>
      </w:r>
    </w:p>
    <w:p w:rsidR="00664B4B" w:rsidRDefault="00664B4B" w:rsidP="00BD0835"/>
    <w:p w:rsidR="00B140F9" w:rsidRDefault="00B140F9" w:rsidP="00BD0835"/>
    <w:p w:rsidR="00B140F9" w:rsidRDefault="00B140F9" w:rsidP="00BD0835"/>
    <w:p w:rsidR="008F7204" w:rsidRPr="00B45278" w:rsidRDefault="008F7204" w:rsidP="008F7204">
      <w:pPr>
        <w:pStyle w:val="Heading2"/>
        <w:jc w:val="center"/>
      </w:pPr>
      <w:r w:rsidRPr="00B45278">
        <w:rPr>
          <w:color w:val="12435D"/>
        </w:rPr>
        <w:t>How You Can Take the Passion Test</w:t>
      </w:r>
    </w:p>
    <w:p w:rsidR="008F7204" w:rsidRPr="00B45278" w:rsidRDefault="008F7204" w:rsidP="008F7204">
      <w:pPr>
        <w:pStyle w:val="NormalWeb"/>
      </w:pPr>
      <w:r w:rsidRPr="00B45278">
        <w:rPr>
          <w:rStyle w:val="Strong"/>
          <w:color w:val="C82900"/>
        </w:rPr>
        <w:t>Personal Consultation</w:t>
      </w:r>
      <w:r w:rsidRPr="00B45278">
        <w:t xml:space="preserve"> – </w:t>
      </w:r>
      <w:r>
        <w:t>P</w:t>
      </w:r>
      <w:r w:rsidRPr="00B45278">
        <w:t xml:space="preserve">ersonalized </w:t>
      </w:r>
      <w:r>
        <w:t xml:space="preserve">one-on-one </w:t>
      </w:r>
      <w:r w:rsidR="004A2AEB">
        <w:t>course</w:t>
      </w:r>
      <w:r w:rsidRPr="00B45278">
        <w:t xml:space="preserve"> designed for you</w:t>
      </w:r>
    </w:p>
    <w:p w:rsidR="008F7204" w:rsidRPr="00B45278" w:rsidRDefault="008F7204" w:rsidP="008F7204">
      <w:pPr>
        <w:pStyle w:val="NormalWeb"/>
      </w:pPr>
      <w:r w:rsidRPr="00B45278">
        <w:rPr>
          <w:rStyle w:val="Strong"/>
          <w:color w:val="C82900"/>
        </w:rPr>
        <w:t>Book or Join a Workshop</w:t>
      </w:r>
      <w:r w:rsidRPr="00B45278">
        <w:t xml:space="preserve"> – </w:t>
      </w:r>
      <w:r>
        <w:t>J</w:t>
      </w:r>
      <w:r w:rsidRPr="00B45278">
        <w:t>oin other local Passion-Seekers</w:t>
      </w:r>
    </w:p>
    <w:p w:rsidR="008F7204" w:rsidRPr="00B45278" w:rsidRDefault="008F7204" w:rsidP="008F7204">
      <w:pPr>
        <w:pStyle w:val="NormalWeb"/>
      </w:pPr>
      <w:r w:rsidRPr="00B45278">
        <w:rPr>
          <w:rStyle w:val="Strong"/>
          <w:color w:val="C82900"/>
        </w:rPr>
        <w:t>Host a Passion Party</w:t>
      </w:r>
      <w:r w:rsidRPr="00B45278">
        <w:t xml:space="preserve"> and take the Passion Test with friends &amp; family</w:t>
      </w:r>
    </w:p>
    <w:p w:rsidR="008F7204" w:rsidRPr="00B45278" w:rsidRDefault="008F7204" w:rsidP="008F7204">
      <w:pPr>
        <w:pStyle w:val="NormalWeb"/>
      </w:pPr>
      <w:r w:rsidRPr="00B45278">
        <w:rPr>
          <w:rStyle w:val="Strong"/>
          <w:color w:val="C82900"/>
        </w:rPr>
        <w:t>Group Session</w:t>
      </w:r>
      <w:r w:rsidRPr="00B45278">
        <w:t xml:space="preserve"> – </w:t>
      </w:r>
      <w:r>
        <w:t>G</w:t>
      </w:r>
      <w:r w:rsidRPr="00B45278">
        <w:t xml:space="preserve">ather </w:t>
      </w:r>
      <w:r>
        <w:t xml:space="preserve">Passion-Seekers from </w:t>
      </w:r>
      <w:r w:rsidRPr="00B45278">
        <w:t>your group or organization</w:t>
      </w:r>
    </w:p>
    <w:p w:rsidR="008F7204" w:rsidRPr="00B45278" w:rsidRDefault="00905AF8" w:rsidP="008F7204">
      <w:pPr>
        <w:pStyle w:val="NormalWeb"/>
      </w:pPr>
      <w:r>
        <w:rPr>
          <w:rStyle w:val="Strong"/>
          <w:color w:val="C82900"/>
        </w:rPr>
        <w:t>ONE-ON-ONE</w:t>
      </w:r>
      <w:r w:rsidR="008F7204" w:rsidRPr="00B45278">
        <w:rPr>
          <w:rStyle w:val="Strong"/>
          <w:color w:val="C82900"/>
        </w:rPr>
        <w:t xml:space="preserve"> </w:t>
      </w:r>
      <w:r>
        <w:rPr>
          <w:rStyle w:val="Strong"/>
          <w:color w:val="C82900"/>
        </w:rPr>
        <w:t>Session</w:t>
      </w:r>
      <w:r w:rsidR="008F7204" w:rsidRPr="00B45278">
        <w:rPr>
          <w:rStyle w:val="Strong"/>
          <w:color w:val="C82900"/>
        </w:rPr>
        <w:t>s</w:t>
      </w:r>
      <w:r w:rsidR="008F7204" w:rsidRPr="00B45278">
        <w:t xml:space="preserve"> – </w:t>
      </w:r>
      <w:r w:rsidR="008F7204">
        <w:t>Two</w:t>
      </w:r>
      <w:r w:rsidR="008F7204" w:rsidRPr="00B45278">
        <w:t xml:space="preserve"> </w:t>
      </w:r>
      <w:r w:rsidR="008F7204">
        <w:t>1-hour</w:t>
      </w:r>
      <w:r w:rsidR="008F7204" w:rsidRPr="00B45278">
        <w:t xml:space="preserve"> Private one-on-one sessions</w:t>
      </w:r>
    </w:p>
    <w:p w:rsidR="00B140F9" w:rsidRDefault="00570882" w:rsidP="00570882">
      <w:pPr>
        <w:pStyle w:val="Heading2"/>
        <w:jc w:val="center"/>
        <w:rPr>
          <w:color w:val="12435D"/>
        </w:rPr>
      </w:pPr>
      <w:r w:rsidRPr="00B45278">
        <w:rPr>
          <w:color w:val="12435D"/>
        </w:rPr>
        <w:t xml:space="preserve">How </w:t>
      </w:r>
      <w:r>
        <w:rPr>
          <w:color w:val="12435D"/>
        </w:rPr>
        <w:t xml:space="preserve">Does </w:t>
      </w:r>
      <w:r w:rsidRPr="00B45278">
        <w:rPr>
          <w:color w:val="12435D"/>
        </w:rPr>
        <w:t>the Passion Test</w:t>
      </w:r>
      <w:r>
        <w:rPr>
          <w:color w:val="12435D"/>
        </w:rPr>
        <w:t xml:space="preserve"> </w:t>
      </w:r>
      <w:proofErr w:type="spellStart"/>
      <w:r>
        <w:rPr>
          <w:color w:val="12435D"/>
        </w:rPr>
        <w:t>WorK</w:t>
      </w:r>
      <w:proofErr w:type="spellEnd"/>
      <w:r>
        <w:rPr>
          <w:color w:val="12435D"/>
        </w:rPr>
        <w:t>?</w:t>
      </w:r>
    </w:p>
    <w:p w:rsidR="00570882" w:rsidRPr="00570882" w:rsidRDefault="00570882" w:rsidP="00570882"/>
    <w:p w:rsidR="005F0F23" w:rsidRDefault="005F0F23" w:rsidP="00BD0835">
      <w:pPr>
        <w:rPr>
          <w:b/>
        </w:rPr>
      </w:pPr>
    </w:p>
    <w:p w:rsidR="005F0F23" w:rsidRDefault="00905AF8" w:rsidP="005F0F23">
      <w:pPr>
        <w:pStyle w:val="NormalWeb"/>
        <w:rPr>
          <w:rStyle w:val="Strong"/>
          <w:color w:val="993300"/>
        </w:rPr>
      </w:pPr>
      <w:r>
        <w:rPr>
          <w:rStyle w:val="Strong"/>
          <w:color w:val="993300"/>
        </w:rPr>
        <w:t>ONE-ON-ONE</w:t>
      </w:r>
      <w:r w:rsidR="005F0F23" w:rsidRPr="00B45278">
        <w:rPr>
          <w:rStyle w:val="Strong"/>
          <w:color w:val="993300"/>
        </w:rPr>
        <w:t xml:space="preserve"> </w:t>
      </w:r>
      <w:r w:rsidR="005A579C">
        <w:rPr>
          <w:rStyle w:val="Strong"/>
          <w:color w:val="993300"/>
        </w:rPr>
        <w:t>Course</w:t>
      </w:r>
      <w:r w:rsidR="005F0F23" w:rsidRPr="00B45278">
        <w:rPr>
          <w:rStyle w:val="Strong"/>
          <w:color w:val="993300"/>
        </w:rPr>
        <w:t>:</w:t>
      </w:r>
      <w:r w:rsidR="005A579C">
        <w:rPr>
          <w:rStyle w:val="Strong"/>
          <w:color w:val="993300"/>
        </w:rPr>
        <w:t xml:space="preserve"> $150.00</w:t>
      </w:r>
    </w:p>
    <w:p w:rsidR="00905AF8" w:rsidRPr="00B45278" w:rsidRDefault="00905AF8" w:rsidP="005F0F23">
      <w:pPr>
        <w:pStyle w:val="NormalWeb"/>
      </w:pPr>
      <w:r>
        <w:rPr>
          <w:rStyle w:val="Strong"/>
          <w:color w:val="993300"/>
        </w:rPr>
        <w:t>Perfect for those who want to benefit from the personal attention and deepened experience this private process provides.</w:t>
      </w:r>
      <w:r w:rsidR="00096115">
        <w:rPr>
          <w:rStyle w:val="Strong"/>
          <w:color w:val="993300"/>
        </w:rPr>
        <w:t xml:space="preserve"> If you are READY to live your life to your highest potential and would like some support, I will do my BEST to help you get there.</w:t>
      </w:r>
    </w:p>
    <w:p w:rsidR="00905AF8" w:rsidRDefault="00905AF8" w:rsidP="00BD0835"/>
    <w:p w:rsidR="005F0F23" w:rsidRDefault="005A579C" w:rsidP="00BD0835">
      <w:r>
        <w:t>The Passion Test Course is a one</w:t>
      </w:r>
      <w:r w:rsidR="00905AF8">
        <w:t>-</w:t>
      </w:r>
      <w:r>
        <w:t>on</w:t>
      </w:r>
      <w:r w:rsidR="00905AF8">
        <w:t>-</w:t>
      </w:r>
      <w:r>
        <w:t xml:space="preserve">one in-person or virtual course. </w:t>
      </w:r>
      <w:r w:rsidR="005F0F23">
        <w:t>Your personal telephone, Skype or in-person Personal Consultation includes TWO 1-hour sessions.</w:t>
      </w:r>
      <w:r w:rsidR="006873DF">
        <w:t xml:space="preserve"> If you are unsure about the next step in your career or personal life, this course will benefit you. Additionally, this course is a terrific jump-start to finding your life purpose and doing what you were born to do!</w:t>
      </w:r>
    </w:p>
    <w:p w:rsidR="005F0F23" w:rsidRPr="005F0F23" w:rsidRDefault="005F0F23" w:rsidP="00BD0835">
      <w:r>
        <w:t xml:space="preserve">Prior to Session #1 you will complete a fun “Home </w:t>
      </w:r>
      <w:r w:rsidRPr="005F0F23">
        <w:rPr>
          <w:strike/>
        </w:rPr>
        <w:t>Work</w:t>
      </w:r>
      <w:r>
        <w:t xml:space="preserve"> Play” assignment to prepare you for taking The Passion Test. </w:t>
      </w:r>
    </w:p>
    <w:p w:rsidR="004B692C" w:rsidRPr="000D18CF" w:rsidRDefault="00824268" w:rsidP="00BD0835">
      <w:pPr>
        <w:rPr>
          <w:b/>
        </w:rPr>
      </w:pPr>
      <w:r w:rsidRPr="000D18CF">
        <w:rPr>
          <w:b/>
        </w:rPr>
        <w:t xml:space="preserve">On our first </w:t>
      </w:r>
      <w:r w:rsidR="00EE6458">
        <w:rPr>
          <w:b/>
        </w:rPr>
        <w:t xml:space="preserve">1 hour, </w:t>
      </w:r>
      <w:r w:rsidRPr="000D18CF">
        <w:rPr>
          <w:b/>
        </w:rPr>
        <w:t>1-on-1 Passion Test Session, you will:</w:t>
      </w:r>
    </w:p>
    <w:p w:rsidR="000D18CF" w:rsidRDefault="000D18CF" w:rsidP="000D18CF">
      <w:pPr>
        <w:pStyle w:val="ListParagraph"/>
        <w:numPr>
          <w:ilvl w:val="0"/>
          <w:numId w:val="5"/>
        </w:numPr>
      </w:pPr>
      <w:r>
        <w:lastRenderedPageBreak/>
        <w:t>Discover your Top 5 Passions so you can finally get started on a journey to a Joyful Life On Your Own Terms</w:t>
      </w:r>
    </w:p>
    <w:p w:rsidR="00824268" w:rsidRDefault="000D18CF" w:rsidP="000D18CF">
      <w:pPr>
        <w:pStyle w:val="ListParagraph"/>
        <w:numPr>
          <w:ilvl w:val="0"/>
          <w:numId w:val="5"/>
        </w:numPr>
      </w:pPr>
      <w:r>
        <w:t>Examine and move through any limiting beliefs that may be holding you back for Li</w:t>
      </w:r>
      <w:r w:rsidR="00DD0420">
        <w:t>ving a Life Filled with Passion</w:t>
      </w:r>
    </w:p>
    <w:p w:rsidR="00DD0420" w:rsidRDefault="00DD0420" w:rsidP="000D18CF">
      <w:pPr>
        <w:pStyle w:val="ListParagraph"/>
        <w:numPr>
          <w:ilvl w:val="0"/>
          <w:numId w:val="5"/>
        </w:numPr>
      </w:pPr>
      <w:r>
        <w:t>Learn the 3 step formula for creating anything you want in your life</w:t>
      </w:r>
    </w:p>
    <w:p w:rsidR="00DD0420" w:rsidRDefault="00DD0420" w:rsidP="000D18CF">
      <w:pPr>
        <w:pStyle w:val="ListParagraph"/>
        <w:numPr>
          <w:ilvl w:val="0"/>
          <w:numId w:val="5"/>
        </w:numPr>
      </w:pPr>
      <w:r>
        <w:t>Discover the ONE SECRET that will ensure that you’ll always live a life that’s aligned with your passions</w:t>
      </w:r>
    </w:p>
    <w:p w:rsidR="00DD0420" w:rsidRDefault="00DD0420" w:rsidP="000D18CF">
      <w:pPr>
        <w:pStyle w:val="ListParagraph"/>
        <w:numPr>
          <w:ilvl w:val="0"/>
          <w:numId w:val="5"/>
        </w:numPr>
      </w:pPr>
      <w:r>
        <w:t>Come away with 3 tools that you can use immediately to move closer to your passions</w:t>
      </w:r>
    </w:p>
    <w:p w:rsidR="000D18CF" w:rsidRDefault="000D18CF" w:rsidP="000D18CF">
      <w:pPr>
        <w:pStyle w:val="ListParagraph"/>
        <w:numPr>
          <w:ilvl w:val="0"/>
          <w:numId w:val="5"/>
        </w:numPr>
      </w:pPr>
      <w:r>
        <w:t>Learn the One Simple, yet Powerful Strategy that is guaranteed to Keep You on Track and Aligned with Your Passions</w:t>
      </w:r>
    </w:p>
    <w:p w:rsidR="000D18CF" w:rsidRDefault="0006603C" w:rsidP="000D18CF">
      <w:pPr>
        <w:shd w:val="clear" w:color="auto" w:fill="FFFFFF"/>
        <w:spacing w:before="100" w:beforeAutospacing="1" w:after="100" w:afterAutospacing="1" w:line="240" w:lineRule="auto"/>
        <w:rPr>
          <w:rFonts w:ascii="Helvetica" w:hAnsi="Helvetica" w:cs="Arial"/>
          <w:color w:val="333333"/>
          <w:sz w:val="21"/>
          <w:szCs w:val="21"/>
        </w:rPr>
      </w:pPr>
      <w:r>
        <w:rPr>
          <w:rFonts w:ascii="Helvetica" w:hAnsi="Helvetica" w:cs="Arial"/>
          <w:color w:val="333333"/>
          <w:sz w:val="21"/>
          <w:szCs w:val="21"/>
        </w:rPr>
        <w:t>At the end of Session #1, Larry will give you 3 simple “Home Play” assignments to complete in preparation for Session #2.</w:t>
      </w:r>
    </w:p>
    <w:p w:rsidR="0006603C" w:rsidRDefault="0006603C" w:rsidP="00B43948">
      <w:pPr>
        <w:shd w:val="clear" w:color="auto" w:fill="FFFFFF"/>
        <w:spacing w:before="100" w:beforeAutospacing="1" w:after="100" w:afterAutospacing="1" w:line="240" w:lineRule="auto"/>
        <w:jc w:val="center"/>
        <w:rPr>
          <w:rFonts w:ascii="Helvetica" w:hAnsi="Helvetica" w:cs="Arial"/>
          <w:color w:val="333333"/>
          <w:sz w:val="21"/>
          <w:szCs w:val="21"/>
        </w:rPr>
      </w:pPr>
    </w:p>
    <w:p w:rsidR="0006603C" w:rsidRDefault="0006603C" w:rsidP="00B43948">
      <w:pPr>
        <w:shd w:val="clear" w:color="auto" w:fill="FFFFFF"/>
        <w:spacing w:before="100" w:beforeAutospacing="1" w:after="100" w:afterAutospacing="1" w:line="240" w:lineRule="auto"/>
        <w:jc w:val="center"/>
        <w:rPr>
          <w:rFonts w:ascii="Helvetica" w:hAnsi="Helvetica" w:cs="Arial"/>
          <w:color w:val="333333"/>
          <w:sz w:val="21"/>
          <w:szCs w:val="21"/>
        </w:rPr>
      </w:pPr>
      <w:r>
        <w:rPr>
          <w:rFonts w:ascii="Helvetica" w:hAnsi="Helvetica" w:cs="Arial"/>
          <w:color w:val="333333"/>
          <w:sz w:val="21"/>
          <w:szCs w:val="21"/>
        </w:rPr>
        <w:t>The second session takes place one week after Session #1. You will define what your life will be like when you are fully living your passions and learn a simple process to keep you on track for a life of joy and fulfillment.</w:t>
      </w:r>
    </w:p>
    <w:p w:rsidR="00EE6458" w:rsidRDefault="00EE6458" w:rsidP="000D18CF">
      <w:pPr>
        <w:shd w:val="clear" w:color="auto" w:fill="FFFFFF"/>
        <w:spacing w:before="100" w:beforeAutospacing="1" w:after="100" w:afterAutospacing="1" w:line="240" w:lineRule="auto"/>
        <w:rPr>
          <w:rFonts w:ascii="Helvetica" w:hAnsi="Helvetica" w:cs="Arial"/>
          <w:color w:val="333333"/>
          <w:sz w:val="21"/>
          <w:szCs w:val="21"/>
          <w:highlight w:val="yellow"/>
        </w:rPr>
      </w:pPr>
    </w:p>
    <w:p w:rsidR="00EE6458" w:rsidRDefault="00EE6458" w:rsidP="000D18CF">
      <w:pPr>
        <w:shd w:val="clear" w:color="auto" w:fill="FFFFFF"/>
        <w:spacing w:before="100" w:beforeAutospacing="1" w:after="100" w:afterAutospacing="1" w:line="240" w:lineRule="auto"/>
        <w:rPr>
          <w:rFonts w:ascii="Helvetica" w:hAnsi="Helvetica" w:cs="Arial"/>
          <w:b/>
          <w:sz w:val="21"/>
          <w:szCs w:val="21"/>
        </w:rPr>
      </w:pPr>
      <w:r w:rsidRPr="0006603C">
        <w:rPr>
          <w:rFonts w:ascii="Helvetica" w:hAnsi="Helvetica" w:cs="Arial"/>
          <w:b/>
          <w:sz w:val="21"/>
          <w:szCs w:val="21"/>
        </w:rPr>
        <w:t>On our second 1-hour, 1-on-1 Passion Test Session, we will:</w:t>
      </w:r>
    </w:p>
    <w:p w:rsidR="00EE6458" w:rsidRDefault="00EE6458" w:rsidP="00EE6458">
      <w:pPr>
        <w:pStyle w:val="ListParagraph"/>
        <w:numPr>
          <w:ilvl w:val="0"/>
          <w:numId w:val="6"/>
        </w:numPr>
        <w:shd w:val="clear" w:color="auto" w:fill="FFFFFF"/>
        <w:spacing w:before="100" w:beforeAutospacing="1" w:after="100" w:afterAutospacing="1" w:line="240" w:lineRule="auto"/>
        <w:rPr>
          <w:rFonts w:ascii="Helvetica" w:hAnsi="Helvetica" w:cs="Arial"/>
          <w:sz w:val="21"/>
          <w:szCs w:val="21"/>
        </w:rPr>
      </w:pPr>
      <w:r>
        <w:rPr>
          <w:rFonts w:ascii="Helvetica" w:hAnsi="Helvetica" w:cs="Arial"/>
          <w:sz w:val="21"/>
          <w:szCs w:val="21"/>
        </w:rPr>
        <w:t xml:space="preserve">Learn Larry’s 7 Step Formula to Balance, Joy, and Success </w:t>
      </w:r>
      <w:proofErr w:type="gramStart"/>
      <w:r>
        <w:rPr>
          <w:rFonts w:ascii="Helvetica" w:hAnsi="Helvetica" w:cs="Arial"/>
          <w:sz w:val="21"/>
          <w:szCs w:val="21"/>
        </w:rPr>
        <w:t>On</w:t>
      </w:r>
      <w:proofErr w:type="gramEnd"/>
      <w:r>
        <w:rPr>
          <w:rFonts w:ascii="Helvetica" w:hAnsi="Helvetica" w:cs="Arial"/>
          <w:sz w:val="21"/>
          <w:szCs w:val="21"/>
        </w:rPr>
        <w:t xml:space="preserve"> Your Own Terms!</w:t>
      </w:r>
    </w:p>
    <w:p w:rsidR="00EE6458" w:rsidRDefault="00EE6458" w:rsidP="00EE6458">
      <w:pPr>
        <w:pStyle w:val="ListParagraph"/>
        <w:numPr>
          <w:ilvl w:val="0"/>
          <w:numId w:val="6"/>
        </w:numPr>
        <w:shd w:val="clear" w:color="auto" w:fill="FFFFFF"/>
        <w:spacing w:before="100" w:beforeAutospacing="1" w:after="100" w:afterAutospacing="1" w:line="240" w:lineRule="auto"/>
        <w:rPr>
          <w:rFonts w:ascii="Helvetica" w:hAnsi="Helvetica" w:cs="Arial"/>
          <w:sz w:val="21"/>
          <w:szCs w:val="21"/>
        </w:rPr>
      </w:pPr>
      <w:r>
        <w:rPr>
          <w:rFonts w:ascii="Helvetica" w:hAnsi="Helvetica" w:cs="Arial"/>
          <w:sz w:val="21"/>
          <w:szCs w:val="21"/>
        </w:rPr>
        <w:t>Go deep into defining your Ideal Life</w:t>
      </w:r>
    </w:p>
    <w:p w:rsidR="00EE6458" w:rsidRDefault="00EE6458" w:rsidP="00EE6458">
      <w:pPr>
        <w:pStyle w:val="ListParagraph"/>
        <w:numPr>
          <w:ilvl w:val="0"/>
          <w:numId w:val="6"/>
        </w:numPr>
        <w:shd w:val="clear" w:color="auto" w:fill="FFFFFF"/>
        <w:spacing w:before="100" w:beforeAutospacing="1" w:after="100" w:afterAutospacing="1" w:line="240" w:lineRule="auto"/>
        <w:rPr>
          <w:rFonts w:ascii="Helvetica" w:hAnsi="Helvetica" w:cs="Arial"/>
          <w:sz w:val="21"/>
          <w:szCs w:val="21"/>
        </w:rPr>
      </w:pPr>
      <w:r>
        <w:rPr>
          <w:rFonts w:ascii="Helvetica" w:hAnsi="Helvetica" w:cs="Arial"/>
          <w:sz w:val="21"/>
          <w:szCs w:val="21"/>
        </w:rPr>
        <w:t xml:space="preserve">Identify the next steps on your journey towards </w:t>
      </w:r>
      <w:r w:rsidR="00E63FB4">
        <w:rPr>
          <w:rFonts w:ascii="Helvetica" w:hAnsi="Helvetica" w:cs="Arial"/>
          <w:sz w:val="21"/>
          <w:szCs w:val="21"/>
        </w:rPr>
        <w:t>d</w:t>
      </w:r>
      <w:r>
        <w:rPr>
          <w:rFonts w:ascii="Helvetica" w:hAnsi="Helvetica" w:cs="Arial"/>
          <w:sz w:val="21"/>
          <w:szCs w:val="21"/>
        </w:rPr>
        <w:t>esigning a Life You Love!</w:t>
      </w:r>
    </w:p>
    <w:p w:rsidR="00EE6458" w:rsidRDefault="0043355C" w:rsidP="00EE6458">
      <w:pPr>
        <w:pStyle w:val="ListParagraph"/>
        <w:numPr>
          <w:ilvl w:val="0"/>
          <w:numId w:val="6"/>
        </w:numPr>
        <w:shd w:val="clear" w:color="auto" w:fill="FFFFFF"/>
        <w:spacing w:before="100" w:beforeAutospacing="1" w:after="100" w:afterAutospacing="1" w:line="240" w:lineRule="auto"/>
        <w:rPr>
          <w:rFonts w:ascii="Helvetica" w:hAnsi="Helvetica" w:cs="Arial"/>
          <w:sz w:val="21"/>
          <w:szCs w:val="21"/>
        </w:rPr>
      </w:pPr>
      <w:r>
        <w:rPr>
          <w:rFonts w:ascii="Helvetica" w:hAnsi="Helvetica" w:cs="Arial"/>
          <w:sz w:val="21"/>
          <w:szCs w:val="21"/>
        </w:rPr>
        <w:t>Examine thoughts and limiting beliefs that may be holding you back from living your passions</w:t>
      </w:r>
    </w:p>
    <w:p w:rsidR="0043355C" w:rsidRDefault="0043355C" w:rsidP="00B43948">
      <w:pPr>
        <w:shd w:val="clear" w:color="auto" w:fill="FFFFFF"/>
        <w:spacing w:before="100" w:beforeAutospacing="1" w:after="100" w:afterAutospacing="1" w:line="240" w:lineRule="auto"/>
        <w:rPr>
          <w:rFonts w:ascii="Helvetica" w:hAnsi="Helvetica" w:cs="Arial"/>
          <w:sz w:val="21"/>
          <w:szCs w:val="21"/>
        </w:rPr>
      </w:pPr>
    </w:p>
    <w:p w:rsidR="00B43948" w:rsidRPr="00B43948" w:rsidRDefault="00B43948" w:rsidP="00B43948">
      <w:pPr>
        <w:shd w:val="clear" w:color="auto" w:fill="FFFFFF"/>
        <w:spacing w:after="0" w:line="240" w:lineRule="auto"/>
        <w:jc w:val="center"/>
        <w:rPr>
          <w:rFonts w:ascii="Helvetica" w:hAnsi="Helvetica" w:cs="Arial"/>
          <w:b/>
          <w:sz w:val="31"/>
          <w:szCs w:val="21"/>
        </w:rPr>
      </w:pPr>
      <w:r w:rsidRPr="00B43948">
        <w:rPr>
          <w:rFonts w:ascii="Helvetica" w:hAnsi="Helvetica" w:cs="Arial"/>
          <w:b/>
          <w:sz w:val="31"/>
          <w:szCs w:val="21"/>
        </w:rPr>
        <w:t>Is Something Missing From Your Life?</w:t>
      </w:r>
    </w:p>
    <w:p w:rsidR="00B43948" w:rsidRPr="00B43948" w:rsidRDefault="00B43948" w:rsidP="00B43948">
      <w:pPr>
        <w:shd w:val="clear" w:color="auto" w:fill="FFFFFF"/>
        <w:spacing w:after="0" w:line="240" w:lineRule="auto"/>
        <w:jc w:val="center"/>
        <w:rPr>
          <w:rFonts w:ascii="Helvetica" w:hAnsi="Helvetica" w:cs="Arial"/>
          <w:b/>
          <w:sz w:val="31"/>
          <w:szCs w:val="21"/>
        </w:rPr>
      </w:pPr>
      <w:r w:rsidRPr="00B43948">
        <w:rPr>
          <w:rFonts w:ascii="Helvetica" w:hAnsi="Helvetica" w:cs="Arial"/>
          <w:b/>
          <w:sz w:val="31"/>
          <w:szCs w:val="21"/>
        </w:rPr>
        <w:t>Are You Looking For Clarity an</w:t>
      </w:r>
      <w:r>
        <w:rPr>
          <w:rFonts w:ascii="Helvetica" w:hAnsi="Helvetica" w:cs="Arial"/>
          <w:b/>
          <w:sz w:val="31"/>
          <w:szCs w:val="21"/>
        </w:rPr>
        <w:t>d</w:t>
      </w:r>
      <w:r w:rsidRPr="00B43948">
        <w:rPr>
          <w:rFonts w:ascii="Helvetica" w:hAnsi="Helvetica" w:cs="Arial"/>
          <w:b/>
          <w:sz w:val="31"/>
          <w:szCs w:val="21"/>
        </w:rPr>
        <w:t xml:space="preserve"> Direction?</w:t>
      </w:r>
    </w:p>
    <w:p w:rsidR="00B43948" w:rsidRPr="00B43948" w:rsidRDefault="00B43948" w:rsidP="00B43948">
      <w:pPr>
        <w:shd w:val="clear" w:color="auto" w:fill="FFFFFF"/>
        <w:spacing w:after="0" w:line="240" w:lineRule="auto"/>
        <w:jc w:val="center"/>
        <w:rPr>
          <w:rFonts w:ascii="Helvetica" w:hAnsi="Helvetica" w:cs="Arial"/>
          <w:b/>
          <w:sz w:val="31"/>
          <w:szCs w:val="21"/>
        </w:rPr>
      </w:pPr>
      <w:r w:rsidRPr="00B43948">
        <w:rPr>
          <w:rFonts w:ascii="Helvetica" w:hAnsi="Helvetica" w:cs="Arial"/>
          <w:b/>
          <w:sz w:val="31"/>
          <w:szCs w:val="21"/>
        </w:rPr>
        <w:t>Come Ignite Your Passion and Your Life!</w:t>
      </w:r>
    </w:p>
    <w:p w:rsidR="00F22045" w:rsidRDefault="00F22045" w:rsidP="00D353A8">
      <w:pPr>
        <w:pStyle w:val="NormalWeb"/>
        <w:rPr>
          <w:rStyle w:val="Strong"/>
          <w:color w:val="C82900"/>
        </w:rPr>
      </w:pPr>
    </w:p>
    <w:p w:rsidR="00F22045" w:rsidRDefault="00F22045" w:rsidP="00D353A8">
      <w:pPr>
        <w:pStyle w:val="NormalWeb"/>
        <w:rPr>
          <w:rStyle w:val="Strong"/>
          <w:color w:val="C82900"/>
        </w:rPr>
      </w:pPr>
    </w:p>
    <w:p w:rsidR="00F22045" w:rsidRDefault="00600147" w:rsidP="00D353A8">
      <w:pPr>
        <w:pStyle w:val="NormalWeb"/>
        <w:rPr>
          <w:rStyle w:val="Strong"/>
          <w:color w:val="C82900"/>
        </w:rPr>
      </w:pPr>
      <w:r>
        <w:rPr>
          <w:rFonts w:ascii="Helvetica" w:hAnsi="Helvetica" w:cs="Arial"/>
          <w:noProof/>
          <w:color w:val="424243"/>
          <w:sz w:val="21"/>
          <w:szCs w:val="21"/>
        </w:rPr>
        <w:lastRenderedPageBreak/>
        <w:drawing>
          <wp:inline distT="0" distB="0" distL="0" distR="0" wp14:anchorId="57621BE9" wp14:editId="69D5A072">
            <wp:extent cx="2857500" cy="2686050"/>
            <wp:effectExtent l="0" t="0" r="0" b="0"/>
            <wp:docPr id="43" name="Picture 43" descr="https://i1.wp.com/s-media-cache-ak0.pinimg.com/736x/51/9f/a3/519fa3fb4c9a02ab0cf190dee1f59e06.jpg?zoom=0.6888999861478805&amp;resize=300%2C3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1.wp.com/s-media-cache-ak0.pinimg.com/736x/51/9f/a3/519fa3fb4c9a02ab0cf190dee1f59e06.jpg?zoom=0.6888999861478805&amp;resize=300%2C300&amp;ssl=1"/>
                    <pic:cNvPicPr>
                      <a:picLocks noChangeAspect="1" noChangeArrowheads="1"/>
                    </pic:cNvPicPr>
                  </pic:nvPicPr>
                  <pic:blipFill rotWithShape="1">
                    <a:blip r:embed="rId29">
                      <a:extLst>
                        <a:ext uri="{28A0092B-C50C-407E-A947-70E740481C1C}">
                          <a14:useLocalDpi xmlns:a14="http://schemas.microsoft.com/office/drawing/2010/main" val="0"/>
                        </a:ext>
                      </a:extLst>
                    </a:blip>
                    <a:srcRect b="6000"/>
                    <a:stretch/>
                  </pic:blipFill>
                  <pic:spPr bwMode="auto">
                    <a:xfrm>
                      <a:off x="0" y="0"/>
                      <a:ext cx="285750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F22045" w:rsidRDefault="00F22045" w:rsidP="00D353A8">
      <w:pPr>
        <w:pStyle w:val="NormalWeb"/>
        <w:rPr>
          <w:rStyle w:val="Strong"/>
          <w:color w:val="C82900"/>
        </w:rPr>
      </w:pPr>
    </w:p>
    <w:p w:rsidR="00F22045" w:rsidRDefault="00F22045" w:rsidP="00D353A8">
      <w:pPr>
        <w:pStyle w:val="NormalWeb"/>
        <w:rPr>
          <w:rStyle w:val="Strong"/>
          <w:color w:val="C82900"/>
        </w:rPr>
      </w:pPr>
    </w:p>
    <w:p w:rsidR="00D353A8" w:rsidRPr="004D0607" w:rsidRDefault="00D353A8" w:rsidP="00D353A8">
      <w:pPr>
        <w:pStyle w:val="NormalWeb"/>
      </w:pPr>
      <w:r w:rsidRPr="004D0607">
        <w:rPr>
          <w:rStyle w:val="Strong"/>
          <w:color w:val="C82900"/>
        </w:rPr>
        <w:t xml:space="preserve">The Passion Test </w:t>
      </w:r>
      <w:r w:rsidR="00582045">
        <w:rPr>
          <w:rStyle w:val="Strong"/>
          <w:color w:val="C82900"/>
        </w:rPr>
        <w:t xml:space="preserve">Transformational </w:t>
      </w:r>
      <w:r w:rsidRPr="004D0607">
        <w:rPr>
          <w:rStyle w:val="Strong"/>
          <w:color w:val="C82900"/>
        </w:rPr>
        <w:t>Workshop</w:t>
      </w:r>
      <w:r w:rsidR="00E14850">
        <w:rPr>
          <w:rStyle w:val="Strong"/>
          <w:color w:val="C82900"/>
        </w:rPr>
        <w:t>: $75.00</w:t>
      </w:r>
    </w:p>
    <w:p w:rsidR="0088407E" w:rsidRDefault="0088407E" w:rsidP="00D353A8">
      <w:pPr>
        <w:pStyle w:val="NormalWeb"/>
      </w:pPr>
      <w:r>
        <w:t>Are you ready for more joy and fulfillment in your life?</w:t>
      </w:r>
    </w:p>
    <w:p w:rsidR="0088407E" w:rsidRDefault="0088407E" w:rsidP="00D353A8">
      <w:pPr>
        <w:pStyle w:val="NormalWeb"/>
      </w:pPr>
      <w:r>
        <w:t>Would you like to get really clear on the things that mean</w:t>
      </w:r>
      <w:r w:rsidR="00600147">
        <w:t xml:space="preserve"> the most to you?</w:t>
      </w:r>
    </w:p>
    <w:p w:rsidR="00600147" w:rsidRDefault="00600147" w:rsidP="00D353A8">
      <w:pPr>
        <w:pStyle w:val="NormalWeb"/>
      </w:pPr>
      <w:r>
        <w:t>Do you want to live a more passionate life?</w:t>
      </w:r>
    </w:p>
    <w:p w:rsidR="00600147" w:rsidRDefault="00600147" w:rsidP="00D353A8">
      <w:pPr>
        <w:pStyle w:val="NormalWeb"/>
      </w:pPr>
      <w:r>
        <w:t>Join me for this fun, hands-on, interactive workshop guaranteed to help you create more clarity about your life purpose and passions.</w:t>
      </w:r>
    </w:p>
    <w:p w:rsidR="0088407E" w:rsidRDefault="0088407E" w:rsidP="00D353A8">
      <w:pPr>
        <w:pStyle w:val="NormalWeb"/>
      </w:pPr>
    </w:p>
    <w:p w:rsidR="0088407E" w:rsidRDefault="0088407E" w:rsidP="00D353A8">
      <w:pPr>
        <w:pStyle w:val="NormalWeb"/>
      </w:pPr>
    </w:p>
    <w:p w:rsidR="00D353A8" w:rsidRPr="004D0607" w:rsidRDefault="003C0769" w:rsidP="00D353A8">
      <w:pPr>
        <w:pStyle w:val="NormalWeb"/>
      </w:pPr>
      <w:r>
        <w:t>The Passion Test is a fun,</w:t>
      </w:r>
      <w:r w:rsidR="00F76E4D">
        <w:t xml:space="preserve"> high-energy,</w:t>
      </w:r>
      <w:r>
        <w:t xml:space="preserve"> interactive </w:t>
      </w:r>
      <w:r w:rsidR="00F76E4D">
        <w:t xml:space="preserve">and transformational </w:t>
      </w:r>
      <w:r w:rsidR="00937FA1">
        <w:t>workshop conducted</w:t>
      </w:r>
      <w:r w:rsidR="00F76E4D">
        <w:t xml:space="preserve"> in a</w:t>
      </w:r>
      <w:r>
        <w:t xml:space="preserve"> </w:t>
      </w:r>
      <w:r w:rsidR="00F76E4D">
        <w:t xml:space="preserve">supportive environment. </w:t>
      </w:r>
      <w:r>
        <w:t xml:space="preserve">It teaches a simple and direct way of accessing our passions, and explains how harnessing our passions brings success and happiness. </w:t>
      </w:r>
      <w:r w:rsidR="00D353A8" w:rsidRPr="004D0607">
        <w:t>Join Certified Passion Test Facilitator, Larry Tucker, for this fun, hands-on, interactive workshop guaranteed to help you create more clarity about your life purpose and passions.</w:t>
      </w:r>
    </w:p>
    <w:p w:rsidR="00D353A8" w:rsidRPr="004D0607" w:rsidRDefault="003611F5" w:rsidP="00D353A8">
      <w:pPr>
        <w:pStyle w:val="NormalWeb"/>
      </w:pPr>
      <w:r>
        <w:t>In the</w:t>
      </w:r>
      <w:r w:rsidR="00D353A8" w:rsidRPr="004D0607">
        <w:t xml:space="preserve"> 3-hour </w:t>
      </w:r>
      <w:r>
        <w:t xml:space="preserve">Passion Test </w:t>
      </w:r>
      <w:r w:rsidR="00582045">
        <w:t xml:space="preserve">Transformational </w:t>
      </w:r>
      <w:r w:rsidR="00D353A8" w:rsidRPr="004D0607">
        <w:t>workshop you</w:t>
      </w:r>
      <w:r>
        <w:t xml:space="preserve"> will</w:t>
      </w:r>
      <w:r w:rsidR="00D353A8" w:rsidRPr="004D0607">
        <w:t>:</w:t>
      </w:r>
    </w:p>
    <w:p w:rsidR="00A60F94" w:rsidRDefault="00A60F94" w:rsidP="00D353A8">
      <w:pPr>
        <w:numPr>
          <w:ilvl w:val="0"/>
          <w:numId w:val="8"/>
        </w:numPr>
        <w:spacing w:before="100" w:beforeAutospacing="1" w:after="100" w:afterAutospacing="1" w:line="240" w:lineRule="auto"/>
      </w:pPr>
      <w:r>
        <w:t>Become CLEAR about what matters most to you in your life</w:t>
      </w:r>
    </w:p>
    <w:p w:rsidR="00A60F94" w:rsidRDefault="00A60F94" w:rsidP="00D353A8">
      <w:pPr>
        <w:numPr>
          <w:ilvl w:val="0"/>
          <w:numId w:val="8"/>
        </w:numPr>
        <w:spacing w:before="100" w:beforeAutospacing="1" w:after="100" w:afterAutospacing="1" w:line="240" w:lineRule="auto"/>
      </w:pPr>
      <w:r>
        <w:t>Identify your top 5 passions, and learn to come into alignment with them</w:t>
      </w:r>
    </w:p>
    <w:p w:rsidR="00A60F94" w:rsidRDefault="00A60F94" w:rsidP="00D353A8">
      <w:pPr>
        <w:numPr>
          <w:ilvl w:val="0"/>
          <w:numId w:val="8"/>
        </w:numPr>
        <w:spacing w:before="100" w:beforeAutospacing="1" w:after="100" w:afterAutospacing="1" w:line="240" w:lineRule="auto"/>
      </w:pPr>
      <w:r>
        <w:t>Discover the FORMULA for creating whatever you want in your life</w:t>
      </w:r>
    </w:p>
    <w:p w:rsidR="00A60F94" w:rsidRDefault="00A60F94" w:rsidP="00D353A8">
      <w:pPr>
        <w:numPr>
          <w:ilvl w:val="0"/>
          <w:numId w:val="8"/>
        </w:numPr>
        <w:spacing w:before="100" w:beforeAutospacing="1" w:after="100" w:afterAutospacing="1" w:line="240" w:lineRule="auto"/>
      </w:pPr>
      <w:r>
        <w:lastRenderedPageBreak/>
        <w:t>Learn the SECRET that guarantees</w:t>
      </w:r>
      <w:r w:rsidR="00043E07">
        <w:t xml:space="preserve"> a passionate life</w:t>
      </w:r>
    </w:p>
    <w:p w:rsidR="00A60F94" w:rsidRDefault="00A60F94" w:rsidP="00D353A8">
      <w:pPr>
        <w:numPr>
          <w:ilvl w:val="0"/>
          <w:numId w:val="8"/>
        </w:numPr>
        <w:spacing w:before="100" w:beforeAutospacing="1" w:after="100" w:afterAutospacing="1" w:line="240" w:lineRule="auto"/>
      </w:pPr>
      <w:r>
        <w:t>Create the sign posts that will guide your way to achieving your passions</w:t>
      </w:r>
    </w:p>
    <w:p w:rsidR="00043E07" w:rsidRDefault="00043E07" w:rsidP="00D353A8">
      <w:pPr>
        <w:numPr>
          <w:ilvl w:val="0"/>
          <w:numId w:val="8"/>
        </w:numPr>
        <w:spacing w:before="100" w:beforeAutospacing="1" w:after="100" w:afterAutospacing="1" w:line="240" w:lineRule="auto"/>
      </w:pPr>
      <w:r>
        <w:t>Discover powerful tools to use to overcome blocks and obstacles to living your Passions</w:t>
      </w:r>
    </w:p>
    <w:p w:rsidR="003611F5" w:rsidRDefault="00043E07" w:rsidP="00D353A8">
      <w:pPr>
        <w:numPr>
          <w:ilvl w:val="0"/>
          <w:numId w:val="8"/>
        </w:numPr>
        <w:spacing w:before="100" w:beforeAutospacing="1" w:after="100" w:afterAutospacing="1" w:line="240" w:lineRule="auto"/>
      </w:pPr>
      <w:r>
        <w:t>Learn a</w:t>
      </w:r>
      <w:r w:rsidR="003611F5">
        <w:t xml:space="preserve"> lifelong strategy for aligning with your passions now and in the future</w:t>
      </w:r>
    </w:p>
    <w:p w:rsidR="00043E07" w:rsidRDefault="00043E07" w:rsidP="00D353A8">
      <w:pPr>
        <w:numPr>
          <w:ilvl w:val="0"/>
          <w:numId w:val="8"/>
        </w:numPr>
        <w:spacing w:before="100" w:beforeAutospacing="1" w:after="100" w:afterAutospacing="1" w:line="240" w:lineRule="auto"/>
      </w:pPr>
      <w:r>
        <w:t>Get excited and fired up about your life!</w:t>
      </w:r>
    </w:p>
    <w:p w:rsidR="00D353A8" w:rsidRPr="004D0607" w:rsidRDefault="00D353A8" w:rsidP="00D353A8">
      <w:pPr>
        <w:pStyle w:val="NormalWeb"/>
      </w:pPr>
      <w:r w:rsidRPr="004D0607">
        <w:t>This workshop has been carefully designed to help you get clear on exactly what your passions are and to stay aligned with them throughout your life. Participants say that they’ve created more balance and abundance in their lives as a result.</w:t>
      </w:r>
    </w:p>
    <w:p w:rsidR="000D18CF" w:rsidRPr="006134BA" w:rsidRDefault="000D18CF" w:rsidP="000D18CF">
      <w:pPr>
        <w:shd w:val="clear" w:color="auto" w:fill="FFFFFF"/>
        <w:spacing w:before="100" w:beforeAutospacing="1" w:after="100" w:afterAutospacing="1" w:line="240" w:lineRule="auto"/>
        <w:rPr>
          <w:rFonts w:ascii="Helvetica" w:hAnsi="Helvetica" w:cs="Arial"/>
          <w:color w:val="333333"/>
          <w:sz w:val="21"/>
          <w:szCs w:val="21"/>
          <w:highlight w:val="yellow"/>
        </w:rPr>
      </w:pPr>
    </w:p>
    <w:p w:rsidR="00D353A8" w:rsidRPr="004D0607" w:rsidRDefault="00D353A8" w:rsidP="00D353A8">
      <w:pPr>
        <w:pStyle w:val="NormalWeb"/>
      </w:pPr>
      <w:r w:rsidRPr="004D0607">
        <w:rPr>
          <w:rStyle w:val="Strong"/>
          <w:color w:val="C82900"/>
        </w:rPr>
        <w:t>Groups</w:t>
      </w:r>
    </w:p>
    <w:p w:rsidR="00D353A8" w:rsidRPr="004D0607" w:rsidRDefault="00D353A8" w:rsidP="00D353A8">
      <w:pPr>
        <w:pStyle w:val="NormalWeb"/>
      </w:pPr>
      <w:r w:rsidRPr="004D0607">
        <w:t xml:space="preserve">Share </w:t>
      </w:r>
      <w:proofErr w:type="gramStart"/>
      <w:r w:rsidRPr="004D0607">
        <w:t>The</w:t>
      </w:r>
      <w:proofErr w:type="gramEnd"/>
      <w:r w:rsidRPr="004D0607">
        <w:t xml:space="preserve"> Passion Test with Your Group</w:t>
      </w:r>
    </w:p>
    <w:p w:rsidR="00D353A8" w:rsidRPr="004D0607" w:rsidRDefault="00D353A8" w:rsidP="00D353A8">
      <w:pPr>
        <w:pStyle w:val="NormalWeb"/>
      </w:pPr>
      <w:r w:rsidRPr="004D0607">
        <w:t>Are you part of a business, social or community group with people who are seeking to find more passion and purpose in their lives?</w:t>
      </w:r>
    </w:p>
    <w:p w:rsidR="00D353A8" w:rsidRPr="004D0607" w:rsidRDefault="00D353A8" w:rsidP="00D353A8">
      <w:pPr>
        <w:pStyle w:val="NormalWeb"/>
      </w:pPr>
      <w:r>
        <w:t>Larry Tucker</w:t>
      </w:r>
      <w:r w:rsidRPr="004D0607">
        <w:t xml:space="preserve"> offer</w:t>
      </w:r>
      <w:r>
        <w:t>s</w:t>
      </w:r>
      <w:r w:rsidRPr="004D0607">
        <w:t xml:space="preserve"> personalized Passion Test workshops for private groups at your location.</w:t>
      </w:r>
    </w:p>
    <w:p w:rsidR="00D353A8" w:rsidRDefault="00D353A8" w:rsidP="00D353A8">
      <w:pPr>
        <w:pStyle w:val="NormalWeb"/>
        <w:rPr>
          <w:rStyle w:val="Strong"/>
          <w:color w:val="C82900"/>
        </w:rPr>
      </w:pPr>
    </w:p>
    <w:p w:rsidR="007F0829" w:rsidRPr="007F0829" w:rsidRDefault="00170996" w:rsidP="007F0829">
      <w:pPr>
        <w:spacing w:after="24" w:line="624" w:lineRule="atLeast"/>
        <w:outlineLvl w:val="3"/>
        <w:rPr>
          <w:rFonts w:ascii="Times New Roman" w:eastAsia="Times New Roman" w:hAnsi="Times New Roman" w:cs="Times New Roman"/>
          <w:b/>
          <w:bCs/>
          <w:color w:val="FF0000"/>
          <w:sz w:val="27"/>
          <w:szCs w:val="27"/>
        </w:rPr>
      </w:pPr>
      <w:r>
        <w:rPr>
          <w:rFonts w:ascii="Times New Roman" w:eastAsia="Times New Roman" w:hAnsi="Times New Roman" w:cs="Times New Roman"/>
          <w:b/>
          <w:bCs/>
          <w:color w:val="FF0000"/>
          <w:sz w:val="27"/>
          <w:szCs w:val="27"/>
        </w:rPr>
        <w:t>3</w:t>
      </w:r>
      <w:r w:rsidR="007F0829" w:rsidRPr="007F0829">
        <w:rPr>
          <w:rFonts w:ascii="Times New Roman" w:eastAsia="Times New Roman" w:hAnsi="Times New Roman" w:cs="Times New Roman"/>
          <w:b/>
          <w:bCs/>
          <w:color w:val="FF0000"/>
          <w:sz w:val="27"/>
          <w:szCs w:val="27"/>
        </w:rPr>
        <w:t xml:space="preserve">-hour Private Passion </w:t>
      </w:r>
      <w:r>
        <w:rPr>
          <w:rFonts w:ascii="Times New Roman" w:eastAsia="Times New Roman" w:hAnsi="Times New Roman" w:cs="Times New Roman"/>
          <w:b/>
          <w:bCs/>
          <w:color w:val="FF0000"/>
          <w:sz w:val="27"/>
          <w:szCs w:val="27"/>
        </w:rPr>
        <w:t xml:space="preserve">Test </w:t>
      </w:r>
      <w:r w:rsidR="007F0829" w:rsidRPr="007F0829">
        <w:rPr>
          <w:rFonts w:ascii="Times New Roman" w:eastAsia="Times New Roman" w:hAnsi="Times New Roman" w:cs="Times New Roman"/>
          <w:b/>
          <w:bCs/>
          <w:color w:val="FF0000"/>
          <w:sz w:val="27"/>
          <w:szCs w:val="27"/>
        </w:rPr>
        <w:t>Part</w:t>
      </w:r>
      <w:r>
        <w:rPr>
          <w:rFonts w:ascii="Times New Roman" w:eastAsia="Times New Roman" w:hAnsi="Times New Roman" w:cs="Times New Roman"/>
          <w:b/>
          <w:bCs/>
          <w:color w:val="FF0000"/>
          <w:sz w:val="27"/>
          <w:szCs w:val="27"/>
        </w:rPr>
        <w:t>y</w:t>
      </w:r>
      <w:r w:rsidR="007F0829">
        <w:rPr>
          <w:rFonts w:ascii="Times New Roman" w:eastAsia="Times New Roman" w:hAnsi="Times New Roman" w:cs="Times New Roman"/>
          <w:b/>
          <w:bCs/>
          <w:color w:val="FF0000"/>
          <w:sz w:val="27"/>
          <w:szCs w:val="27"/>
        </w:rPr>
        <w:t>: $79.00 per person</w:t>
      </w:r>
    </w:p>
    <w:p w:rsidR="007F0829" w:rsidRPr="00824054" w:rsidRDefault="00170996" w:rsidP="007F0829">
      <w:pPr>
        <w:spacing w:before="100" w:beforeAutospacing="1" w:after="360" w:line="336" w:lineRule="atLeas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Hold a 3-hour “Passion Test Party” in the comfort of your home. Invite family and/or friends and have fun while exploring what matters most to each of you. </w:t>
      </w:r>
      <w:r w:rsidR="007F0829" w:rsidRPr="00824054">
        <w:rPr>
          <w:rFonts w:ascii="Times New Roman" w:eastAsia="Times New Roman" w:hAnsi="Times New Roman" w:cs="Times New Roman"/>
          <w:color w:val="333333"/>
          <w:sz w:val="24"/>
          <w:szCs w:val="24"/>
        </w:rPr>
        <w:t>We will work through the Passion Test process - identify, clarify, prioritize, and evaluate the degree to which you are living your passions today! We will introduce the concepts of markers and working with your limiting beliefs. Support one another in living your passions today! The host attends for free with a minimum of 6 participants</w:t>
      </w:r>
      <w:proofErr w:type="gramStart"/>
      <w:r>
        <w:rPr>
          <w:rFonts w:ascii="Times New Roman" w:eastAsia="Times New Roman" w:hAnsi="Times New Roman" w:cs="Times New Roman"/>
          <w:color w:val="333333"/>
          <w:sz w:val="24"/>
          <w:szCs w:val="24"/>
        </w:rPr>
        <w:t>.</w:t>
      </w:r>
      <w:r w:rsidR="007F0829" w:rsidRPr="00824054">
        <w:rPr>
          <w:rFonts w:ascii="Times New Roman" w:eastAsia="Times New Roman" w:hAnsi="Times New Roman" w:cs="Times New Roman"/>
          <w:color w:val="333333"/>
          <w:sz w:val="24"/>
          <w:szCs w:val="24"/>
        </w:rPr>
        <w:t>(</w:t>
      </w:r>
      <w:proofErr w:type="gramEnd"/>
      <w:r w:rsidR="007F0829" w:rsidRPr="00824054">
        <w:rPr>
          <w:rFonts w:ascii="Times New Roman" w:eastAsia="Times New Roman" w:hAnsi="Times New Roman" w:cs="Times New Roman"/>
          <w:color w:val="333333"/>
          <w:sz w:val="24"/>
          <w:szCs w:val="24"/>
        </w:rPr>
        <w:t>$79 per person, including the Passion Test book) Call me to schedule a private passion party!</w:t>
      </w:r>
    </w:p>
    <w:p w:rsidR="007F0829" w:rsidRDefault="007F0829" w:rsidP="00D353A8">
      <w:pPr>
        <w:pStyle w:val="NormalWeb"/>
      </w:pPr>
    </w:p>
    <w:p w:rsidR="00D353A8" w:rsidRPr="004D0607" w:rsidRDefault="00D353A8" w:rsidP="00D353A8">
      <w:pPr>
        <w:pStyle w:val="NormalWeb"/>
      </w:pPr>
      <w:r w:rsidRPr="004D0607">
        <w:t>Hold a 3 hour “Passion Test Party” in the comfort of your home.  Invite family and friends and have fun while you share what’s important to you. You can discover your passions with those closest to you.</w:t>
      </w:r>
    </w:p>
    <w:p w:rsidR="00D353A8" w:rsidRPr="004D0607" w:rsidRDefault="00D353A8" w:rsidP="00D353A8">
      <w:pPr>
        <w:numPr>
          <w:ilvl w:val="0"/>
          <w:numId w:val="9"/>
        </w:numPr>
        <w:spacing w:before="100" w:beforeAutospacing="1" w:after="100" w:afterAutospacing="1" w:line="240" w:lineRule="auto"/>
      </w:pPr>
      <w:r w:rsidRPr="004D0607">
        <w:t>$50 per person</w:t>
      </w:r>
    </w:p>
    <w:p w:rsidR="00D353A8" w:rsidRPr="004D0607" w:rsidRDefault="00D353A8" w:rsidP="00D353A8">
      <w:pPr>
        <w:numPr>
          <w:ilvl w:val="0"/>
          <w:numId w:val="9"/>
        </w:numPr>
        <w:spacing w:before="100" w:beforeAutospacing="1" w:after="100" w:afterAutospacing="1" w:line="240" w:lineRule="auto"/>
      </w:pPr>
      <w:r w:rsidRPr="004D0607">
        <w:t>Group organizer receives complimentary tuition if 6 others attend</w:t>
      </w:r>
    </w:p>
    <w:p w:rsidR="00D353A8" w:rsidRPr="004D0607" w:rsidRDefault="00D353A8" w:rsidP="00D353A8">
      <w:pPr>
        <w:numPr>
          <w:ilvl w:val="0"/>
          <w:numId w:val="9"/>
        </w:numPr>
        <w:spacing w:before="100" w:beforeAutospacing="1" w:after="100" w:afterAutospacing="1" w:line="240" w:lineRule="auto"/>
      </w:pPr>
      <w:r w:rsidRPr="004D0607">
        <w:t>Location &amp; refreshments to be provided by the group organizer</w:t>
      </w:r>
    </w:p>
    <w:p w:rsidR="00824268" w:rsidRDefault="00824268" w:rsidP="00BD0835"/>
    <w:p w:rsidR="00D353A8" w:rsidRDefault="00D353A8" w:rsidP="00D353A8">
      <w:pPr>
        <w:rPr>
          <w:sz w:val="32"/>
        </w:rPr>
      </w:pPr>
      <w:r w:rsidRPr="0059007E">
        <w:rPr>
          <w:rFonts w:ascii="Open Sans" w:hAnsi="Open Sans"/>
          <w:color w:val="292E33"/>
          <w:sz w:val="54"/>
          <w:szCs w:val="54"/>
        </w:rPr>
        <w:lastRenderedPageBreak/>
        <w:t>More than 67% of the working population are dissatisfied.  It's time to embrace your passion!</w:t>
      </w:r>
    </w:p>
    <w:p w:rsidR="00824268" w:rsidRDefault="00824268" w:rsidP="00BD0835"/>
    <w:p w:rsidR="00442A9C" w:rsidRDefault="00442A9C" w:rsidP="00BD0835"/>
    <w:p w:rsidR="00442A9C" w:rsidRDefault="00442A9C" w:rsidP="00BD0835"/>
    <w:p w:rsidR="00442A9C" w:rsidRPr="00442A9C" w:rsidRDefault="00442A9C" w:rsidP="00442A9C">
      <w:pPr>
        <w:spacing w:after="0" w:line="360" w:lineRule="atLeast"/>
        <w:textAlignment w:val="center"/>
        <w:rPr>
          <w:rFonts w:ascii="Open Sans" w:eastAsia="Times New Roman" w:hAnsi="Open Sans" w:cs="Times New Roman"/>
          <w:i/>
          <w:color w:val="292E33"/>
          <w:sz w:val="24"/>
          <w:szCs w:val="24"/>
        </w:rPr>
      </w:pPr>
      <w:r w:rsidRPr="00442A9C">
        <w:rPr>
          <w:rFonts w:ascii="Open Sans" w:eastAsia="Times New Roman" w:hAnsi="Open Sans" w:cs="Times New Roman"/>
          <w:i/>
          <w:color w:val="292E33"/>
          <w:sz w:val="24"/>
          <w:szCs w:val="24"/>
        </w:rPr>
        <w:t xml:space="preserve">“My passion is helping others find their Passion and do what they were born to do!  Results are delivered by people who are thoroughly engaged in what they do - and those that are truly engaged, are connected with their passion.  I am here to help you (and your team if applicable) embrace your passion, develop a plan to achieve your goals and connect with your life purpose. </w:t>
      </w:r>
    </w:p>
    <w:p w:rsidR="00442A9C" w:rsidRPr="00442A9C" w:rsidRDefault="00442A9C" w:rsidP="00442A9C">
      <w:pPr>
        <w:spacing w:after="0" w:line="360" w:lineRule="atLeast"/>
        <w:textAlignment w:val="center"/>
        <w:rPr>
          <w:rFonts w:ascii="Open Sans" w:eastAsia="Times New Roman" w:hAnsi="Open Sans" w:cs="Times New Roman"/>
          <w:i/>
          <w:color w:val="292E33"/>
          <w:sz w:val="24"/>
          <w:szCs w:val="24"/>
        </w:rPr>
      </w:pPr>
      <w:r w:rsidRPr="00442A9C">
        <w:rPr>
          <w:rFonts w:ascii="Open Sans" w:eastAsia="Times New Roman" w:hAnsi="Open Sans" w:cs="Times New Roman"/>
          <w:i/>
          <w:color w:val="292E33"/>
          <w:sz w:val="24"/>
          <w:szCs w:val="24"/>
        </w:rPr>
        <w:t>Whether you'd like to participate in a group workshop or work with me one-on-one, I am here to help.” ~ Larry Tucker</w:t>
      </w:r>
    </w:p>
    <w:p w:rsidR="00442A9C" w:rsidRDefault="00442A9C" w:rsidP="00BD0835"/>
    <w:p w:rsidR="00442A9C" w:rsidRDefault="00442A9C" w:rsidP="00BD0835"/>
    <w:p w:rsidR="00442A9C" w:rsidRDefault="00442A9C" w:rsidP="00BD0835"/>
    <w:p w:rsidR="00442A9C" w:rsidRDefault="00442A9C" w:rsidP="00BD0835"/>
    <w:p w:rsidR="00442A9C" w:rsidRDefault="00442A9C" w:rsidP="00BD0835"/>
    <w:p w:rsidR="00442A9C" w:rsidRDefault="00442A9C" w:rsidP="00BD0835"/>
    <w:p w:rsidR="00442A9C" w:rsidRDefault="00442A9C" w:rsidP="00BD0835"/>
    <w:p w:rsidR="00442A9C" w:rsidRDefault="00442A9C" w:rsidP="00BD0835"/>
    <w:p w:rsidR="00442A9C" w:rsidRDefault="00442A9C" w:rsidP="00BD0835"/>
    <w:p w:rsidR="00FC4E76" w:rsidRDefault="00412BF1" w:rsidP="00FC4E76">
      <w:pPr>
        <w:jc w:val="center"/>
        <w:rPr>
          <w:sz w:val="32"/>
        </w:rPr>
      </w:pPr>
      <w:r w:rsidRPr="00FC4E76">
        <w:rPr>
          <w:sz w:val="32"/>
        </w:rPr>
        <w:t xml:space="preserve">“The World Needs You Now!” </w:t>
      </w:r>
    </w:p>
    <w:p w:rsidR="00442A9C" w:rsidRPr="00FC4E76" w:rsidRDefault="00412BF1" w:rsidP="00FC4E76">
      <w:pPr>
        <w:jc w:val="center"/>
        <w:rPr>
          <w:sz w:val="32"/>
        </w:rPr>
      </w:pPr>
      <w:r w:rsidRPr="00FC4E76">
        <w:rPr>
          <w:sz w:val="32"/>
        </w:rPr>
        <w:t xml:space="preserve">The world can no longer wait until you decide you’re ready to live the greatness you are. The times demand that you stop pretending that you weren’t put on Earth to be a powerful leader. There are people waiting to be inspired by you. </w:t>
      </w:r>
      <w:r w:rsidR="00FC4E76" w:rsidRPr="00FC4E76">
        <w:rPr>
          <w:sz w:val="32"/>
        </w:rPr>
        <w:t>There are people who incarnated for you to be their teacher.</w:t>
      </w:r>
    </w:p>
    <w:p w:rsidR="00FC4E76" w:rsidRDefault="00FC4E76" w:rsidP="00BD0835"/>
    <w:p w:rsidR="009838B5" w:rsidRDefault="009838B5" w:rsidP="00BD0835"/>
    <w:p w:rsidR="009838B5" w:rsidRPr="00824054" w:rsidRDefault="009838B5" w:rsidP="009838B5">
      <w:pPr>
        <w:spacing w:after="24" w:line="624" w:lineRule="atLeast"/>
        <w:outlineLvl w:val="3"/>
        <w:rPr>
          <w:rFonts w:ascii="Times New Roman" w:eastAsia="Times New Roman" w:hAnsi="Times New Roman" w:cs="Times New Roman"/>
          <w:b/>
          <w:bCs/>
          <w:color w:val="333333"/>
          <w:sz w:val="27"/>
          <w:szCs w:val="27"/>
        </w:rPr>
      </w:pPr>
      <w:r w:rsidRPr="00824054">
        <w:rPr>
          <w:rFonts w:ascii="Times New Roman" w:eastAsia="Times New Roman" w:hAnsi="Times New Roman" w:cs="Times New Roman"/>
          <w:b/>
          <w:bCs/>
          <w:color w:val="000000"/>
          <w:sz w:val="27"/>
          <w:szCs w:val="27"/>
        </w:rPr>
        <w:t xml:space="preserve">10 Benefits of the “Passion Test” (both </w:t>
      </w:r>
      <w:r>
        <w:rPr>
          <w:rFonts w:ascii="Times New Roman" w:eastAsia="Times New Roman" w:hAnsi="Times New Roman" w:cs="Times New Roman"/>
          <w:b/>
          <w:bCs/>
          <w:color w:val="000000"/>
          <w:sz w:val="27"/>
          <w:szCs w:val="27"/>
        </w:rPr>
        <w:t>1-on-1 Course</w:t>
      </w:r>
      <w:r w:rsidRPr="00824054">
        <w:rPr>
          <w:rFonts w:ascii="Times New Roman" w:eastAsia="Times New Roman" w:hAnsi="Times New Roman" w:cs="Times New Roman"/>
          <w:b/>
          <w:bCs/>
          <w:color w:val="000000"/>
          <w:sz w:val="27"/>
          <w:szCs w:val="27"/>
        </w:rPr>
        <w:t xml:space="preserve"> and workshops):</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Clarity:</w:t>
      </w:r>
      <w:r w:rsidRPr="00824054">
        <w:rPr>
          <w:rFonts w:ascii="Times New Roman" w:eastAsia="Times New Roman" w:hAnsi="Times New Roman" w:cs="Times New Roman"/>
          <w:color w:val="333333"/>
          <w:sz w:val="24"/>
          <w:szCs w:val="24"/>
        </w:rPr>
        <w:t xml:space="preserve"> Getting absolutely clear what makes your life joyful and passionate.</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The Secret:</w:t>
      </w:r>
      <w:r w:rsidRPr="00824054">
        <w:rPr>
          <w:rFonts w:ascii="Times New Roman" w:eastAsia="Times New Roman" w:hAnsi="Times New Roman" w:cs="Times New Roman"/>
          <w:color w:val="333333"/>
          <w:sz w:val="24"/>
          <w:szCs w:val="24"/>
        </w:rPr>
        <w:t xml:space="preserve"> Discover the secret of how to fully live a passionate life.</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Communication:</w:t>
      </w:r>
      <w:r w:rsidRPr="00824054">
        <w:rPr>
          <w:rFonts w:ascii="Times New Roman" w:eastAsia="Times New Roman" w:hAnsi="Times New Roman" w:cs="Times New Roman"/>
          <w:color w:val="333333"/>
          <w:sz w:val="24"/>
          <w:szCs w:val="24"/>
        </w:rPr>
        <w:t xml:space="preserve"> Learn how to use words effectively in describing your passions so that they are focused on what you really want.</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The formula:</w:t>
      </w:r>
      <w:r w:rsidRPr="00824054">
        <w:rPr>
          <w:rFonts w:ascii="Times New Roman" w:eastAsia="Times New Roman" w:hAnsi="Times New Roman" w:cs="Times New Roman"/>
          <w:color w:val="333333"/>
          <w:sz w:val="24"/>
          <w:szCs w:val="24"/>
        </w:rPr>
        <w:t xml:space="preserve"> Learn the formula for creating anything you want in an effortless way.</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Scoring:</w:t>
      </w:r>
      <w:r w:rsidRPr="00824054">
        <w:rPr>
          <w:rFonts w:ascii="Times New Roman" w:eastAsia="Times New Roman" w:hAnsi="Times New Roman" w:cs="Times New Roman"/>
          <w:color w:val="333333"/>
          <w:sz w:val="24"/>
          <w:szCs w:val="24"/>
        </w:rPr>
        <w:t xml:space="preserve"> Discover to which degree you already are living your passions right now (or not) and how to improve the scores in the areas you are not living your passions.</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Markers:</w:t>
      </w:r>
      <w:r w:rsidRPr="00824054">
        <w:rPr>
          <w:rFonts w:ascii="Times New Roman" w:eastAsia="Times New Roman" w:hAnsi="Times New Roman" w:cs="Times New Roman"/>
          <w:color w:val="333333"/>
          <w:sz w:val="24"/>
          <w:szCs w:val="24"/>
        </w:rPr>
        <w:t xml:space="preserve"> Allow yourself to vision your passions and how it would look like when you live them to the maximum.</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Forgiveness and gratitude:</w:t>
      </w:r>
      <w:r w:rsidRPr="00824054">
        <w:rPr>
          <w:rFonts w:ascii="Times New Roman" w:eastAsia="Times New Roman" w:hAnsi="Times New Roman" w:cs="Times New Roman"/>
          <w:color w:val="333333"/>
          <w:sz w:val="24"/>
          <w:szCs w:val="24"/>
        </w:rPr>
        <w:t xml:space="preserve"> Releasing energetic blocks through practice of forgiveness and gratitude.</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 xml:space="preserve">Recondition your mind and emotions: </w:t>
      </w:r>
      <w:r w:rsidRPr="00824054">
        <w:rPr>
          <w:rFonts w:ascii="Times New Roman" w:eastAsia="Times New Roman" w:hAnsi="Times New Roman" w:cs="Times New Roman"/>
          <w:color w:val="333333"/>
          <w:sz w:val="24"/>
          <w:szCs w:val="24"/>
        </w:rPr>
        <w:t>Replacing old limiting patterns and beliefs with positive thoughts, feelings and behaviors.</w:t>
      </w:r>
    </w:p>
    <w:p w:rsidR="009838B5" w:rsidRPr="00824054" w:rsidRDefault="009838B5" w:rsidP="009838B5">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Make choices that support your creation:</w:t>
      </w:r>
      <w:r w:rsidRPr="00824054">
        <w:rPr>
          <w:rFonts w:ascii="Times New Roman" w:eastAsia="Times New Roman" w:hAnsi="Times New Roman" w:cs="Times New Roman"/>
          <w:color w:val="333333"/>
          <w:sz w:val="24"/>
          <w:szCs w:val="24"/>
        </w:rPr>
        <w:t xml:space="preserve"> Become an empowered director of your life journey.</w:t>
      </w:r>
    </w:p>
    <w:p w:rsidR="00E90C69" w:rsidRPr="00824054" w:rsidRDefault="00E90C69" w:rsidP="00E90C69">
      <w:pPr>
        <w:numPr>
          <w:ilvl w:val="0"/>
          <w:numId w:val="10"/>
        </w:numPr>
        <w:spacing w:before="100" w:beforeAutospacing="1" w:after="48" w:line="360" w:lineRule="atLeast"/>
        <w:ind w:left="480"/>
        <w:rPr>
          <w:rFonts w:ascii="Times New Roman" w:eastAsia="Times New Roman" w:hAnsi="Times New Roman" w:cs="Times New Roman"/>
          <w:color w:val="333333"/>
          <w:sz w:val="24"/>
          <w:szCs w:val="24"/>
        </w:rPr>
      </w:pPr>
      <w:r w:rsidRPr="00824054">
        <w:rPr>
          <w:rFonts w:ascii="Times New Roman" w:eastAsia="Times New Roman" w:hAnsi="Times New Roman" w:cs="Times New Roman"/>
          <w:b/>
          <w:bCs/>
          <w:color w:val="333333"/>
          <w:sz w:val="24"/>
          <w:szCs w:val="24"/>
        </w:rPr>
        <w:t>Share what you enjoy the most:</w:t>
      </w:r>
      <w:r w:rsidRPr="00824054">
        <w:rPr>
          <w:rFonts w:ascii="Times New Roman" w:eastAsia="Times New Roman" w:hAnsi="Times New Roman" w:cs="Times New Roman"/>
          <w:color w:val="333333"/>
          <w:sz w:val="24"/>
          <w:szCs w:val="24"/>
        </w:rPr>
        <w:t xml:space="preserve"> Create fulfillment, joy, and connectedness for yourself and those around you.</w:t>
      </w:r>
    </w:p>
    <w:p w:rsidR="009838B5" w:rsidRDefault="009838B5" w:rsidP="00BD0835"/>
    <w:p w:rsidR="00E93160" w:rsidRDefault="00E93160" w:rsidP="00E93160">
      <w:pPr>
        <w:spacing w:before="100" w:beforeAutospacing="1" w:after="360" w:line="336" w:lineRule="atLeast"/>
        <w:rPr>
          <w:rFonts w:ascii="Times New Roman" w:eastAsia="Times New Roman" w:hAnsi="Times New Roman" w:cs="Times New Roman"/>
          <w:color w:val="333333"/>
          <w:sz w:val="24"/>
          <w:szCs w:val="24"/>
        </w:rPr>
      </w:pPr>
    </w:p>
    <w:p w:rsidR="00CD376E" w:rsidRDefault="00CD376E" w:rsidP="004806A1">
      <w:pPr>
        <w:spacing w:before="100" w:beforeAutospacing="1" w:after="360" w:line="336" w:lineRule="atLeast"/>
        <w:jc w:val="center"/>
        <w:rPr>
          <w:rFonts w:ascii="Times New Roman" w:eastAsia="Times New Roman" w:hAnsi="Times New Roman" w:cs="Times New Roman"/>
          <w:i/>
          <w:color w:val="333333"/>
          <w:sz w:val="24"/>
          <w:szCs w:val="24"/>
        </w:rPr>
      </w:pPr>
      <w:r>
        <w:rPr>
          <w:rFonts w:ascii="Times New Roman" w:eastAsia="Times New Roman" w:hAnsi="Times New Roman" w:cs="Times New Roman"/>
          <w:color w:val="333333"/>
          <w:sz w:val="24"/>
          <w:szCs w:val="24"/>
        </w:rPr>
        <w:t>“</w:t>
      </w:r>
      <w:r>
        <w:rPr>
          <w:rFonts w:ascii="Times New Roman" w:eastAsia="Times New Roman" w:hAnsi="Times New Roman" w:cs="Times New Roman"/>
          <w:i/>
          <w:color w:val="333333"/>
          <w:sz w:val="24"/>
          <w:szCs w:val="24"/>
        </w:rPr>
        <w:t>Once you go through this fun and powerful process with me, you will have a set of tools to begin living a more passionate life and releasing some of the things that may have been holding you back.”</w:t>
      </w:r>
    </w:p>
    <w:p w:rsidR="00CD376E" w:rsidRPr="00CD376E" w:rsidRDefault="00CD376E" w:rsidP="00E93160">
      <w:pPr>
        <w:spacing w:before="100" w:beforeAutospacing="1" w:after="360" w:line="336" w:lineRule="atLeast"/>
        <w:rPr>
          <w:rFonts w:ascii="Times New Roman" w:eastAsia="Times New Roman" w:hAnsi="Times New Roman" w:cs="Times New Roman"/>
          <w:i/>
          <w:color w:val="333333"/>
          <w:sz w:val="24"/>
          <w:szCs w:val="24"/>
        </w:rPr>
      </w:pPr>
    </w:p>
    <w:p w:rsidR="00E93160" w:rsidRPr="00824054" w:rsidRDefault="00E93160" w:rsidP="00E93160">
      <w:pPr>
        <w:spacing w:before="100" w:beforeAutospacing="1" w:after="360" w:line="336" w:lineRule="atLeast"/>
        <w:rPr>
          <w:rFonts w:ascii="Times New Roman" w:eastAsia="Times New Roman" w:hAnsi="Times New Roman" w:cs="Times New Roman"/>
          <w:color w:val="333333"/>
          <w:sz w:val="24"/>
          <w:szCs w:val="24"/>
        </w:rPr>
      </w:pPr>
      <w:r w:rsidRPr="00824054">
        <w:rPr>
          <w:rFonts w:ascii="Times New Roman" w:eastAsia="Times New Roman" w:hAnsi="Times New Roman" w:cs="Times New Roman"/>
          <w:color w:val="333333"/>
          <w:sz w:val="24"/>
          <w:szCs w:val="24"/>
        </w:rPr>
        <w:t xml:space="preserve">If you have any interest in learning more about this life-changing process, </w:t>
      </w:r>
      <w:r w:rsidR="00ED6313">
        <w:rPr>
          <w:rFonts w:ascii="Times New Roman" w:eastAsia="Times New Roman" w:hAnsi="Times New Roman" w:cs="Times New Roman"/>
          <w:color w:val="333333"/>
          <w:sz w:val="24"/>
          <w:szCs w:val="24"/>
        </w:rPr>
        <w:t>or enrolling in The Passion Test Workshop or my One-On-One Sessions</w:t>
      </w:r>
      <w:r w:rsidRPr="00824054">
        <w:rPr>
          <w:rFonts w:ascii="Times New Roman" w:eastAsia="Times New Roman" w:hAnsi="Times New Roman" w:cs="Times New Roman"/>
          <w:color w:val="333333"/>
          <w:sz w:val="24"/>
          <w:szCs w:val="24"/>
        </w:rPr>
        <w:t xml:space="preserve">, please contact me. I look forward sharing more information about this amazing transformational work with you. </w:t>
      </w:r>
      <w:r w:rsidRPr="00824054">
        <w:rPr>
          <w:rFonts w:ascii="Times New Roman" w:eastAsia="Times New Roman" w:hAnsi="Times New Roman" w:cs="Times New Roman"/>
          <w:b/>
          <w:bCs/>
          <w:color w:val="333333"/>
          <w:sz w:val="24"/>
          <w:szCs w:val="24"/>
        </w:rPr>
        <w:t xml:space="preserve">Start learning today </w:t>
      </w:r>
      <w:r w:rsidRPr="00824054">
        <w:rPr>
          <w:rFonts w:ascii="Times New Roman" w:eastAsia="Times New Roman" w:hAnsi="Times New Roman" w:cs="Times New Roman"/>
          <w:b/>
          <w:bCs/>
          <w:color w:val="333333"/>
          <w:sz w:val="24"/>
          <w:szCs w:val="24"/>
        </w:rPr>
        <w:lastRenderedPageBreak/>
        <w:t>about how to live in complete Passion!</w:t>
      </w:r>
      <w:r w:rsidRPr="00824054">
        <w:rPr>
          <w:rFonts w:ascii="Times New Roman" w:eastAsia="Times New Roman" w:hAnsi="Times New Roman" w:cs="Times New Roman"/>
          <w:color w:val="333333"/>
          <w:sz w:val="24"/>
          <w:szCs w:val="24"/>
        </w:rPr>
        <w:t xml:space="preserve"> It continues to enhance my life in ways I never imagined every day.</w:t>
      </w:r>
    </w:p>
    <w:p w:rsidR="009838B5" w:rsidRDefault="009838B5" w:rsidP="00BD0835"/>
    <w:p w:rsidR="006C3310" w:rsidRDefault="006C3310" w:rsidP="00BD0835">
      <w:pPr>
        <w:rPr>
          <w:noProof/>
        </w:rPr>
      </w:pPr>
    </w:p>
    <w:p w:rsidR="006C3310" w:rsidRDefault="006C3310" w:rsidP="00BD0835">
      <w:pPr>
        <w:rPr>
          <w:noProof/>
        </w:rPr>
      </w:pPr>
    </w:p>
    <w:p w:rsidR="006C3310" w:rsidRDefault="006C3310" w:rsidP="00BD0835"/>
    <w:p w:rsidR="006C3310" w:rsidRDefault="006C3310" w:rsidP="00BD0835"/>
    <w:p w:rsidR="00FC4E76" w:rsidRDefault="00582045" w:rsidP="00BD0835">
      <w:r>
        <w:rPr>
          <w:noProof/>
        </w:rPr>
        <w:drawing>
          <wp:inline distT="0" distB="0" distL="0" distR="0" wp14:anchorId="2287438B" wp14:editId="3A370376">
            <wp:extent cx="5943600" cy="369125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91255"/>
                    </a:xfrm>
                    <a:prstGeom prst="rect">
                      <a:avLst/>
                    </a:prstGeom>
                  </pic:spPr>
                </pic:pic>
              </a:graphicData>
            </a:graphic>
          </wp:inline>
        </w:drawing>
      </w:r>
    </w:p>
    <w:p w:rsidR="006C3310" w:rsidRDefault="006C3310" w:rsidP="00BD0835">
      <w:r>
        <w:rPr>
          <w:noProof/>
        </w:rPr>
        <w:drawing>
          <wp:inline distT="0" distB="0" distL="0" distR="0">
            <wp:extent cx="4619625" cy="2095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act Me3.JPG"/>
                    <pic:cNvPicPr/>
                  </pic:nvPicPr>
                  <pic:blipFill>
                    <a:blip r:embed="rId31">
                      <a:extLst>
                        <a:ext uri="{28A0092B-C50C-407E-A947-70E740481C1C}">
                          <a14:useLocalDpi xmlns:a14="http://schemas.microsoft.com/office/drawing/2010/main" val="0"/>
                        </a:ext>
                      </a:extLst>
                    </a:blip>
                    <a:stretch>
                      <a:fillRect/>
                    </a:stretch>
                  </pic:blipFill>
                  <pic:spPr>
                    <a:xfrm>
                      <a:off x="0" y="0"/>
                      <a:ext cx="4619625" cy="2095500"/>
                    </a:xfrm>
                    <a:prstGeom prst="rect">
                      <a:avLst/>
                    </a:prstGeom>
                  </pic:spPr>
                </pic:pic>
              </a:graphicData>
            </a:graphic>
          </wp:inline>
        </w:drawing>
      </w:r>
    </w:p>
    <w:p w:rsidR="006C3310" w:rsidRDefault="006C3310" w:rsidP="00BD0835">
      <w:bookmarkStart w:id="0" w:name="_GoBack"/>
      <w:bookmarkEnd w:id="0"/>
    </w:p>
    <w:p w:rsidR="006C3310" w:rsidRDefault="006C3310" w:rsidP="00BD0835"/>
    <w:p w:rsidR="006C3310" w:rsidRDefault="006C3310" w:rsidP="00BD0835">
      <w:r>
        <w:rPr>
          <w:noProof/>
        </w:rPr>
        <w:drawing>
          <wp:inline distT="0" distB="0" distL="0" distR="0">
            <wp:extent cx="3857625" cy="1838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act Me4.JPG"/>
                    <pic:cNvPicPr/>
                  </pic:nvPicPr>
                  <pic:blipFill>
                    <a:blip r:embed="rId32">
                      <a:extLst>
                        <a:ext uri="{28A0092B-C50C-407E-A947-70E740481C1C}">
                          <a14:useLocalDpi xmlns:a14="http://schemas.microsoft.com/office/drawing/2010/main" val="0"/>
                        </a:ext>
                      </a:extLst>
                    </a:blip>
                    <a:stretch>
                      <a:fillRect/>
                    </a:stretch>
                  </pic:blipFill>
                  <pic:spPr>
                    <a:xfrm>
                      <a:off x="0" y="0"/>
                      <a:ext cx="3857625" cy="1838325"/>
                    </a:xfrm>
                    <a:prstGeom prst="rect">
                      <a:avLst/>
                    </a:prstGeom>
                  </pic:spPr>
                </pic:pic>
              </a:graphicData>
            </a:graphic>
          </wp:inline>
        </w:drawing>
      </w:r>
    </w:p>
    <w:p w:rsidR="006C3310" w:rsidRDefault="006C3310" w:rsidP="00BD0835"/>
    <w:p w:rsidR="0053042E" w:rsidRDefault="0053042E" w:rsidP="00BD0835"/>
    <w:p w:rsidR="0053042E" w:rsidRDefault="0053042E" w:rsidP="00BD0835"/>
    <w:p w:rsidR="0053042E" w:rsidRDefault="0053042E" w:rsidP="00BD0835">
      <w:r>
        <w:rPr>
          <w:noProof/>
        </w:rPr>
        <w:drawing>
          <wp:inline distT="0" distB="0" distL="0" distR="0">
            <wp:extent cx="2524125" cy="2809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arry3.JPG"/>
                    <pic:cNvPicPr/>
                  </pic:nvPicPr>
                  <pic:blipFill>
                    <a:blip r:embed="rId33">
                      <a:extLst>
                        <a:ext uri="{28A0092B-C50C-407E-A947-70E740481C1C}">
                          <a14:useLocalDpi xmlns:a14="http://schemas.microsoft.com/office/drawing/2010/main" val="0"/>
                        </a:ext>
                      </a:extLst>
                    </a:blip>
                    <a:stretch>
                      <a:fillRect/>
                    </a:stretch>
                  </pic:blipFill>
                  <pic:spPr>
                    <a:xfrm>
                      <a:off x="0" y="0"/>
                      <a:ext cx="2524125" cy="2809875"/>
                    </a:xfrm>
                    <a:prstGeom prst="rect">
                      <a:avLst/>
                    </a:prstGeom>
                  </pic:spPr>
                </pic:pic>
              </a:graphicData>
            </a:graphic>
          </wp:inline>
        </w:drawing>
      </w:r>
    </w:p>
    <w:p w:rsidR="0053042E" w:rsidRDefault="0053042E" w:rsidP="00BD0835"/>
    <w:p w:rsidR="0053042E" w:rsidRDefault="0053042E" w:rsidP="00BD0835">
      <w:r>
        <w:rPr>
          <w:noProof/>
        </w:rPr>
        <w:lastRenderedPageBreak/>
        <w:drawing>
          <wp:inline distT="0" distB="0" distL="0" distR="0">
            <wp:extent cx="5943600" cy="2637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arry Background5.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637155"/>
                    </a:xfrm>
                    <a:prstGeom prst="rect">
                      <a:avLst/>
                    </a:prstGeom>
                  </pic:spPr>
                </pic:pic>
              </a:graphicData>
            </a:graphic>
          </wp:inline>
        </w:drawing>
      </w:r>
    </w:p>
    <w:p w:rsidR="006C3310" w:rsidRDefault="006C3310" w:rsidP="00BD0835"/>
    <w:p w:rsidR="006C3310" w:rsidRDefault="00B90D5D" w:rsidP="00BD0835">
      <w:r>
        <w:rPr>
          <w:rFonts w:ascii="Times New Roman" w:hAnsi="Times New Roman" w:cs="Times New Roman"/>
          <w:noProof/>
          <w:sz w:val="24"/>
          <w:szCs w:val="24"/>
        </w:rPr>
        <w:drawing>
          <wp:anchor distT="36576" distB="36576" distL="36576" distR="36576" simplePos="0" relativeHeight="251662336" behindDoc="0" locked="0" layoutInCell="1" allowOverlap="1">
            <wp:simplePos x="0" y="0"/>
            <wp:positionH relativeFrom="column">
              <wp:posOffset>0</wp:posOffset>
            </wp:positionH>
            <wp:positionV relativeFrom="paragraph">
              <wp:posOffset>36830</wp:posOffset>
            </wp:positionV>
            <wp:extent cx="3728720" cy="2984500"/>
            <wp:effectExtent l="0" t="0" r="5080" b="6350"/>
            <wp:wrapNone/>
            <wp:docPr id="24" name="Picture 24" descr="Larry Tucker 2 Transparent Empowerment &amp; Speaking C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arry Tucker 2 Transparent Empowerment &amp; Speaking Coac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28720" cy="298450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sectPr w:rsidR="006C33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Gadugi">
    <w:panose1 w:val="020B0502040204020203"/>
    <w:charset w:val="00"/>
    <w:family w:val="swiss"/>
    <w:pitch w:val="variable"/>
    <w:sig w:usb0="80000003" w:usb1="02000000" w:usb2="00003000" w:usb3="00000000" w:csb0="00000001"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Open Sans">
    <w:altName w:val="Times New Roman"/>
    <w:panose1 w:val="020B080603050402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15BCD"/>
    <w:multiLevelType w:val="multilevel"/>
    <w:tmpl w:val="220A5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5C7730"/>
    <w:multiLevelType w:val="hybridMultilevel"/>
    <w:tmpl w:val="95E4D9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674ED"/>
    <w:multiLevelType w:val="hybridMultilevel"/>
    <w:tmpl w:val="0BAE67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30E5C"/>
    <w:multiLevelType w:val="hybridMultilevel"/>
    <w:tmpl w:val="09C4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657703"/>
    <w:multiLevelType w:val="hybridMultilevel"/>
    <w:tmpl w:val="04A6BB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03313"/>
    <w:multiLevelType w:val="multilevel"/>
    <w:tmpl w:val="91FE5A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CF6A46"/>
    <w:multiLevelType w:val="hybridMultilevel"/>
    <w:tmpl w:val="A4B428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7B298E"/>
    <w:multiLevelType w:val="multilevel"/>
    <w:tmpl w:val="AAD666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E900C6"/>
    <w:multiLevelType w:val="hybridMultilevel"/>
    <w:tmpl w:val="9CF83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D43129"/>
    <w:multiLevelType w:val="hybridMultilevel"/>
    <w:tmpl w:val="4F8280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AD31AE"/>
    <w:multiLevelType w:val="multilevel"/>
    <w:tmpl w:val="4150E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1"/>
  </w:num>
  <w:num w:numId="4">
    <w:abstractNumId w:val="7"/>
  </w:num>
  <w:num w:numId="5">
    <w:abstractNumId w:val="2"/>
  </w:num>
  <w:num w:numId="6">
    <w:abstractNumId w:val="8"/>
  </w:num>
  <w:num w:numId="7">
    <w:abstractNumId w:val="9"/>
  </w:num>
  <w:num w:numId="8">
    <w:abstractNumId w:val="5"/>
  </w:num>
  <w:num w:numId="9">
    <w:abstractNumId w:val="0"/>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NTY1t7S0NDG3NDJX0lEKTi0uzszPAykwrQUAtkZxXywAAAA="/>
  </w:docVars>
  <w:rsids>
    <w:rsidRoot w:val="00BD0835"/>
    <w:rsid w:val="000006A9"/>
    <w:rsid w:val="00043E07"/>
    <w:rsid w:val="0006603C"/>
    <w:rsid w:val="000932DD"/>
    <w:rsid w:val="00096115"/>
    <w:rsid w:val="000978F4"/>
    <w:rsid w:val="000B1F56"/>
    <w:rsid w:val="000D18CF"/>
    <w:rsid w:val="00115D48"/>
    <w:rsid w:val="0012103F"/>
    <w:rsid w:val="00134B04"/>
    <w:rsid w:val="00146F1A"/>
    <w:rsid w:val="00163569"/>
    <w:rsid w:val="00170996"/>
    <w:rsid w:val="001914E9"/>
    <w:rsid w:val="001A1415"/>
    <w:rsid w:val="001A24E6"/>
    <w:rsid w:val="001B28BE"/>
    <w:rsid w:val="001B28FC"/>
    <w:rsid w:val="001F148C"/>
    <w:rsid w:val="001F6F82"/>
    <w:rsid w:val="002431CB"/>
    <w:rsid w:val="00263FC4"/>
    <w:rsid w:val="00285249"/>
    <w:rsid w:val="002F0338"/>
    <w:rsid w:val="00346F84"/>
    <w:rsid w:val="003611F5"/>
    <w:rsid w:val="00397E6F"/>
    <w:rsid w:val="003C0769"/>
    <w:rsid w:val="003C373B"/>
    <w:rsid w:val="003C6BE3"/>
    <w:rsid w:val="00404126"/>
    <w:rsid w:val="00412BF1"/>
    <w:rsid w:val="00430176"/>
    <w:rsid w:val="0043355C"/>
    <w:rsid w:val="00442A9C"/>
    <w:rsid w:val="00457466"/>
    <w:rsid w:val="004806A1"/>
    <w:rsid w:val="00490291"/>
    <w:rsid w:val="004A2AEB"/>
    <w:rsid w:val="004A693F"/>
    <w:rsid w:val="004B692C"/>
    <w:rsid w:val="004D2008"/>
    <w:rsid w:val="004F2F77"/>
    <w:rsid w:val="004F6FF3"/>
    <w:rsid w:val="0050213C"/>
    <w:rsid w:val="0050272E"/>
    <w:rsid w:val="0051235F"/>
    <w:rsid w:val="0053042E"/>
    <w:rsid w:val="00554953"/>
    <w:rsid w:val="00570882"/>
    <w:rsid w:val="00572993"/>
    <w:rsid w:val="00582045"/>
    <w:rsid w:val="005A579C"/>
    <w:rsid w:val="005C5DAF"/>
    <w:rsid w:val="005F0F23"/>
    <w:rsid w:val="00600147"/>
    <w:rsid w:val="00624429"/>
    <w:rsid w:val="006346F8"/>
    <w:rsid w:val="0066031D"/>
    <w:rsid w:val="00661A98"/>
    <w:rsid w:val="00664B4B"/>
    <w:rsid w:val="006873DF"/>
    <w:rsid w:val="006A33BB"/>
    <w:rsid w:val="006B7EBC"/>
    <w:rsid w:val="006C13A9"/>
    <w:rsid w:val="006C3310"/>
    <w:rsid w:val="007508A6"/>
    <w:rsid w:val="00781781"/>
    <w:rsid w:val="007A7CAE"/>
    <w:rsid w:val="007B1A5D"/>
    <w:rsid w:val="007E3570"/>
    <w:rsid w:val="007F0829"/>
    <w:rsid w:val="00824268"/>
    <w:rsid w:val="00851321"/>
    <w:rsid w:val="00853E1B"/>
    <w:rsid w:val="008624E8"/>
    <w:rsid w:val="0088407E"/>
    <w:rsid w:val="008870FD"/>
    <w:rsid w:val="00896A3B"/>
    <w:rsid w:val="008B0E41"/>
    <w:rsid w:val="008F7204"/>
    <w:rsid w:val="00905AF8"/>
    <w:rsid w:val="00930E6F"/>
    <w:rsid w:val="00937FA1"/>
    <w:rsid w:val="00965D4A"/>
    <w:rsid w:val="009838B5"/>
    <w:rsid w:val="00990D78"/>
    <w:rsid w:val="00A052E6"/>
    <w:rsid w:val="00A46110"/>
    <w:rsid w:val="00A5261A"/>
    <w:rsid w:val="00A57707"/>
    <w:rsid w:val="00A60F94"/>
    <w:rsid w:val="00AA4E23"/>
    <w:rsid w:val="00AC2F7F"/>
    <w:rsid w:val="00AE582E"/>
    <w:rsid w:val="00B071B9"/>
    <w:rsid w:val="00B12A33"/>
    <w:rsid w:val="00B140F9"/>
    <w:rsid w:val="00B43948"/>
    <w:rsid w:val="00B51EA4"/>
    <w:rsid w:val="00B90D5D"/>
    <w:rsid w:val="00B91529"/>
    <w:rsid w:val="00B93605"/>
    <w:rsid w:val="00BD0835"/>
    <w:rsid w:val="00BD6E0A"/>
    <w:rsid w:val="00BE503B"/>
    <w:rsid w:val="00C2319B"/>
    <w:rsid w:val="00C33287"/>
    <w:rsid w:val="00CD376E"/>
    <w:rsid w:val="00CE0EE1"/>
    <w:rsid w:val="00CE162A"/>
    <w:rsid w:val="00CF68E1"/>
    <w:rsid w:val="00D23345"/>
    <w:rsid w:val="00D2424B"/>
    <w:rsid w:val="00D319AA"/>
    <w:rsid w:val="00D353A8"/>
    <w:rsid w:val="00D625D6"/>
    <w:rsid w:val="00D670AC"/>
    <w:rsid w:val="00D90A70"/>
    <w:rsid w:val="00DB45F8"/>
    <w:rsid w:val="00DD0420"/>
    <w:rsid w:val="00E14850"/>
    <w:rsid w:val="00E15402"/>
    <w:rsid w:val="00E63FB4"/>
    <w:rsid w:val="00E642DD"/>
    <w:rsid w:val="00E83E02"/>
    <w:rsid w:val="00E90C69"/>
    <w:rsid w:val="00E93160"/>
    <w:rsid w:val="00EB125C"/>
    <w:rsid w:val="00ED45CD"/>
    <w:rsid w:val="00ED6313"/>
    <w:rsid w:val="00ED6A51"/>
    <w:rsid w:val="00EE20CF"/>
    <w:rsid w:val="00EE6458"/>
    <w:rsid w:val="00EE6DE3"/>
    <w:rsid w:val="00F20948"/>
    <w:rsid w:val="00F22045"/>
    <w:rsid w:val="00F40EB3"/>
    <w:rsid w:val="00F43249"/>
    <w:rsid w:val="00F54B2C"/>
    <w:rsid w:val="00F57094"/>
    <w:rsid w:val="00F76E4D"/>
    <w:rsid w:val="00F93102"/>
    <w:rsid w:val="00FB5626"/>
    <w:rsid w:val="00FC4E76"/>
    <w:rsid w:val="00FE5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F35FAE-A687-498D-93A1-040645E23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46F84"/>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835"/>
    <w:pPr>
      <w:ind w:left="720"/>
      <w:contextualSpacing/>
    </w:pPr>
  </w:style>
  <w:style w:type="character" w:styleId="Hyperlink">
    <w:name w:val="Hyperlink"/>
    <w:basedOn w:val="DefaultParagraphFont"/>
    <w:uiPriority w:val="99"/>
    <w:unhideWhenUsed/>
    <w:rsid w:val="00F57094"/>
    <w:rPr>
      <w:color w:val="0563C1" w:themeColor="hyperlink"/>
      <w:u w:val="single"/>
    </w:rPr>
  </w:style>
  <w:style w:type="character" w:styleId="Strong">
    <w:name w:val="Strong"/>
    <w:basedOn w:val="DefaultParagraphFont"/>
    <w:uiPriority w:val="22"/>
    <w:qFormat/>
    <w:rsid w:val="00F57094"/>
    <w:rPr>
      <w:b/>
      <w:bCs/>
    </w:rPr>
  </w:style>
  <w:style w:type="paragraph" w:styleId="NormalWeb">
    <w:name w:val="Normal (Web)"/>
    <w:basedOn w:val="Normal"/>
    <w:uiPriority w:val="99"/>
    <w:unhideWhenUsed/>
    <w:rsid w:val="00146F1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46F84"/>
    <w:rPr>
      <w:rFonts w:asciiTheme="majorHAnsi" w:eastAsiaTheme="majorEastAsia" w:hAnsiTheme="majorHAnsi" w:cstheme="majorBidi"/>
      <w:b/>
      <w:bCs/>
      <w:color w:val="5B9BD5" w:themeColor="accent1"/>
      <w:sz w:val="26"/>
      <w:szCs w:val="26"/>
    </w:rPr>
  </w:style>
  <w:style w:type="character" w:customStyle="1" w:styleId="leadstyle-fontsized1">
    <w:name w:val="leadstyle-fontsized1"/>
    <w:basedOn w:val="DefaultParagraphFont"/>
    <w:rsid w:val="001A24E6"/>
  </w:style>
  <w:style w:type="character" w:styleId="Emphasis">
    <w:name w:val="Emphasis"/>
    <w:basedOn w:val="DefaultParagraphFont"/>
    <w:uiPriority w:val="20"/>
    <w:qFormat/>
    <w:rsid w:val="000006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hyperlink" Target="https://i1.wp.com/www.amynicolewellness.com/wp-content/uploads/2015/11/What-is-the-Passion-Test_.jpg" TargetMode="External"/><Relationship Id="rId33" Type="http://schemas.openxmlformats.org/officeDocument/2006/relationships/image" Target="media/image25.JPG"/><Relationship Id="rId2" Type="http://schemas.openxmlformats.org/officeDocument/2006/relationships/styles" Target="styles.xml"/><Relationship Id="rId16" Type="http://schemas.openxmlformats.org/officeDocument/2006/relationships/image" Target="media/image11.JPG"/><Relationship Id="rId20" Type="http://schemas.openxmlformats.org/officeDocument/2006/relationships/hyperlink" Target="mailto:iamlarrytucker@gmail.com" TargetMode="External"/><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G"/><Relationship Id="rId24" Type="http://schemas.openxmlformats.org/officeDocument/2006/relationships/image" Target="media/image18.jpg"/><Relationship Id="rId32" Type="http://schemas.openxmlformats.org/officeDocument/2006/relationships/image" Target="media/image24.JPG"/><Relationship Id="rId5" Type="http://schemas.openxmlformats.org/officeDocument/2006/relationships/hyperlink" Target="mailto:iamlarrytucker@gmail.com" TargetMode="External"/><Relationship Id="rId15" Type="http://schemas.openxmlformats.org/officeDocument/2006/relationships/image" Target="media/image10.JPG"/><Relationship Id="rId23" Type="http://schemas.openxmlformats.org/officeDocument/2006/relationships/image" Target="media/image17.jp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5.JPG"/><Relationship Id="rId19" Type="http://schemas.openxmlformats.org/officeDocument/2006/relationships/image" Target="media/image14.JPG"/><Relationship Id="rId31" Type="http://schemas.openxmlformats.org/officeDocument/2006/relationships/image" Target="media/image23.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6.JPG"/><Relationship Id="rId27" Type="http://schemas.openxmlformats.org/officeDocument/2006/relationships/hyperlink" Target="https://i1.wp.com/www.amynicolewellness.com/wp-content/uploads/2015/11/084A3696web.jpg" TargetMode="External"/><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25</Pages>
  <Words>3421</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Wake Technical Community College</Company>
  <LinksUpToDate>false</LinksUpToDate>
  <CharactersWithSpaces>22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User</dc:creator>
  <cp:keywords/>
  <dc:description/>
  <cp:lastModifiedBy>Larry Tucker</cp:lastModifiedBy>
  <cp:revision>95</cp:revision>
  <dcterms:created xsi:type="dcterms:W3CDTF">2018-01-08T19:29:00Z</dcterms:created>
  <dcterms:modified xsi:type="dcterms:W3CDTF">2018-02-02T22:31:00Z</dcterms:modified>
</cp:coreProperties>
</file>